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1B9B5" w14:textId="77777777" w:rsidR="00B266BC" w:rsidRPr="009F3563" w:rsidRDefault="00B266BC">
      <w:pPr>
        <w:rPr>
          <w:rFonts w:ascii="Arial" w:hAnsi="Arial" w:cs="Arial"/>
          <w:noProof/>
        </w:rPr>
      </w:pPr>
    </w:p>
    <w:p w14:paraId="3E7E2407" w14:textId="77777777" w:rsidR="00DF005D" w:rsidRPr="009F3563" w:rsidRDefault="00DF005D">
      <w:pPr>
        <w:rPr>
          <w:rFonts w:ascii="Arial" w:hAnsi="Arial" w:cs="Arial"/>
          <w:noProof/>
        </w:rPr>
      </w:pPr>
    </w:p>
    <w:p w14:paraId="08390121" w14:textId="77777777" w:rsidR="00DF005D" w:rsidRPr="009F3563" w:rsidRDefault="00DF005D">
      <w:pPr>
        <w:rPr>
          <w:rFonts w:ascii="Arial" w:hAnsi="Arial" w:cs="Arial"/>
          <w:noProof/>
        </w:rPr>
      </w:pPr>
    </w:p>
    <w:p w14:paraId="0DED07A3" w14:textId="77777777" w:rsidR="00DF005D" w:rsidRPr="009F3563" w:rsidRDefault="00DF005D">
      <w:pPr>
        <w:rPr>
          <w:rFonts w:ascii="Arial" w:hAnsi="Arial" w:cs="Arial"/>
          <w:noProof/>
        </w:rPr>
      </w:pPr>
    </w:p>
    <w:p w14:paraId="594AB7FA" w14:textId="77777777" w:rsidR="00DF005D" w:rsidRPr="009F3563" w:rsidRDefault="00DF005D">
      <w:pPr>
        <w:rPr>
          <w:rFonts w:ascii="Arial" w:hAnsi="Arial" w:cs="Arial"/>
          <w:noProof/>
        </w:rPr>
      </w:pPr>
    </w:p>
    <w:p w14:paraId="2280E1C4" w14:textId="77777777" w:rsidR="00DF005D" w:rsidRPr="009F3563" w:rsidRDefault="00DF005D">
      <w:pPr>
        <w:rPr>
          <w:rFonts w:ascii="Arial" w:hAnsi="Arial" w:cs="Arial"/>
          <w:noProof/>
        </w:rPr>
      </w:pPr>
    </w:p>
    <w:p w14:paraId="4561DDEA" w14:textId="79A7AD21" w:rsidR="00DF005D" w:rsidRPr="009F3563" w:rsidRDefault="00DF005D" w:rsidP="00415C8C">
      <w:pPr>
        <w:ind w:left="1276"/>
        <w:rPr>
          <w:rFonts w:ascii="Arial" w:hAnsi="Arial" w:cs="Arial"/>
          <w:noProof/>
          <w:sz w:val="32"/>
          <w:szCs w:val="32"/>
        </w:rPr>
      </w:pPr>
      <w:r w:rsidRPr="009F3563">
        <w:rPr>
          <w:rFonts w:ascii="Arial" w:hAnsi="Arial" w:cs="Arial"/>
          <w:noProof/>
          <w:sz w:val="32"/>
          <w:szCs w:val="32"/>
        </w:rPr>
        <w:t>Student ID:</w:t>
      </w:r>
      <w:r w:rsidR="00067A58" w:rsidRPr="009F3563">
        <w:rPr>
          <w:rFonts w:ascii="Arial" w:hAnsi="Arial" w:cs="Arial"/>
          <w:noProof/>
          <w:sz w:val="32"/>
          <w:szCs w:val="32"/>
        </w:rPr>
        <w:t xml:space="preserve"> 10135033</w:t>
      </w:r>
    </w:p>
    <w:p w14:paraId="568B3F4F" w14:textId="504B038C" w:rsidR="00DF005D" w:rsidRPr="009F3563" w:rsidRDefault="00DF005D" w:rsidP="00415C8C">
      <w:pPr>
        <w:ind w:left="1276"/>
        <w:rPr>
          <w:rFonts w:ascii="Arial" w:hAnsi="Arial" w:cs="Arial"/>
          <w:noProof/>
          <w:sz w:val="32"/>
          <w:szCs w:val="32"/>
        </w:rPr>
      </w:pPr>
      <w:r w:rsidRPr="009F3563">
        <w:rPr>
          <w:rFonts w:ascii="Arial" w:hAnsi="Arial" w:cs="Arial"/>
          <w:noProof/>
          <w:sz w:val="32"/>
          <w:szCs w:val="32"/>
        </w:rPr>
        <w:t>Module:</w:t>
      </w:r>
      <w:r w:rsidR="00415C8C" w:rsidRPr="009F3563">
        <w:rPr>
          <w:rFonts w:ascii="Arial" w:hAnsi="Arial" w:cs="Arial"/>
          <w:noProof/>
          <w:sz w:val="32"/>
          <w:szCs w:val="32"/>
        </w:rPr>
        <w:t xml:space="preserve"> </w:t>
      </w:r>
      <w:r w:rsidR="00535C8C" w:rsidRPr="009F3563">
        <w:rPr>
          <w:rFonts w:ascii="Arial" w:hAnsi="Arial" w:cs="Arial"/>
          <w:noProof/>
          <w:sz w:val="32"/>
          <w:szCs w:val="32"/>
        </w:rPr>
        <w:t>5004CEM</w:t>
      </w:r>
      <w:r w:rsidR="00B67457" w:rsidRPr="009F3563">
        <w:rPr>
          <w:rFonts w:ascii="Arial" w:hAnsi="Arial" w:cs="Arial"/>
          <w:noProof/>
          <w:sz w:val="32"/>
          <w:szCs w:val="32"/>
        </w:rPr>
        <w:t xml:space="preserve"> </w:t>
      </w:r>
      <w:r w:rsidR="00415C8C" w:rsidRPr="009F3563">
        <w:rPr>
          <w:rFonts w:ascii="Arial" w:hAnsi="Arial" w:cs="Arial"/>
          <w:noProof/>
          <w:sz w:val="32"/>
          <w:szCs w:val="32"/>
        </w:rPr>
        <w:t xml:space="preserve"> </w:t>
      </w:r>
      <w:r w:rsidR="00B67457" w:rsidRPr="009F3563">
        <w:rPr>
          <w:rFonts w:ascii="Arial" w:hAnsi="Arial" w:cs="Arial"/>
          <w:noProof/>
          <w:sz w:val="32"/>
          <w:szCs w:val="32"/>
        </w:rPr>
        <w:t>Operating Systems</w:t>
      </w:r>
      <w:r w:rsidR="00535C8C" w:rsidRPr="009F3563">
        <w:rPr>
          <w:rFonts w:ascii="Arial" w:hAnsi="Arial" w:cs="Arial"/>
          <w:noProof/>
          <w:sz w:val="32"/>
          <w:szCs w:val="32"/>
        </w:rPr>
        <w:t xml:space="preserve"> </w:t>
      </w:r>
      <w:r w:rsidR="00B67457" w:rsidRPr="009F3563">
        <w:rPr>
          <w:rFonts w:ascii="Arial" w:hAnsi="Arial" w:cs="Arial"/>
          <w:noProof/>
          <w:sz w:val="32"/>
          <w:szCs w:val="32"/>
        </w:rPr>
        <w:t>and Security</w:t>
      </w:r>
    </w:p>
    <w:p w14:paraId="3708A9B8" w14:textId="1774823A" w:rsidR="00DF005D" w:rsidRPr="009F3563" w:rsidRDefault="00DF005D" w:rsidP="00415C8C">
      <w:pPr>
        <w:ind w:left="1276"/>
        <w:rPr>
          <w:rFonts w:ascii="Arial" w:hAnsi="Arial" w:cs="Arial"/>
          <w:noProof/>
          <w:sz w:val="32"/>
          <w:szCs w:val="32"/>
        </w:rPr>
      </w:pPr>
      <w:r w:rsidRPr="009F3563">
        <w:rPr>
          <w:rFonts w:ascii="Arial" w:hAnsi="Arial" w:cs="Arial"/>
          <w:noProof/>
          <w:sz w:val="32"/>
          <w:szCs w:val="32"/>
        </w:rPr>
        <w:t>Course:</w:t>
      </w:r>
      <w:r w:rsidR="00067A58" w:rsidRPr="009F3563">
        <w:rPr>
          <w:rFonts w:ascii="Arial" w:hAnsi="Arial" w:cs="Arial"/>
          <w:noProof/>
          <w:sz w:val="32"/>
          <w:szCs w:val="32"/>
        </w:rPr>
        <w:t xml:space="preserve"> BSc Computer Science</w:t>
      </w:r>
    </w:p>
    <w:p w14:paraId="6263C086" w14:textId="77777777" w:rsidR="00DF005D" w:rsidRPr="009F3563" w:rsidRDefault="00DF005D">
      <w:pPr>
        <w:rPr>
          <w:rFonts w:ascii="Arial" w:hAnsi="Arial" w:cs="Arial"/>
          <w:noProof/>
          <w:sz w:val="32"/>
          <w:szCs w:val="32"/>
        </w:rPr>
      </w:pPr>
      <w:r w:rsidRPr="009F3563">
        <w:rPr>
          <w:rFonts w:ascii="Arial" w:hAnsi="Arial" w:cs="Arial"/>
          <w:noProof/>
          <w:sz w:val="32"/>
          <w:szCs w:val="32"/>
        </w:rPr>
        <w:br w:type="page"/>
      </w:r>
    </w:p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GB"/>
        </w:rPr>
        <w:id w:val="233152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7DDB5DD" w14:textId="77777777" w:rsidR="00C67F3F" w:rsidRPr="009F3563" w:rsidRDefault="00C67F3F">
          <w:pPr>
            <w:pStyle w:val="TOCHeading"/>
            <w:rPr>
              <w:rFonts w:ascii="Arial" w:hAnsi="Arial" w:cs="Arial"/>
              <w:b/>
              <w:noProof/>
              <w:color w:val="auto"/>
              <w:lang w:val="en-GB"/>
            </w:rPr>
          </w:pPr>
          <w:r w:rsidRPr="009F3563">
            <w:rPr>
              <w:rFonts w:ascii="Arial" w:hAnsi="Arial" w:cs="Arial"/>
              <w:b/>
              <w:noProof/>
              <w:color w:val="auto"/>
              <w:lang w:val="en-GB"/>
            </w:rPr>
            <w:t>Table of Contents</w:t>
          </w:r>
        </w:p>
        <w:p w14:paraId="60CFB0CE" w14:textId="04915F96" w:rsidR="00143EEF" w:rsidRPr="009F3563" w:rsidRDefault="00C67F3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 w:rsidRPr="009F3563">
            <w:rPr>
              <w:rFonts w:ascii="Arial" w:hAnsi="Arial" w:cs="Arial"/>
              <w:noProof/>
            </w:rPr>
            <w:fldChar w:fldCharType="begin"/>
          </w:r>
          <w:r w:rsidRPr="009F3563">
            <w:rPr>
              <w:rFonts w:ascii="Arial" w:hAnsi="Arial" w:cs="Arial"/>
              <w:noProof/>
            </w:rPr>
            <w:instrText xml:space="preserve"> TOC \o "1-3" \h \z \u </w:instrText>
          </w:r>
          <w:r w:rsidRPr="009F3563">
            <w:rPr>
              <w:rFonts w:ascii="Arial" w:hAnsi="Arial" w:cs="Arial"/>
              <w:noProof/>
            </w:rPr>
            <w:fldChar w:fldCharType="separate"/>
          </w:r>
          <w:hyperlink w:anchor="_Toc95739898" w:history="1">
            <w:r w:rsidR="00143EEF" w:rsidRPr="009F3563">
              <w:rPr>
                <w:rStyle w:val="Hyperlink"/>
                <w:rFonts w:ascii="Arial" w:hAnsi="Arial" w:cs="Arial"/>
                <w:b/>
                <w:noProof/>
              </w:rPr>
              <w:t>Introduction to the Report</w:t>
            </w:r>
            <w:r w:rsidR="00143EEF" w:rsidRPr="009F3563">
              <w:rPr>
                <w:noProof/>
                <w:webHidden/>
              </w:rPr>
              <w:tab/>
            </w:r>
            <w:r w:rsidR="00143EEF" w:rsidRPr="009F3563">
              <w:rPr>
                <w:noProof/>
                <w:webHidden/>
              </w:rPr>
              <w:fldChar w:fldCharType="begin"/>
            </w:r>
            <w:r w:rsidR="00143EEF" w:rsidRPr="009F3563">
              <w:rPr>
                <w:noProof/>
                <w:webHidden/>
              </w:rPr>
              <w:instrText xml:space="preserve"> PAGEREF _Toc95739898 \h </w:instrText>
            </w:r>
            <w:r w:rsidR="00143EEF" w:rsidRPr="009F3563">
              <w:rPr>
                <w:noProof/>
                <w:webHidden/>
              </w:rPr>
            </w:r>
            <w:r w:rsidR="00143EEF" w:rsidRPr="009F3563">
              <w:rPr>
                <w:noProof/>
                <w:webHidden/>
              </w:rPr>
              <w:fldChar w:fldCharType="separate"/>
            </w:r>
            <w:r w:rsidR="00143EEF" w:rsidRPr="009F3563">
              <w:rPr>
                <w:noProof/>
                <w:webHidden/>
              </w:rPr>
              <w:t>3</w:t>
            </w:r>
            <w:r w:rsidR="00143EEF" w:rsidRPr="009F3563">
              <w:rPr>
                <w:noProof/>
                <w:webHidden/>
              </w:rPr>
              <w:fldChar w:fldCharType="end"/>
            </w:r>
          </w:hyperlink>
        </w:p>
        <w:p w14:paraId="1ABEBC29" w14:textId="48E254DE" w:rsidR="00143EEF" w:rsidRPr="009F3563" w:rsidRDefault="004E7E9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5739899" w:history="1">
            <w:r w:rsidR="00143EEF" w:rsidRPr="009F3563">
              <w:rPr>
                <w:rStyle w:val="Hyperlink"/>
                <w:rFonts w:ascii="Arial" w:hAnsi="Arial" w:cs="Arial"/>
                <w:b/>
                <w:noProof/>
              </w:rPr>
              <w:t>Report Tasks</w:t>
            </w:r>
            <w:r w:rsidR="00143EEF" w:rsidRPr="009F3563">
              <w:rPr>
                <w:noProof/>
                <w:webHidden/>
              </w:rPr>
              <w:tab/>
            </w:r>
            <w:r w:rsidR="00143EEF" w:rsidRPr="009F3563">
              <w:rPr>
                <w:noProof/>
                <w:webHidden/>
              </w:rPr>
              <w:fldChar w:fldCharType="begin"/>
            </w:r>
            <w:r w:rsidR="00143EEF" w:rsidRPr="009F3563">
              <w:rPr>
                <w:noProof/>
                <w:webHidden/>
              </w:rPr>
              <w:instrText xml:space="preserve"> PAGEREF _Toc95739899 \h </w:instrText>
            </w:r>
            <w:r w:rsidR="00143EEF" w:rsidRPr="009F3563">
              <w:rPr>
                <w:noProof/>
                <w:webHidden/>
              </w:rPr>
            </w:r>
            <w:r w:rsidR="00143EEF" w:rsidRPr="009F3563">
              <w:rPr>
                <w:noProof/>
                <w:webHidden/>
              </w:rPr>
              <w:fldChar w:fldCharType="separate"/>
            </w:r>
            <w:r w:rsidR="00143EEF" w:rsidRPr="009F3563">
              <w:rPr>
                <w:noProof/>
                <w:webHidden/>
              </w:rPr>
              <w:t>3</w:t>
            </w:r>
            <w:r w:rsidR="00143EEF" w:rsidRPr="009F3563">
              <w:rPr>
                <w:noProof/>
                <w:webHidden/>
              </w:rPr>
              <w:fldChar w:fldCharType="end"/>
            </w:r>
          </w:hyperlink>
        </w:p>
        <w:p w14:paraId="224524E6" w14:textId="0B3AA735" w:rsidR="00143EEF" w:rsidRPr="009F3563" w:rsidRDefault="004E7E9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5739900" w:history="1">
            <w:r w:rsidR="00143EEF" w:rsidRPr="009F3563">
              <w:rPr>
                <w:rStyle w:val="Hyperlink"/>
                <w:rFonts w:ascii="Arial" w:hAnsi="Arial" w:cs="Arial"/>
                <w:b/>
                <w:noProof/>
              </w:rPr>
              <w:t>Task 1 -  ACL Approaches</w:t>
            </w:r>
            <w:r w:rsidR="00143EEF" w:rsidRPr="009F3563">
              <w:rPr>
                <w:noProof/>
                <w:webHidden/>
              </w:rPr>
              <w:tab/>
            </w:r>
            <w:r w:rsidR="00143EEF" w:rsidRPr="009F3563">
              <w:rPr>
                <w:noProof/>
                <w:webHidden/>
              </w:rPr>
              <w:fldChar w:fldCharType="begin"/>
            </w:r>
            <w:r w:rsidR="00143EEF" w:rsidRPr="009F3563">
              <w:rPr>
                <w:noProof/>
                <w:webHidden/>
              </w:rPr>
              <w:instrText xml:space="preserve"> PAGEREF _Toc95739900 \h </w:instrText>
            </w:r>
            <w:r w:rsidR="00143EEF" w:rsidRPr="009F3563">
              <w:rPr>
                <w:noProof/>
                <w:webHidden/>
              </w:rPr>
            </w:r>
            <w:r w:rsidR="00143EEF" w:rsidRPr="009F3563">
              <w:rPr>
                <w:noProof/>
                <w:webHidden/>
              </w:rPr>
              <w:fldChar w:fldCharType="separate"/>
            </w:r>
            <w:r w:rsidR="00143EEF" w:rsidRPr="009F3563">
              <w:rPr>
                <w:noProof/>
                <w:webHidden/>
              </w:rPr>
              <w:t>3</w:t>
            </w:r>
            <w:r w:rsidR="00143EEF" w:rsidRPr="009F3563">
              <w:rPr>
                <w:noProof/>
                <w:webHidden/>
              </w:rPr>
              <w:fldChar w:fldCharType="end"/>
            </w:r>
          </w:hyperlink>
        </w:p>
        <w:p w14:paraId="51A54147" w14:textId="2F3BBB8C" w:rsidR="00143EEF" w:rsidRPr="009F3563" w:rsidRDefault="004E7E9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5739901" w:history="1">
            <w:r w:rsidR="00143EEF" w:rsidRPr="009F3563">
              <w:rPr>
                <w:rStyle w:val="Hyperlink"/>
                <w:rFonts w:ascii="Arial" w:hAnsi="Arial" w:cs="Arial"/>
                <w:b/>
                <w:noProof/>
              </w:rPr>
              <w:t>Task 2 – Assembly Code Game</w:t>
            </w:r>
            <w:r w:rsidR="00143EEF" w:rsidRPr="009F3563">
              <w:rPr>
                <w:noProof/>
                <w:webHidden/>
              </w:rPr>
              <w:tab/>
            </w:r>
            <w:r w:rsidR="00143EEF" w:rsidRPr="009F3563">
              <w:rPr>
                <w:noProof/>
                <w:webHidden/>
              </w:rPr>
              <w:fldChar w:fldCharType="begin"/>
            </w:r>
            <w:r w:rsidR="00143EEF" w:rsidRPr="009F3563">
              <w:rPr>
                <w:noProof/>
                <w:webHidden/>
              </w:rPr>
              <w:instrText xml:space="preserve"> PAGEREF _Toc95739901 \h </w:instrText>
            </w:r>
            <w:r w:rsidR="00143EEF" w:rsidRPr="009F3563">
              <w:rPr>
                <w:noProof/>
                <w:webHidden/>
              </w:rPr>
            </w:r>
            <w:r w:rsidR="00143EEF" w:rsidRPr="009F3563">
              <w:rPr>
                <w:noProof/>
                <w:webHidden/>
              </w:rPr>
              <w:fldChar w:fldCharType="separate"/>
            </w:r>
            <w:r w:rsidR="00143EEF" w:rsidRPr="009F3563">
              <w:rPr>
                <w:noProof/>
                <w:webHidden/>
              </w:rPr>
              <w:t>4</w:t>
            </w:r>
            <w:r w:rsidR="00143EEF" w:rsidRPr="009F3563">
              <w:rPr>
                <w:noProof/>
                <w:webHidden/>
              </w:rPr>
              <w:fldChar w:fldCharType="end"/>
            </w:r>
          </w:hyperlink>
        </w:p>
        <w:p w14:paraId="4BC623B3" w14:textId="37148EBD" w:rsidR="00143EEF" w:rsidRPr="009F3563" w:rsidRDefault="004E7E9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5739902" w:history="1">
            <w:r w:rsidR="00143EEF" w:rsidRPr="009F3563">
              <w:rPr>
                <w:rStyle w:val="Hyperlink"/>
                <w:rFonts w:ascii="Arial" w:hAnsi="Arial" w:cs="Arial"/>
                <w:b/>
                <w:noProof/>
              </w:rPr>
              <w:t>Commented Code for the Game</w:t>
            </w:r>
            <w:r w:rsidR="00143EEF" w:rsidRPr="009F3563">
              <w:rPr>
                <w:noProof/>
                <w:webHidden/>
              </w:rPr>
              <w:tab/>
            </w:r>
            <w:r w:rsidR="00143EEF" w:rsidRPr="009F3563">
              <w:rPr>
                <w:noProof/>
                <w:webHidden/>
              </w:rPr>
              <w:fldChar w:fldCharType="begin"/>
            </w:r>
            <w:r w:rsidR="00143EEF" w:rsidRPr="009F3563">
              <w:rPr>
                <w:noProof/>
                <w:webHidden/>
              </w:rPr>
              <w:instrText xml:space="preserve"> PAGEREF _Toc95739902 \h </w:instrText>
            </w:r>
            <w:r w:rsidR="00143EEF" w:rsidRPr="009F3563">
              <w:rPr>
                <w:noProof/>
                <w:webHidden/>
              </w:rPr>
            </w:r>
            <w:r w:rsidR="00143EEF" w:rsidRPr="009F3563">
              <w:rPr>
                <w:noProof/>
                <w:webHidden/>
              </w:rPr>
              <w:fldChar w:fldCharType="separate"/>
            </w:r>
            <w:r w:rsidR="00143EEF" w:rsidRPr="009F3563">
              <w:rPr>
                <w:noProof/>
                <w:webHidden/>
              </w:rPr>
              <w:t>4</w:t>
            </w:r>
            <w:r w:rsidR="00143EEF" w:rsidRPr="009F3563">
              <w:rPr>
                <w:noProof/>
                <w:webHidden/>
              </w:rPr>
              <w:fldChar w:fldCharType="end"/>
            </w:r>
          </w:hyperlink>
        </w:p>
        <w:p w14:paraId="0B545AE1" w14:textId="609BF2AF" w:rsidR="00143EEF" w:rsidRPr="009F3563" w:rsidRDefault="004E7E9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5739903" w:history="1">
            <w:r w:rsidR="00143EEF" w:rsidRPr="009F3563">
              <w:rPr>
                <w:rStyle w:val="Hyperlink"/>
                <w:rFonts w:ascii="Arial" w:hAnsi="Arial" w:cs="Arial"/>
                <w:b/>
                <w:noProof/>
              </w:rPr>
              <w:t>Multiple Examples of Code Running</w:t>
            </w:r>
            <w:r w:rsidR="00143EEF" w:rsidRPr="009F3563">
              <w:rPr>
                <w:noProof/>
                <w:webHidden/>
              </w:rPr>
              <w:tab/>
            </w:r>
            <w:r w:rsidR="00143EEF" w:rsidRPr="009F3563">
              <w:rPr>
                <w:noProof/>
                <w:webHidden/>
              </w:rPr>
              <w:fldChar w:fldCharType="begin"/>
            </w:r>
            <w:r w:rsidR="00143EEF" w:rsidRPr="009F3563">
              <w:rPr>
                <w:noProof/>
                <w:webHidden/>
              </w:rPr>
              <w:instrText xml:space="preserve"> PAGEREF _Toc95739903 \h </w:instrText>
            </w:r>
            <w:r w:rsidR="00143EEF" w:rsidRPr="009F3563">
              <w:rPr>
                <w:noProof/>
                <w:webHidden/>
              </w:rPr>
            </w:r>
            <w:r w:rsidR="00143EEF" w:rsidRPr="009F3563">
              <w:rPr>
                <w:noProof/>
                <w:webHidden/>
              </w:rPr>
              <w:fldChar w:fldCharType="separate"/>
            </w:r>
            <w:r w:rsidR="00143EEF" w:rsidRPr="009F3563">
              <w:rPr>
                <w:noProof/>
                <w:webHidden/>
              </w:rPr>
              <w:t>4</w:t>
            </w:r>
            <w:r w:rsidR="00143EEF" w:rsidRPr="009F3563">
              <w:rPr>
                <w:noProof/>
                <w:webHidden/>
              </w:rPr>
              <w:fldChar w:fldCharType="end"/>
            </w:r>
          </w:hyperlink>
        </w:p>
        <w:p w14:paraId="3E2F1CD7" w14:textId="5D5E5AD9" w:rsidR="00143EEF" w:rsidRPr="009F3563" w:rsidRDefault="004E7E9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5739904" w:history="1">
            <w:r w:rsidR="00143EEF" w:rsidRPr="009F3563">
              <w:rPr>
                <w:rStyle w:val="Hyperlink"/>
                <w:rFonts w:ascii="Arial" w:hAnsi="Arial" w:cs="Arial"/>
                <w:b/>
                <w:noProof/>
              </w:rPr>
              <w:t>Task 4 – TCP Festival Booking System</w:t>
            </w:r>
            <w:r w:rsidR="00143EEF" w:rsidRPr="009F3563">
              <w:rPr>
                <w:noProof/>
                <w:webHidden/>
              </w:rPr>
              <w:tab/>
            </w:r>
            <w:r w:rsidR="00143EEF" w:rsidRPr="009F3563">
              <w:rPr>
                <w:noProof/>
                <w:webHidden/>
              </w:rPr>
              <w:fldChar w:fldCharType="begin"/>
            </w:r>
            <w:r w:rsidR="00143EEF" w:rsidRPr="009F3563">
              <w:rPr>
                <w:noProof/>
                <w:webHidden/>
              </w:rPr>
              <w:instrText xml:space="preserve"> PAGEREF _Toc95739904 \h </w:instrText>
            </w:r>
            <w:r w:rsidR="00143EEF" w:rsidRPr="009F3563">
              <w:rPr>
                <w:noProof/>
                <w:webHidden/>
              </w:rPr>
            </w:r>
            <w:r w:rsidR="00143EEF" w:rsidRPr="009F3563">
              <w:rPr>
                <w:noProof/>
                <w:webHidden/>
              </w:rPr>
              <w:fldChar w:fldCharType="separate"/>
            </w:r>
            <w:r w:rsidR="00143EEF" w:rsidRPr="009F3563">
              <w:rPr>
                <w:noProof/>
                <w:webHidden/>
              </w:rPr>
              <w:t>5</w:t>
            </w:r>
            <w:r w:rsidR="00143EEF" w:rsidRPr="009F3563">
              <w:rPr>
                <w:noProof/>
                <w:webHidden/>
              </w:rPr>
              <w:fldChar w:fldCharType="end"/>
            </w:r>
          </w:hyperlink>
        </w:p>
        <w:p w14:paraId="3072394D" w14:textId="348637CC" w:rsidR="00143EEF" w:rsidRPr="009F3563" w:rsidRDefault="004E7E9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5739905" w:history="1">
            <w:r w:rsidR="00143EEF" w:rsidRPr="009F3563">
              <w:rPr>
                <w:rStyle w:val="Hyperlink"/>
                <w:rFonts w:ascii="Arial" w:hAnsi="Arial" w:cs="Arial"/>
                <w:b/>
                <w:noProof/>
              </w:rPr>
              <w:t>Commented Code</w:t>
            </w:r>
            <w:r w:rsidR="00143EEF" w:rsidRPr="009F3563">
              <w:rPr>
                <w:noProof/>
                <w:webHidden/>
              </w:rPr>
              <w:tab/>
            </w:r>
            <w:r w:rsidR="00143EEF" w:rsidRPr="009F3563">
              <w:rPr>
                <w:noProof/>
                <w:webHidden/>
              </w:rPr>
              <w:fldChar w:fldCharType="begin"/>
            </w:r>
            <w:r w:rsidR="00143EEF" w:rsidRPr="009F3563">
              <w:rPr>
                <w:noProof/>
                <w:webHidden/>
              </w:rPr>
              <w:instrText xml:space="preserve"> PAGEREF _Toc95739905 \h </w:instrText>
            </w:r>
            <w:r w:rsidR="00143EEF" w:rsidRPr="009F3563">
              <w:rPr>
                <w:noProof/>
                <w:webHidden/>
              </w:rPr>
            </w:r>
            <w:r w:rsidR="00143EEF" w:rsidRPr="009F3563">
              <w:rPr>
                <w:noProof/>
                <w:webHidden/>
              </w:rPr>
              <w:fldChar w:fldCharType="separate"/>
            </w:r>
            <w:r w:rsidR="00143EEF" w:rsidRPr="009F3563">
              <w:rPr>
                <w:noProof/>
                <w:webHidden/>
              </w:rPr>
              <w:t>5</w:t>
            </w:r>
            <w:r w:rsidR="00143EEF" w:rsidRPr="009F3563">
              <w:rPr>
                <w:noProof/>
                <w:webHidden/>
              </w:rPr>
              <w:fldChar w:fldCharType="end"/>
            </w:r>
          </w:hyperlink>
        </w:p>
        <w:p w14:paraId="290D069B" w14:textId="0E658052" w:rsidR="00143EEF" w:rsidRPr="009F3563" w:rsidRDefault="004E7E9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5739906" w:history="1">
            <w:r w:rsidR="00143EEF" w:rsidRPr="009F3563">
              <w:rPr>
                <w:rStyle w:val="Hyperlink"/>
                <w:rFonts w:ascii="Arial" w:hAnsi="Arial" w:cs="Arial"/>
                <w:b/>
                <w:noProof/>
              </w:rPr>
              <w:t>Multiple Examples of Code Running</w:t>
            </w:r>
            <w:r w:rsidR="00143EEF" w:rsidRPr="009F3563">
              <w:rPr>
                <w:noProof/>
                <w:webHidden/>
              </w:rPr>
              <w:tab/>
            </w:r>
            <w:r w:rsidR="00143EEF" w:rsidRPr="009F3563">
              <w:rPr>
                <w:noProof/>
                <w:webHidden/>
              </w:rPr>
              <w:fldChar w:fldCharType="begin"/>
            </w:r>
            <w:r w:rsidR="00143EEF" w:rsidRPr="009F3563">
              <w:rPr>
                <w:noProof/>
                <w:webHidden/>
              </w:rPr>
              <w:instrText xml:space="preserve"> PAGEREF _Toc95739906 \h </w:instrText>
            </w:r>
            <w:r w:rsidR="00143EEF" w:rsidRPr="009F3563">
              <w:rPr>
                <w:noProof/>
                <w:webHidden/>
              </w:rPr>
            </w:r>
            <w:r w:rsidR="00143EEF" w:rsidRPr="009F3563">
              <w:rPr>
                <w:noProof/>
                <w:webHidden/>
              </w:rPr>
              <w:fldChar w:fldCharType="separate"/>
            </w:r>
            <w:r w:rsidR="00143EEF" w:rsidRPr="009F3563">
              <w:rPr>
                <w:noProof/>
                <w:webHidden/>
              </w:rPr>
              <w:t>5</w:t>
            </w:r>
            <w:r w:rsidR="00143EEF" w:rsidRPr="009F3563">
              <w:rPr>
                <w:noProof/>
                <w:webHidden/>
              </w:rPr>
              <w:fldChar w:fldCharType="end"/>
            </w:r>
          </w:hyperlink>
        </w:p>
        <w:p w14:paraId="73C334A8" w14:textId="4F074C72" w:rsidR="00143EEF" w:rsidRPr="009F3563" w:rsidRDefault="004E7E9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5739907" w:history="1">
            <w:r w:rsidR="00143EEF" w:rsidRPr="009F3563">
              <w:rPr>
                <w:rStyle w:val="Hyperlink"/>
                <w:rFonts w:ascii="Arial" w:hAnsi="Arial" w:cs="Arial"/>
                <w:b/>
                <w:noProof/>
              </w:rPr>
              <w:t>Conclusion and Reflection</w:t>
            </w:r>
            <w:r w:rsidR="00143EEF" w:rsidRPr="009F3563">
              <w:rPr>
                <w:noProof/>
                <w:webHidden/>
              </w:rPr>
              <w:tab/>
            </w:r>
            <w:r w:rsidR="00143EEF" w:rsidRPr="009F3563">
              <w:rPr>
                <w:noProof/>
                <w:webHidden/>
              </w:rPr>
              <w:fldChar w:fldCharType="begin"/>
            </w:r>
            <w:r w:rsidR="00143EEF" w:rsidRPr="009F3563">
              <w:rPr>
                <w:noProof/>
                <w:webHidden/>
              </w:rPr>
              <w:instrText xml:space="preserve"> PAGEREF _Toc95739907 \h </w:instrText>
            </w:r>
            <w:r w:rsidR="00143EEF" w:rsidRPr="009F3563">
              <w:rPr>
                <w:noProof/>
                <w:webHidden/>
              </w:rPr>
            </w:r>
            <w:r w:rsidR="00143EEF" w:rsidRPr="009F3563">
              <w:rPr>
                <w:noProof/>
                <w:webHidden/>
              </w:rPr>
              <w:fldChar w:fldCharType="separate"/>
            </w:r>
            <w:r w:rsidR="00143EEF" w:rsidRPr="009F3563">
              <w:rPr>
                <w:noProof/>
                <w:webHidden/>
              </w:rPr>
              <w:t>6</w:t>
            </w:r>
            <w:r w:rsidR="00143EEF" w:rsidRPr="009F3563">
              <w:rPr>
                <w:noProof/>
                <w:webHidden/>
              </w:rPr>
              <w:fldChar w:fldCharType="end"/>
            </w:r>
          </w:hyperlink>
        </w:p>
        <w:p w14:paraId="22C814C2" w14:textId="27FA0530" w:rsidR="00143EEF" w:rsidRPr="009F3563" w:rsidRDefault="004E7E9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5739908" w:history="1">
            <w:r w:rsidR="00143EEF" w:rsidRPr="009F3563">
              <w:rPr>
                <w:rStyle w:val="Hyperlink"/>
                <w:rFonts w:ascii="Arial" w:hAnsi="Arial" w:cs="Arial"/>
                <w:b/>
                <w:noProof/>
              </w:rPr>
              <w:t>References</w:t>
            </w:r>
            <w:r w:rsidR="00143EEF" w:rsidRPr="009F3563">
              <w:rPr>
                <w:noProof/>
                <w:webHidden/>
              </w:rPr>
              <w:tab/>
            </w:r>
            <w:r w:rsidR="00143EEF" w:rsidRPr="009F3563">
              <w:rPr>
                <w:noProof/>
                <w:webHidden/>
              </w:rPr>
              <w:fldChar w:fldCharType="begin"/>
            </w:r>
            <w:r w:rsidR="00143EEF" w:rsidRPr="009F3563">
              <w:rPr>
                <w:noProof/>
                <w:webHidden/>
              </w:rPr>
              <w:instrText xml:space="preserve"> PAGEREF _Toc95739908 \h </w:instrText>
            </w:r>
            <w:r w:rsidR="00143EEF" w:rsidRPr="009F3563">
              <w:rPr>
                <w:noProof/>
                <w:webHidden/>
              </w:rPr>
            </w:r>
            <w:r w:rsidR="00143EEF" w:rsidRPr="009F3563">
              <w:rPr>
                <w:noProof/>
                <w:webHidden/>
              </w:rPr>
              <w:fldChar w:fldCharType="separate"/>
            </w:r>
            <w:r w:rsidR="00143EEF" w:rsidRPr="009F3563">
              <w:rPr>
                <w:noProof/>
                <w:webHidden/>
              </w:rPr>
              <w:t>6</w:t>
            </w:r>
            <w:r w:rsidR="00143EEF" w:rsidRPr="009F3563">
              <w:rPr>
                <w:noProof/>
                <w:webHidden/>
              </w:rPr>
              <w:fldChar w:fldCharType="end"/>
            </w:r>
          </w:hyperlink>
        </w:p>
        <w:p w14:paraId="2B641228" w14:textId="2A963DDA" w:rsidR="00C67F3F" w:rsidRPr="009F3563" w:rsidRDefault="00C67F3F">
          <w:pPr>
            <w:rPr>
              <w:noProof/>
            </w:rPr>
          </w:pPr>
          <w:r w:rsidRPr="009F3563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39195DE0" w14:textId="77777777" w:rsidR="00584346" w:rsidRPr="009F3563" w:rsidRDefault="00584346">
      <w:pPr>
        <w:rPr>
          <w:rFonts w:ascii="Arial" w:hAnsi="Arial" w:cs="Arial"/>
          <w:noProof/>
          <w:sz w:val="32"/>
          <w:szCs w:val="32"/>
        </w:rPr>
      </w:pPr>
      <w:r w:rsidRPr="009F3563">
        <w:rPr>
          <w:rFonts w:ascii="Arial" w:hAnsi="Arial" w:cs="Arial"/>
          <w:noProof/>
          <w:sz w:val="32"/>
          <w:szCs w:val="32"/>
        </w:rPr>
        <w:br w:type="page"/>
      </w:r>
    </w:p>
    <w:p w14:paraId="1D332FF2" w14:textId="77777777" w:rsidR="00DF005D" w:rsidRPr="009F3563" w:rsidRDefault="00DF005D">
      <w:pPr>
        <w:rPr>
          <w:rFonts w:ascii="Arial" w:hAnsi="Arial" w:cs="Arial"/>
          <w:noProof/>
          <w:sz w:val="32"/>
          <w:szCs w:val="32"/>
        </w:rPr>
      </w:pPr>
    </w:p>
    <w:p w14:paraId="4FC31B06" w14:textId="02D0B264" w:rsidR="00DF005D" w:rsidRPr="009F3563" w:rsidRDefault="00B67457" w:rsidP="00DF005D">
      <w:pPr>
        <w:pStyle w:val="Heading1"/>
        <w:rPr>
          <w:rFonts w:ascii="Arial" w:hAnsi="Arial" w:cs="Arial"/>
          <w:b/>
          <w:noProof/>
          <w:color w:val="000000" w:themeColor="text1"/>
        </w:rPr>
      </w:pPr>
      <w:bookmarkStart w:id="0" w:name="_Toc95739898"/>
      <w:r w:rsidRPr="009F3563">
        <w:rPr>
          <w:rFonts w:ascii="Arial" w:hAnsi="Arial" w:cs="Arial"/>
          <w:b/>
          <w:noProof/>
          <w:color w:val="000000" w:themeColor="text1"/>
        </w:rPr>
        <w:t>Introduction to the Report</w:t>
      </w:r>
      <w:bookmarkEnd w:id="0"/>
    </w:p>
    <w:p w14:paraId="0AF0934B" w14:textId="77777777" w:rsidR="00C67F3F" w:rsidRPr="009F3563" w:rsidRDefault="00C67F3F" w:rsidP="00C67F3F">
      <w:pPr>
        <w:rPr>
          <w:rFonts w:ascii="Arial" w:hAnsi="Arial" w:cs="Arial"/>
          <w:noProof/>
          <w:color w:val="FF0000"/>
        </w:rPr>
      </w:pPr>
    </w:p>
    <w:p w14:paraId="4A4F5D1E" w14:textId="7234E3A6" w:rsidR="00C67F3F" w:rsidRPr="00DD61B6" w:rsidRDefault="0043134C" w:rsidP="00C67F3F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As for </w:t>
      </w:r>
      <w:r w:rsidR="00AB782B">
        <w:rPr>
          <w:rFonts w:ascii="Arial" w:hAnsi="Arial" w:cs="Arial"/>
          <w:noProof/>
        </w:rPr>
        <w:t xml:space="preserve">an </w:t>
      </w:r>
      <w:r w:rsidRPr="00DD61B6">
        <w:rPr>
          <w:rFonts w:ascii="Arial" w:hAnsi="Arial" w:cs="Arial"/>
          <w:noProof/>
        </w:rPr>
        <w:t xml:space="preserve">introduction, this report will consist of ACL Approaches, will contain a HI/LO game assembly code and finally C++ code </w:t>
      </w:r>
      <w:r w:rsidRPr="00DD61B6">
        <w:rPr>
          <w:rFonts w:ascii="Arial" w:hAnsi="Arial" w:cs="Arial"/>
          <w:bCs/>
          <w:noProof/>
        </w:rPr>
        <w:t>TCP Festival Booking System.</w:t>
      </w:r>
    </w:p>
    <w:p w14:paraId="0C31CE9B" w14:textId="77777777" w:rsidR="00B67457" w:rsidRPr="009F3563" w:rsidRDefault="00B67457" w:rsidP="00C67F3F">
      <w:pPr>
        <w:rPr>
          <w:rFonts w:ascii="Arial" w:hAnsi="Arial" w:cs="Arial"/>
          <w:noProof/>
          <w:color w:val="FF0000"/>
        </w:rPr>
      </w:pPr>
    </w:p>
    <w:p w14:paraId="7AC02DC6" w14:textId="6D6063CF" w:rsidR="00B67457" w:rsidRPr="009F3563" w:rsidRDefault="00B67457" w:rsidP="00B67457">
      <w:pPr>
        <w:pStyle w:val="Heading1"/>
        <w:rPr>
          <w:rFonts w:ascii="Arial" w:hAnsi="Arial" w:cs="Arial"/>
          <w:b/>
          <w:noProof/>
          <w:color w:val="000000" w:themeColor="text1"/>
        </w:rPr>
      </w:pPr>
      <w:bookmarkStart w:id="1" w:name="_Toc95739899"/>
      <w:r w:rsidRPr="009F3563">
        <w:rPr>
          <w:rFonts w:ascii="Arial" w:hAnsi="Arial" w:cs="Arial"/>
          <w:b/>
          <w:noProof/>
          <w:color w:val="000000" w:themeColor="text1"/>
        </w:rPr>
        <w:t>Report Tasks</w:t>
      </w:r>
      <w:bookmarkEnd w:id="1"/>
    </w:p>
    <w:p w14:paraId="20CA5AFC" w14:textId="77777777" w:rsidR="00B67457" w:rsidRPr="009F3563" w:rsidRDefault="00B67457" w:rsidP="00B67457">
      <w:pPr>
        <w:rPr>
          <w:noProof/>
        </w:rPr>
      </w:pPr>
    </w:p>
    <w:p w14:paraId="55B8CA41" w14:textId="1704A1F8" w:rsidR="00DF005D" w:rsidRPr="009F3563" w:rsidRDefault="00B67457" w:rsidP="00B67457">
      <w:pPr>
        <w:pStyle w:val="Heading1"/>
        <w:rPr>
          <w:rFonts w:ascii="Arial" w:hAnsi="Arial" w:cs="Arial"/>
          <w:b/>
          <w:noProof/>
          <w:color w:val="000000" w:themeColor="text1"/>
          <w:sz w:val="28"/>
          <w:szCs w:val="28"/>
        </w:rPr>
      </w:pPr>
      <w:bookmarkStart w:id="2" w:name="_Toc95739900"/>
      <w:r w:rsidRPr="009F3563">
        <w:rPr>
          <w:rFonts w:ascii="Arial" w:hAnsi="Arial" w:cs="Arial"/>
          <w:b/>
          <w:noProof/>
          <w:color w:val="000000" w:themeColor="text1"/>
          <w:sz w:val="28"/>
          <w:szCs w:val="28"/>
        </w:rPr>
        <w:t>Task 1 -  ACL Approaches</w:t>
      </w:r>
      <w:bookmarkEnd w:id="2"/>
    </w:p>
    <w:p w14:paraId="4F3F9720" w14:textId="00E6AE19" w:rsidR="00DF005D" w:rsidRPr="00DD61B6" w:rsidRDefault="00DF005D" w:rsidP="00B67457">
      <w:pPr>
        <w:pStyle w:val="Heading3"/>
        <w:rPr>
          <w:rFonts w:ascii="Arial" w:hAnsi="Arial" w:cs="Arial"/>
          <w:noProof/>
          <w:color w:val="auto"/>
        </w:rPr>
      </w:pPr>
    </w:p>
    <w:p w14:paraId="754A6251" w14:textId="7E35D4E2" w:rsidR="00B67457" w:rsidRPr="00DD61B6" w:rsidRDefault="008A5271" w:rsidP="00B67457">
      <w:pPr>
        <w:rPr>
          <w:noProof/>
        </w:rPr>
      </w:pPr>
      <w:r w:rsidRPr="00DD61B6">
        <w:rPr>
          <w:rFonts w:ascii="Arial" w:hAnsi="Arial" w:cs="Arial"/>
          <w:noProof/>
          <w:sz w:val="24"/>
          <w:szCs w:val="24"/>
        </w:rPr>
        <w:t xml:space="preserve">As for access control approaches, there is an option to use passwords or biometrics, both have pros and cons. what </w:t>
      </w:r>
      <w:r w:rsidR="00AB782B">
        <w:rPr>
          <w:rFonts w:ascii="Arial" w:hAnsi="Arial" w:cs="Arial"/>
          <w:noProof/>
          <w:sz w:val="24"/>
          <w:szCs w:val="24"/>
        </w:rPr>
        <w:t>is</w:t>
      </w:r>
      <w:r w:rsidRPr="00DD61B6">
        <w:rPr>
          <w:rFonts w:ascii="Arial" w:hAnsi="Arial" w:cs="Arial"/>
          <w:noProof/>
          <w:sz w:val="24"/>
          <w:szCs w:val="24"/>
        </w:rPr>
        <w:t xml:space="preserve"> biometrics? you would ask. Biometrics are biological measurements or physical characteristics. </w:t>
      </w:r>
      <w:r w:rsidR="00357CF9">
        <w:t>(Kaspersky, 2022)</w:t>
      </w:r>
      <w:r w:rsidRPr="00DD61B6">
        <w:rPr>
          <w:rFonts w:ascii="Arial" w:hAnsi="Arial" w:cs="Arial"/>
          <w:noProof/>
          <w:sz w:val="24"/>
          <w:szCs w:val="24"/>
        </w:rPr>
        <w:t>. Biometrics can be a fingerprint a face picture or its measurements saved for facial recognition</w:t>
      </w:r>
      <w:r w:rsidR="00130A6D" w:rsidRPr="00DD61B6">
        <w:rPr>
          <w:rFonts w:ascii="Arial" w:hAnsi="Arial" w:cs="Arial"/>
          <w:noProof/>
          <w:sz w:val="24"/>
          <w:szCs w:val="24"/>
        </w:rPr>
        <w:t xml:space="preserve"> Also there are biological biometrics</w:t>
      </w:r>
      <w:r w:rsidR="00C4229C" w:rsidRPr="00DD61B6">
        <w:rPr>
          <w:rFonts w:ascii="Arial" w:hAnsi="Arial" w:cs="Arial"/>
          <w:noProof/>
          <w:sz w:val="24"/>
          <w:szCs w:val="24"/>
        </w:rPr>
        <w:t>,</w:t>
      </w:r>
      <w:r w:rsidR="00130A6D" w:rsidRPr="00DD61B6">
        <w:rPr>
          <w:rFonts w:ascii="Arial" w:hAnsi="Arial" w:cs="Arial"/>
          <w:noProof/>
          <w:sz w:val="24"/>
          <w:szCs w:val="24"/>
        </w:rPr>
        <w:t xml:space="preserve"> morphological biometrics and behavioural biometrics </w:t>
      </w:r>
      <w:r w:rsidR="00C4229C" w:rsidRPr="00DD61B6">
        <w:rPr>
          <w:rFonts w:ascii="Arial" w:hAnsi="Arial" w:cs="Arial"/>
          <w:noProof/>
          <w:sz w:val="24"/>
          <w:szCs w:val="24"/>
        </w:rPr>
        <w:t xml:space="preserve"> I am going to talk about various types of it. </w:t>
      </w:r>
      <w:r w:rsidR="00130A6D" w:rsidRPr="00DD61B6">
        <w:rPr>
          <w:rFonts w:ascii="Arial" w:hAnsi="Arial" w:cs="Arial"/>
          <w:noProof/>
          <w:sz w:val="24"/>
          <w:szCs w:val="24"/>
        </w:rPr>
        <w:t xml:space="preserve">Considering nowadays our smartphones have biometric scanners And they allow us to save our face measurements into the phone storage. as if we do that we </w:t>
      </w:r>
      <w:r w:rsidR="00AB782B">
        <w:rPr>
          <w:rFonts w:ascii="Arial" w:hAnsi="Arial" w:cs="Arial"/>
          <w:noProof/>
          <w:sz w:val="24"/>
          <w:szCs w:val="24"/>
        </w:rPr>
        <w:t>can</w:t>
      </w:r>
      <w:r w:rsidR="00130A6D" w:rsidRPr="00DD61B6">
        <w:rPr>
          <w:rFonts w:ascii="Arial" w:hAnsi="Arial" w:cs="Arial"/>
          <w:noProof/>
          <w:sz w:val="24"/>
          <w:szCs w:val="24"/>
        </w:rPr>
        <w:t xml:space="preserve"> unlock the phone with the face only we can also set an option on the phone we can access online banking using facial recognition instead of putting a pin code, the huge proof that we do not need to memorise various pin codes or passwords we can just use our face to identify ourselves. </w:t>
      </w:r>
      <w:r w:rsidR="00935690" w:rsidRPr="00DD61B6">
        <w:rPr>
          <w:rFonts w:ascii="Arial" w:hAnsi="Arial" w:cs="Arial"/>
          <w:noProof/>
          <w:sz w:val="24"/>
          <w:szCs w:val="24"/>
        </w:rPr>
        <w:t>As for computer system security, the face recognition feature is great, we might have many accounts to log</w:t>
      </w:r>
      <w:r w:rsidR="00AB782B">
        <w:rPr>
          <w:rFonts w:ascii="Arial" w:hAnsi="Arial" w:cs="Arial"/>
          <w:noProof/>
          <w:sz w:val="24"/>
          <w:szCs w:val="24"/>
        </w:rPr>
        <w:t xml:space="preserve"> </w:t>
      </w:r>
      <w:r w:rsidR="00935690" w:rsidRPr="00DD61B6">
        <w:rPr>
          <w:rFonts w:ascii="Arial" w:hAnsi="Arial" w:cs="Arial"/>
          <w:noProof/>
          <w:sz w:val="24"/>
          <w:szCs w:val="24"/>
        </w:rPr>
        <w:t>in</w:t>
      </w:r>
      <w:r w:rsidR="00AB782B">
        <w:rPr>
          <w:rFonts w:ascii="Arial" w:hAnsi="Arial" w:cs="Arial"/>
          <w:noProof/>
          <w:sz w:val="24"/>
          <w:szCs w:val="24"/>
        </w:rPr>
        <w:t xml:space="preserve"> to</w:t>
      </w:r>
      <w:r w:rsidR="00935690" w:rsidRPr="00DD61B6">
        <w:rPr>
          <w:rFonts w:ascii="Arial" w:hAnsi="Arial" w:cs="Arial"/>
          <w:noProof/>
          <w:sz w:val="24"/>
          <w:szCs w:val="24"/>
        </w:rPr>
        <w:t>, etc, a face could replace that. But thinking of cons, if using face recognition and the biometrics get leaked into the web</w:t>
      </w:r>
      <w:r w:rsidR="00C4229C" w:rsidRPr="00DD61B6">
        <w:rPr>
          <w:rFonts w:ascii="Arial" w:hAnsi="Arial" w:cs="Arial"/>
          <w:noProof/>
          <w:sz w:val="24"/>
          <w:szCs w:val="24"/>
        </w:rPr>
        <w:t xml:space="preserve"> which is unlikely but still can happen</w:t>
      </w:r>
      <w:r w:rsidR="00357CF9">
        <w:rPr>
          <w:rFonts w:ascii="Arial" w:hAnsi="Arial" w:cs="Arial"/>
          <w:noProof/>
          <w:sz w:val="24"/>
          <w:szCs w:val="24"/>
        </w:rPr>
        <w:t xml:space="preserve"> </w:t>
      </w:r>
      <w:r w:rsidR="00357CF9">
        <w:t>(Gargaro, 2021)</w:t>
      </w:r>
      <w:r w:rsidR="00935690" w:rsidRPr="00DD61B6">
        <w:rPr>
          <w:rFonts w:ascii="Arial" w:hAnsi="Arial" w:cs="Arial"/>
          <w:noProof/>
          <w:sz w:val="24"/>
          <w:szCs w:val="24"/>
        </w:rPr>
        <w:t>, someone else could take over all possessions of that person who uses their face as login, and a face could not be changed. On side of passwords, passwords stored on the servers are encrypted and they preserve anon</w:t>
      </w:r>
      <w:r w:rsidR="00AB782B">
        <w:rPr>
          <w:rFonts w:ascii="Arial" w:hAnsi="Arial" w:cs="Arial"/>
          <w:noProof/>
          <w:sz w:val="24"/>
          <w:szCs w:val="24"/>
        </w:rPr>
        <w:t>y</w:t>
      </w:r>
      <w:r w:rsidR="00935690" w:rsidRPr="00DD61B6">
        <w:rPr>
          <w:rFonts w:ascii="Arial" w:hAnsi="Arial" w:cs="Arial"/>
          <w:noProof/>
          <w:sz w:val="24"/>
          <w:szCs w:val="24"/>
        </w:rPr>
        <w:t xml:space="preserve">mity. Password can be changed anytime as it could be also leaked anytime, it only depends on </w:t>
      </w:r>
      <w:r w:rsidR="00AB782B">
        <w:rPr>
          <w:rFonts w:ascii="Arial" w:hAnsi="Arial" w:cs="Arial"/>
          <w:noProof/>
          <w:sz w:val="24"/>
          <w:szCs w:val="24"/>
        </w:rPr>
        <w:t xml:space="preserve">the </w:t>
      </w:r>
      <w:r w:rsidR="00935690" w:rsidRPr="00DD61B6">
        <w:rPr>
          <w:rFonts w:ascii="Arial" w:hAnsi="Arial" w:cs="Arial"/>
          <w:noProof/>
          <w:sz w:val="24"/>
          <w:szCs w:val="24"/>
        </w:rPr>
        <w:t xml:space="preserve">user’s actions what websites </w:t>
      </w:r>
      <w:r w:rsidR="00AB782B">
        <w:rPr>
          <w:rFonts w:ascii="Arial" w:hAnsi="Arial" w:cs="Arial"/>
          <w:noProof/>
          <w:sz w:val="24"/>
          <w:szCs w:val="24"/>
        </w:rPr>
        <w:t xml:space="preserve">the </w:t>
      </w:r>
      <w:r w:rsidR="00935690" w:rsidRPr="00DD61B6">
        <w:rPr>
          <w:rFonts w:ascii="Arial" w:hAnsi="Arial" w:cs="Arial"/>
          <w:noProof/>
          <w:sz w:val="24"/>
          <w:szCs w:val="24"/>
        </w:rPr>
        <w:t>user visits or what software they download.</w:t>
      </w:r>
      <w:r w:rsidR="003B5A0A" w:rsidRPr="00DD61B6">
        <w:rPr>
          <w:rFonts w:ascii="Arial" w:hAnsi="Arial" w:cs="Arial"/>
          <w:noProof/>
          <w:sz w:val="24"/>
          <w:szCs w:val="24"/>
        </w:rPr>
        <w:t xml:space="preserve"> </w:t>
      </w:r>
      <w:r w:rsidR="009C2C6E" w:rsidRPr="00DD61B6">
        <w:rPr>
          <w:rFonts w:ascii="Arial" w:hAnsi="Arial" w:cs="Arial"/>
          <w:noProof/>
          <w:sz w:val="24"/>
          <w:szCs w:val="24"/>
        </w:rPr>
        <w:t xml:space="preserve">Or passwords could be forgotten with no way of recovery, that is the worst </w:t>
      </w:r>
      <w:r w:rsidR="00AB782B">
        <w:rPr>
          <w:rFonts w:ascii="Arial" w:hAnsi="Arial" w:cs="Arial"/>
          <w:noProof/>
          <w:sz w:val="24"/>
          <w:szCs w:val="24"/>
        </w:rPr>
        <w:t>t</w:t>
      </w:r>
      <w:r w:rsidR="009C2C6E" w:rsidRPr="00DD61B6">
        <w:rPr>
          <w:rFonts w:ascii="Arial" w:hAnsi="Arial" w:cs="Arial"/>
          <w:noProof/>
          <w:sz w:val="24"/>
          <w:szCs w:val="24"/>
        </w:rPr>
        <w:t>hat can happen, sometimes websites or software provide the user the recovery phrases but those can be forgotten, written on paper and thrown away into the bin.</w:t>
      </w:r>
      <w:r w:rsidR="006E4718" w:rsidRPr="00DD61B6">
        <w:rPr>
          <w:rFonts w:ascii="Arial" w:hAnsi="Arial" w:cs="Arial"/>
          <w:noProof/>
          <w:sz w:val="24"/>
          <w:szCs w:val="24"/>
        </w:rPr>
        <w:t xml:space="preserve"> </w:t>
      </w:r>
      <w:r w:rsidR="003B5A0A" w:rsidRPr="00DD61B6">
        <w:rPr>
          <w:rFonts w:ascii="Arial" w:hAnsi="Arial" w:cs="Arial"/>
          <w:noProof/>
          <w:sz w:val="24"/>
          <w:szCs w:val="24"/>
        </w:rPr>
        <w:t>Face recognition is great at work</w:t>
      </w:r>
      <w:r w:rsidR="00C4229C" w:rsidRPr="00DD61B6">
        <w:rPr>
          <w:rFonts w:ascii="Arial" w:hAnsi="Arial" w:cs="Arial"/>
          <w:noProof/>
          <w:sz w:val="24"/>
          <w:szCs w:val="24"/>
        </w:rPr>
        <w:t>places</w:t>
      </w:r>
      <w:r w:rsidR="003B5A0A" w:rsidRPr="00DD61B6">
        <w:rPr>
          <w:rFonts w:ascii="Arial" w:hAnsi="Arial" w:cs="Arial"/>
          <w:noProof/>
          <w:sz w:val="24"/>
          <w:szCs w:val="24"/>
        </w:rPr>
        <w:t xml:space="preserve">, it can be used by employees to clock in and clock out, there is no need to </w:t>
      </w:r>
      <w:r w:rsidR="00AB782B">
        <w:rPr>
          <w:rFonts w:ascii="Arial" w:hAnsi="Arial" w:cs="Arial"/>
          <w:noProof/>
          <w:sz w:val="24"/>
          <w:szCs w:val="24"/>
        </w:rPr>
        <w:t>m</w:t>
      </w:r>
      <w:r w:rsidR="003B5A0A" w:rsidRPr="00DD61B6">
        <w:rPr>
          <w:rFonts w:ascii="Arial" w:hAnsi="Arial" w:cs="Arial"/>
          <w:noProof/>
          <w:sz w:val="24"/>
          <w:szCs w:val="24"/>
        </w:rPr>
        <w:t>ake a card with yourself that you have to punch in each time.</w:t>
      </w:r>
      <w:r w:rsidR="0035787F" w:rsidRPr="00DD61B6">
        <w:rPr>
          <w:rFonts w:ascii="Arial" w:hAnsi="Arial" w:cs="Arial"/>
          <w:noProof/>
          <w:sz w:val="24"/>
          <w:szCs w:val="24"/>
        </w:rPr>
        <w:t xml:space="preserve"> There is voice recognition which is still used in banks nowadays, but that can be manipulated, if </w:t>
      </w:r>
      <w:r w:rsidR="00AB782B">
        <w:rPr>
          <w:rFonts w:ascii="Arial" w:hAnsi="Arial" w:cs="Arial"/>
          <w:noProof/>
          <w:sz w:val="24"/>
          <w:szCs w:val="24"/>
        </w:rPr>
        <w:t xml:space="preserve">the </w:t>
      </w:r>
      <w:r w:rsidR="0035787F" w:rsidRPr="00DD61B6">
        <w:rPr>
          <w:rFonts w:ascii="Arial" w:hAnsi="Arial" w:cs="Arial"/>
          <w:noProof/>
          <w:sz w:val="24"/>
          <w:szCs w:val="24"/>
        </w:rPr>
        <w:t xml:space="preserve">person received a spam call and started talking, the voice can be recorded and rebuilt for certain phrases (using audacity). Fingerprint scanning is a good alternative to Facial recognition, </w:t>
      </w:r>
      <w:r w:rsidR="00AF41A7" w:rsidRPr="00DD61B6">
        <w:rPr>
          <w:rFonts w:ascii="Arial" w:hAnsi="Arial" w:cs="Arial"/>
          <w:noProof/>
          <w:sz w:val="24"/>
          <w:szCs w:val="24"/>
        </w:rPr>
        <w:t>this thing was very quiet until Apple released their new iPhone with Touch ID technology,</w:t>
      </w:r>
      <w:r w:rsidR="00357CF9">
        <w:rPr>
          <w:rFonts w:ascii="Arial" w:hAnsi="Arial" w:cs="Arial"/>
          <w:noProof/>
          <w:sz w:val="24"/>
          <w:szCs w:val="24"/>
        </w:rPr>
        <w:t xml:space="preserve"> </w:t>
      </w:r>
      <w:r w:rsidR="00357CF9">
        <w:t>(Wikipedia contributors, 2022)</w:t>
      </w:r>
      <w:r w:rsidR="00AF41A7" w:rsidRPr="00DD61B6">
        <w:rPr>
          <w:rFonts w:ascii="Arial" w:hAnsi="Arial" w:cs="Arial"/>
          <w:noProof/>
          <w:sz w:val="24"/>
          <w:szCs w:val="24"/>
        </w:rPr>
        <w:t xml:space="preserve"> which had a fingerprint scanner and it allowed the phone users to unlock their phone with a fingerprint. This thing has evolved to the level of face recognition. Some biometrical scanners have either face recognition or </w:t>
      </w:r>
      <w:r w:rsidR="00AF41A7" w:rsidRPr="00DD61B6">
        <w:rPr>
          <w:rFonts w:ascii="Arial" w:hAnsi="Arial" w:cs="Arial"/>
          <w:noProof/>
          <w:sz w:val="24"/>
          <w:szCs w:val="24"/>
        </w:rPr>
        <w:lastRenderedPageBreak/>
        <w:t xml:space="preserve">fingerprint scanner together. Touch ID allows to confirm payments using </w:t>
      </w:r>
      <w:r w:rsidR="00AB782B">
        <w:rPr>
          <w:rFonts w:ascii="Arial" w:hAnsi="Arial" w:cs="Arial"/>
          <w:noProof/>
          <w:sz w:val="24"/>
          <w:szCs w:val="24"/>
        </w:rPr>
        <w:t xml:space="preserve">a </w:t>
      </w:r>
      <w:r w:rsidR="00AF41A7" w:rsidRPr="00DD61B6">
        <w:rPr>
          <w:rFonts w:ascii="Arial" w:hAnsi="Arial" w:cs="Arial"/>
          <w:noProof/>
          <w:sz w:val="24"/>
          <w:szCs w:val="24"/>
        </w:rPr>
        <w:t xml:space="preserve">fingerprint, view saved passwords, </w:t>
      </w:r>
      <w:r w:rsidR="00AB782B">
        <w:rPr>
          <w:rFonts w:ascii="Arial" w:hAnsi="Arial" w:cs="Arial"/>
          <w:noProof/>
          <w:sz w:val="24"/>
          <w:szCs w:val="24"/>
        </w:rPr>
        <w:t xml:space="preserve">and </w:t>
      </w:r>
      <w:r w:rsidR="00AF41A7" w:rsidRPr="00DD61B6">
        <w:rPr>
          <w:rFonts w:ascii="Arial" w:hAnsi="Arial" w:cs="Arial"/>
          <w:noProof/>
          <w:sz w:val="24"/>
          <w:szCs w:val="24"/>
        </w:rPr>
        <w:t xml:space="preserve">access some phone settings. </w:t>
      </w:r>
      <w:r w:rsidR="000030F5" w:rsidRPr="00DD61B6">
        <w:rPr>
          <w:rFonts w:ascii="Arial" w:hAnsi="Arial" w:cs="Arial"/>
          <w:noProof/>
          <w:sz w:val="24"/>
          <w:szCs w:val="24"/>
        </w:rPr>
        <w:t xml:space="preserve">Well if only using fingerprint scanners everywhere, it might not be a great thing as a fingerprint can be cloned, or if they lose a finger, there will be no more access, </w:t>
      </w:r>
      <w:r w:rsidR="00AB782B">
        <w:rPr>
          <w:rFonts w:ascii="Arial" w:hAnsi="Arial" w:cs="Arial"/>
          <w:noProof/>
          <w:sz w:val="24"/>
          <w:szCs w:val="24"/>
        </w:rPr>
        <w:t xml:space="preserve">and </w:t>
      </w:r>
      <w:r w:rsidR="000030F5" w:rsidRPr="00DD61B6">
        <w:rPr>
          <w:rFonts w:ascii="Arial" w:hAnsi="Arial" w:cs="Arial"/>
          <w:noProof/>
          <w:sz w:val="24"/>
          <w:szCs w:val="24"/>
        </w:rPr>
        <w:t xml:space="preserve">passwords are still used together with fingerprint scanners. If we can’t access </w:t>
      </w:r>
      <w:r w:rsidR="00AB782B">
        <w:rPr>
          <w:rFonts w:ascii="Arial" w:hAnsi="Arial" w:cs="Arial"/>
          <w:noProof/>
          <w:sz w:val="24"/>
          <w:szCs w:val="24"/>
        </w:rPr>
        <w:t xml:space="preserve">it </w:t>
      </w:r>
      <w:r w:rsidR="000030F5" w:rsidRPr="00DD61B6">
        <w:rPr>
          <w:rFonts w:ascii="Arial" w:hAnsi="Arial" w:cs="Arial"/>
          <w:noProof/>
          <w:sz w:val="24"/>
          <w:szCs w:val="24"/>
        </w:rPr>
        <w:t xml:space="preserve">with a fingerprint, we can access </w:t>
      </w:r>
      <w:r w:rsidR="00AB782B">
        <w:rPr>
          <w:rFonts w:ascii="Arial" w:hAnsi="Arial" w:cs="Arial"/>
          <w:noProof/>
          <w:sz w:val="24"/>
          <w:szCs w:val="24"/>
        </w:rPr>
        <w:t xml:space="preserve">it </w:t>
      </w:r>
      <w:r w:rsidR="000030F5" w:rsidRPr="00DD61B6">
        <w:rPr>
          <w:rFonts w:ascii="Arial" w:hAnsi="Arial" w:cs="Arial"/>
          <w:noProof/>
          <w:sz w:val="24"/>
          <w:szCs w:val="24"/>
        </w:rPr>
        <w:t>with a password. If there would be a guarantee that biometrics would be fully protected and no one could ever steal any data, we could start using face recognition everywhere. Evolve it and link a bank account to your face, you could come to the train station, pick a destination, and pay with your face, go through the gate with your face, no need to carry papers, even no need to unlock a phone.</w:t>
      </w:r>
      <w:r w:rsidR="00B66513" w:rsidRPr="00DD61B6">
        <w:rPr>
          <w:rFonts w:ascii="Arial" w:hAnsi="Arial" w:cs="Arial"/>
          <w:noProof/>
          <w:sz w:val="24"/>
          <w:szCs w:val="24"/>
        </w:rPr>
        <w:t xml:space="preserve"> To summarise right now face recognition is a controversial topic and many people speculate about it, if biometrics would be secure, it can replace all wallets, a face could be access</w:t>
      </w:r>
      <w:r w:rsidR="00AB782B">
        <w:rPr>
          <w:rFonts w:ascii="Arial" w:hAnsi="Arial" w:cs="Arial"/>
          <w:noProof/>
          <w:sz w:val="24"/>
          <w:szCs w:val="24"/>
        </w:rPr>
        <w:t>ed</w:t>
      </w:r>
      <w:r w:rsidR="00B66513" w:rsidRPr="00DD61B6">
        <w:rPr>
          <w:rFonts w:ascii="Arial" w:hAnsi="Arial" w:cs="Arial"/>
          <w:noProof/>
          <w:sz w:val="24"/>
          <w:szCs w:val="24"/>
        </w:rPr>
        <w:t xml:space="preserve"> to everything, also It would be a great thing against thieves, </w:t>
      </w:r>
      <w:r w:rsidR="009C2C6E" w:rsidRPr="00DD61B6">
        <w:rPr>
          <w:rFonts w:ascii="Arial" w:hAnsi="Arial" w:cs="Arial"/>
          <w:noProof/>
          <w:sz w:val="24"/>
          <w:szCs w:val="24"/>
        </w:rPr>
        <w:t xml:space="preserve">as no need to carry a wallet. If identification is prompt, face recognition would be </w:t>
      </w:r>
      <w:r w:rsidR="00AB782B">
        <w:rPr>
          <w:rFonts w:ascii="Arial" w:hAnsi="Arial" w:cs="Arial"/>
          <w:noProof/>
          <w:sz w:val="24"/>
          <w:szCs w:val="24"/>
        </w:rPr>
        <w:t xml:space="preserve">the </w:t>
      </w:r>
      <w:r w:rsidR="009C2C6E" w:rsidRPr="00DD61B6">
        <w:rPr>
          <w:rFonts w:ascii="Arial" w:hAnsi="Arial" w:cs="Arial"/>
          <w:noProof/>
          <w:sz w:val="24"/>
          <w:szCs w:val="24"/>
        </w:rPr>
        <w:t>easiest thing to do. Passwords are getting slowly outdated, there are already large databases of leaked passwords, parse all into a bruteforcer and you could maybe get access to an account you need. There are many password</w:t>
      </w:r>
      <w:r w:rsidR="00AB782B">
        <w:rPr>
          <w:rFonts w:ascii="Arial" w:hAnsi="Arial" w:cs="Arial"/>
          <w:noProof/>
          <w:sz w:val="24"/>
          <w:szCs w:val="24"/>
        </w:rPr>
        <w:t>-</w:t>
      </w:r>
      <w:r w:rsidR="009C2C6E" w:rsidRPr="00DD61B6">
        <w:rPr>
          <w:rFonts w:ascii="Arial" w:hAnsi="Arial" w:cs="Arial"/>
          <w:noProof/>
          <w:sz w:val="24"/>
          <w:szCs w:val="24"/>
        </w:rPr>
        <w:t>stealing methods, phishing, rat viruses, spyware, etc. Passwords would only preserve anon</w:t>
      </w:r>
      <w:r w:rsidR="00AB782B">
        <w:rPr>
          <w:rFonts w:ascii="Arial" w:hAnsi="Arial" w:cs="Arial"/>
          <w:noProof/>
          <w:sz w:val="24"/>
          <w:szCs w:val="24"/>
        </w:rPr>
        <w:t>y</w:t>
      </w:r>
      <w:r w:rsidR="009C2C6E" w:rsidRPr="00DD61B6">
        <w:rPr>
          <w:rFonts w:ascii="Arial" w:hAnsi="Arial" w:cs="Arial"/>
          <w:noProof/>
          <w:sz w:val="24"/>
          <w:szCs w:val="24"/>
        </w:rPr>
        <w:t>mity, those can be changed from time to time to feel more secure, but a password leak could happen anytime and someone who</w:t>
      </w:r>
      <w:r w:rsidR="00AB782B">
        <w:rPr>
          <w:rFonts w:ascii="Arial" w:hAnsi="Arial" w:cs="Arial"/>
          <w:noProof/>
          <w:sz w:val="24"/>
          <w:szCs w:val="24"/>
        </w:rPr>
        <w:t>se</w:t>
      </w:r>
      <w:r w:rsidR="009C2C6E" w:rsidRPr="00DD61B6">
        <w:rPr>
          <w:rFonts w:ascii="Arial" w:hAnsi="Arial" w:cs="Arial"/>
          <w:noProof/>
          <w:sz w:val="24"/>
          <w:szCs w:val="24"/>
        </w:rPr>
        <w:t xml:space="preserve"> password is stolen would have to react quickly. </w:t>
      </w:r>
      <w:r w:rsidR="006E4718" w:rsidRPr="00DD61B6">
        <w:rPr>
          <w:rFonts w:ascii="Arial" w:hAnsi="Arial" w:cs="Arial"/>
          <w:noProof/>
          <w:sz w:val="24"/>
          <w:szCs w:val="24"/>
        </w:rPr>
        <w:t xml:space="preserve">Face recognition in my opinion is more secure and the only registered face can access a dedicated account. </w:t>
      </w:r>
    </w:p>
    <w:p w14:paraId="55958748" w14:textId="77777777" w:rsidR="00DF005D" w:rsidRPr="00DD61B6" w:rsidRDefault="00DF005D">
      <w:pPr>
        <w:rPr>
          <w:rFonts w:ascii="Arial" w:hAnsi="Arial" w:cs="Arial"/>
          <w:b/>
          <w:noProof/>
          <w:sz w:val="28"/>
          <w:szCs w:val="28"/>
        </w:rPr>
      </w:pPr>
      <w:r w:rsidRPr="00DD61B6">
        <w:rPr>
          <w:rFonts w:ascii="Arial" w:hAnsi="Arial" w:cs="Arial"/>
          <w:b/>
          <w:noProof/>
          <w:sz w:val="28"/>
          <w:szCs w:val="28"/>
        </w:rPr>
        <w:br w:type="page"/>
      </w:r>
    </w:p>
    <w:p w14:paraId="46DEE95C" w14:textId="252A7CE9" w:rsidR="00DF005D" w:rsidRPr="009F3563" w:rsidRDefault="00B67457" w:rsidP="00B67457">
      <w:pPr>
        <w:pStyle w:val="Heading1"/>
        <w:rPr>
          <w:rFonts w:ascii="Arial" w:hAnsi="Arial" w:cs="Arial"/>
          <w:noProof/>
          <w:color w:val="FF0000"/>
        </w:rPr>
      </w:pPr>
      <w:bookmarkStart w:id="3" w:name="_Toc95739901"/>
      <w:r w:rsidRPr="009F3563">
        <w:rPr>
          <w:rFonts w:ascii="Arial" w:hAnsi="Arial" w:cs="Arial"/>
          <w:b/>
          <w:noProof/>
          <w:color w:val="000000" w:themeColor="text1"/>
        </w:rPr>
        <w:lastRenderedPageBreak/>
        <w:t>Task 2</w:t>
      </w:r>
      <w:r w:rsidR="00526566" w:rsidRPr="009F3563">
        <w:rPr>
          <w:rFonts w:ascii="Arial" w:hAnsi="Arial" w:cs="Arial"/>
          <w:b/>
          <w:noProof/>
          <w:color w:val="000000" w:themeColor="text1"/>
        </w:rPr>
        <w:t xml:space="preserve"> –</w:t>
      </w:r>
      <w:r w:rsidRPr="009F3563">
        <w:rPr>
          <w:rFonts w:ascii="Arial" w:hAnsi="Arial" w:cs="Arial"/>
          <w:b/>
          <w:noProof/>
          <w:color w:val="000000" w:themeColor="text1"/>
        </w:rPr>
        <w:t xml:space="preserve"> Assembly Code Game</w:t>
      </w:r>
      <w:bookmarkEnd w:id="3"/>
    </w:p>
    <w:p w14:paraId="4DAD2DAE" w14:textId="77777777" w:rsidR="00B67457" w:rsidRPr="009F3563" w:rsidRDefault="00B67457" w:rsidP="00DF005D">
      <w:pPr>
        <w:pStyle w:val="Heading2"/>
        <w:rPr>
          <w:rFonts w:ascii="Arial" w:hAnsi="Arial" w:cs="Arial"/>
          <w:b/>
          <w:noProof/>
          <w:color w:val="000000" w:themeColor="text1"/>
        </w:rPr>
      </w:pPr>
    </w:p>
    <w:p w14:paraId="739E9F6D" w14:textId="71971FD5" w:rsidR="00DF005D" w:rsidRPr="009F3563" w:rsidRDefault="00B67457" w:rsidP="00DF005D">
      <w:pPr>
        <w:pStyle w:val="Heading2"/>
        <w:rPr>
          <w:rFonts w:ascii="Arial" w:hAnsi="Arial" w:cs="Arial"/>
          <w:b/>
          <w:noProof/>
          <w:color w:val="000000" w:themeColor="text1"/>
        </w:rPr>
      </w:pPr>
      <w:bookmarkStart w:id="4" w:name="_Toc95739902"/>
      <w:r w:rsidRPr="009F3563">
        <w:rPr>
          <w:rFonts w:ascii="Arial" w:hAnsi="Arial" w:cs="Arial"/>
          <w:b/>
          <w:noProof/>
          <w:color w:val="000000" w:themeColor="text1"/>
        </w:rPr>
        <w:t>Commented Code for the Game</w:t>
      </w:r>
      <w:bookmarkEnd w:id="4"/>
      <w:r w:rsidR="00DF005D" w:rsidRPr="009F3563">
        <w:rPr>
          <w:rFonts w:ascii="Arial" w:hAnsi="Arial" w:cs="Arial"/>
          <w:b/>
          <w:noProof/>
          <w:color w:val="000000" w:themeColor="text1"/>
        </w:rPr>
        <w:t xml:space="preserve"> </w:t>
      </w:r>
    </w:p>
    <w:p w14:paraId="72C875BE" w14:textId="23139588" w:rsidR="00B67457" w:rsidRPr="009F3563" w:rsidRDefault="00B67457" w:rsidP="00B67457">
      <w:pPr>
        <w:rPr>
          <w:rFonts w:ascii="Arial" w:hAnsi="Arial" w:cs="Arial"/>
          <w:noProof/>
          <w:color w:val="FF0000"/>
        </w:rPr>
      </w:pPr>
    </w:p>
    <w:p w14:paraId="65F7AC3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section</w:t>
      </w:r>
      <w:r w:rsidRPr="00DD61B6">
        <w:rPr>
          <w:rFonts w:ascii="Arial" w:hAnsi="Arial" w:cs="Arial"/>
          <w:noProof/>
        </w:rPr>
        <w:tab/>
        <w:t>.data</w:t>
      </w:r>
    </w:p>
    <w:p w14:paraId="699770A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</w:t>
      </w:r>
    </w:p>
    <w:p w14:paraId="71C8D3D6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4073A28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</w:t>
      </w:r>
    </w:p>
    <w:p w14:paraId="2F2F7441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4A8BBF9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Welcome message for game</w:t>
      </w:r>
    </w:p>
    <w:p w14:paraId="6E413BB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Welcome message size</w:t>
      </w:r>
    </w:p>
    <w:p w14:paraId="579C1EF0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1B5BC00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Message that the guess is correct</w:t>
      </w:r>
    </w:p>
    <w:p w14:paraId="29E249B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Size of the message</w:t>
      </w:r>
    </w:p>
    <w:p w14:paraId="69320F3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samemsg db "You are correct! ", 10</w:t>
      </w:r>
    </w:p>
    <w:p w14:paraId="407FDF1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samelen equ $-samemsg</w:t>
      </w:r>
    </w:p>
    <w:p w14:paraId="049D80B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Message that the guess is incorrect</w:t>
      </w:r>
    </w:p>
    <w:p w14:paraId="295EE74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Size of the message</w:t>
      </w:r>
    </w:p>
    <w:p w14:paraId="38DAAA7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notsamemsg db "You are incorrect! ", 10</w:t>
      </w:r>
    </w:p>
    <w:p w14:paraId="37CA68C1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notsamelen equ $-notsamemsg</w:t>
      </w:r>
    </w:p>
    <w:p w14:paraId="6B217F90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7F27B42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Same as endl in C++</w:t>
      </w:r>
    </w:p>
    <w:p w14:paraId="3136BA99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cr db 10</w:t>
      </w:r>
    </w:p>
    <w:p w14:paraId="1BA13A41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score db 0 ; no idea</w:t>
      </w:r>
    </w:p>
    <w:p w14:paraId="13448BB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xscore db 0</w:t>
      </w:r>
    </w:p>
    <w:p w14:paraId="47B06C28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5632065C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582ACA5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welcome db "The temperature on the 7th of April in London was 5 degrees", 20</w:t>
      </w:r>
    </w:p>
    <w:p w14:paraId="7CA254E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welcomeLen equ $-welcome</w:t>
      </w:r>
    </w:p>
    <w:p w14:paraId="7AA04389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714BD75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question db "Was the temperature in Abui Dhabi Higher or lower            ?", 10</w:t>
      </w:r>
    </w:p>
    <w:p w14:paraId="05909566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questionLen equ $-question</w:t>
      </w:r>
    </w:p>
    <w:p w14:paraId="16C0227B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63F7738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lastRenderedPageBreak/>
        <w:t>question2 db "Was the temperature in Rome Higher or Lower than Abui Dhabi? "</w:t>
      </w:r>
    </w:p>
    <w:p w14:paraId="27187171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question2Len equ $-question2</w:t>
      </w:r>
    </w:p>
    <w:p w14:paraId="6FC4BCA3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6985A91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question3 db "Was the temperature in Paris Higher or Lower than Rome      ?"</w:t>
      </w:r>
    </w:p>
    <w:p w14:paraId="47B46BD0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question3Len equ $-question3</w:t>
      </w:r>
    </w:p>
    <w:p w14:paraId="6F98D497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55209060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question4 db "Was the temperature in Vilnius Higher or Lower than Paris   ?"</w:t>
      </w:r>
    </w:p>
    <w:p w14:paraId="5D4FA5E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question4Len equ $-question4</w:t>
      </w:r>
    </w:p>
    <w:p w14:paraId="539BEEB3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20211ED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question5 db "Was the temperature in Talinn Higher or Lower than Vilnius  ?"</w:t>
      </w:r>
    </w:p>
    <w:p w14:paraId="31A8374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question5Len equ $-question5</w:t>
      </w:r>
    </w:p>
    <w:p w14:paraId="1D5E7D16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4CF16EF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scoreans db "Your score is now: "</w:t>
      </w:r>
    </w:p>
    <w:p w14:paraId="653BAA0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scoreansLen equ $-scoreans</w:t>
      </w:r>
    </w:p>
    <w:p w14:paraId="3CF62795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4A594796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global listQuestions</w:t>
      </w:r>
    </w:p>
    <w:p w14:paraId="5E1C11C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listQuestions:</w:t>
      </w:r>
    </w:p>
    <w:p w14:paraId="75E288F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question ; the answer letters are stores in 8 bytes to aid the comparison</w:t>
      </w:r>
    </w:p>
    <w:p w14:paraId="0EAD096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question2</w:t>
      </w:r>
    </w:p>
    <w:p w14:paraId="1F4E8B90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question3</w:t>
      </w:r>
    </w:p>
    <w:p w14:paraId="234CD04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question4</w:t>
      </w:r>
    </w:p>
    <w:p w14:paraId="54E014A1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question5</w:t>
      </w:r>
    </w:p>
    <w:p w14:paraId="33844B9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</w:t>
      </w:r>
    </w:p>
    <w:p w14:paraId="7554B74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global listQuestionsLen</w:t>
      </w:r>
    </w:p>
    <w:p w14:paraId="4E08B779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listQuestionsLen:</w:t>
      </w:r>
    </w:p>
    <w:p w14:paraId="3F73874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questionLen ; the answer letters are stores in 8 bytes to aid the comparison</w:t>
      </w:r>
    </w:p>
    <w:p w14:paraId="4E19A55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question2Len</w:t>
      </w:r>
    </w:p>
    <w:p w14:paraId="48E86EF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question3Len</w:t>
      </w:r>
    </w:p>
    <w:p w14:paraId="17F6DA3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question4Len</w:t>
      </w:r>
    </w:p>
    <w:p w14:paraId="741D746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question5Len</w:t>
      </w:r>
    </w:p>
    <w:p w14:paraId="29083F48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3C70844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global listAnswers</w:t>
      </w:r>
    </w:p>
    <w:p w14:paraId="43903AF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lastRenderedPageBreak/>
        <w:t xml:space="preserve">listAnswers:    </w:t>
      </w:r>
    </w:p>
    <w:p w14:paraId="0F32EA0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'H' ; the answer letters are stores in 8 bytes to aid the comparison</w:t>
      </w:r>
    </w:p>
    <w:p w14:paraId="2F48CF4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'L'</w:t>
      </w:r>
    </w:p>
    <w:p w14:paraId="1744D49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'L'</w:t>
      </w:r>
    </w:p>
    <w:p w14:paraId="469CCA7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'H'</w:t>
      </w:r>
    </w:p>
    <w:p w14:paraId="080F619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'H'</w:t>
      </w:r>
    </w:p>
    <w:p w14:paraId="511FA01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letter: </w:t>
      </w:r>
    </w:p>
    <w:p w14:paraId="454D821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q  0 ; where we store each of the answers one at a time</w:t>
      </w:r>
    </w:p>
    <w:p w14:paraId="4983E61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</w:t>
      </w:r>
    </w:p>
    <w:p w14:paraId="641E323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segment .bss</w:t>
      </w:r>
    </w:p>
    <w:p w14:paraId="7578E3C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guess resb 1  ; store the users guess</w:t>
      </w:r>
    </w:p>
    <w:p w14:paraId="39C7694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score resb 2  ; store the users score</w:t>
      </w:r>
    </w:p>
    <w:p w14:paraId="321E280D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49F3461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section</w:t>
      </w:r>
      <w:r w:rsidRPr="00DD61B6">
        <w:rPr>
          <w:rFonts w:ascii="Arial" w:hAnsi="Arial" w:cs="Arial"/>
          <w:noProof/>
        </w:rPr>
        <w:tab/>
        <w:t>.text</w:t>
      </w:r>
    </w:p>
    <w:p w14:paraId="14D522F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global _start   ;must be declared for linker (ld)</w:t>
      </w:r>
    </w:p>
    <w:p w14:paraId="4FAA6D0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_start:</w:t>
      </w:r>
      <w:r w:rsidRPr="00DD61B6">
        <w:rPr>
          <w:rFonts w:ascii="Arial" w:hAnsi="Arial" w:cs="Arial"/>
          <w:noProof/>
        </w:rPr>
        <w:tab/>
      </w:r>
    </w:p>
    <w:p w14:paraId="5825EB4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call displayWelcome</w:t>
      </w:r>
    </w:p>
    <w:p w14:paraId="41BFEA0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call newLine</w:t>
      </w:r>
    </w:p>
    <w:p w14:paraId="7A828D5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mov  rax,5      ;number of answers</w:t>
      </w:r>
    </w:p>
    <w:p w14:paraId="7D766C7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mov  rbx,0      ;RBX will store the letter</w:t>
      </w:r>
    </w:p>
    <w:p w14:paraId="432D2F0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mov  r8, listQuestions</w:t>
      </w:r>
    </w:p>
    <w:p w14:paraId="3773341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mov  rcx, listAnswers     ;RCX will point to the current element array to be guessed</w:t>
      </w:r>
    </w:p>
    <w:p w14:paraId="59A1D71B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30C5F99B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36057E2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Main function that calls other functions</w:t>
      </w:r>
    </w:p>
    <w:p w14:paraId="0BC4BB7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top:  </w:t>
      </w:r>
    </w:p>
    <w:p w14:paraId="15597BC9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rbx, [rcx] ; put the current letter being guessed in rbx</w:t>
      </w:r>
    </w:p>
    <w:p w14:paraId="24EE8B8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[letter],rbx ; move rbx into a variable letter that stores the current guess</w:t>
      </w:r>
    </w:p>
    <w:p w14:paraId="6E6BE57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;mov r8,[letter]</w:t>
      </w:r>
    </w:p>
    <w:p w14:paraId="3C4F69F0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4D9FF65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push rax ; push rax on stack</w:t>
      </w:r>
    </w:p>
    <w:p w14:paraId="0CB9BBB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push rcx ; push rax on stack</w:t>
      </w:r>
    </w:p>
    <w:p w14:paraId="4C628AE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lastRenderedPageBreak/>
        <w:t xml:space="preserve">  call displayQuestion ; display the question</w:t>
      </w:r>
    </w:p>
    <w:p w14:paraId="7B78C28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call reading ; call reading to get the users guess</w:t>
      </w:r>
    </w:p>
    <w:p w14:paraId="62CC58E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call displayletterMessage ; Display the message for the correct letter</w:t>
      </w:r>
    </w:p>
    <w:p w14:paraId="547AE92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</w:t>
      </w:r>
    </w:p>
    <w:p w14:paraId="0A509F6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call newLine ; new line like endl in C++</w:t>
      </w:r>
    </w:p>
    <w:p w14:paraId="5200A290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call display ; print the letter they should have guessed</w:t>
      </w:r>
    </w:p>
    <w:p w14:paraId="7D694E3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call newLine ; new line like endl in C++</w:t>
      </w:r>
    </w:p>
    <w:p w14:paraId="4BEAA75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pop rcx ; get back from stack</w:t>
      </w:r>
    </w:p>
    <w:p w14:paraId="04237FB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pop rax ; get back from stack</w:t>
      </w:r>
    </w:p>
    <w:p w14:paraId="60E75CA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add  rcx,8     ;move pointer to next element as 8 bits for each move on by 8</w:t>
      </w:r>
    </w:p>
    <w:p w14:paraId="26DA765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add  r8, 8 ; move pointer to next element </w:t>
      </w:r>
    </w:p>
    <w:p w14:paraId="25F9E0B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dec  rax        ;decrement counter so going down </w:t>
      </w:r>
    </w:p>
    <w:p w14:paraId="7E2F67E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jnz  top        ;if counter not 0, then loop again</w:t>
      </w:r>
    </w:p>
    <w:p w14:paraId="7BB31B4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call done ; end program</w:t>
      </w:r>
    </w:p>
    <w:p w14:paraId="212A82E2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76EBD6F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Display function</w:t>
      </w:r>
    </w:p>
    <w:p w14:paraId="50A2AAC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display:</w:t>
      </w:r>
    </w:p>
    <w:p w14:paraId="0B7E879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edx,1      ;message length</w:t>
      </w:r>
    </w:p>
    <w:p w14:paraId="1025340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ecx, letter   ;message to write the letter to be predicted</w:t>
      </w:r>
    </w:p>
    <w:p w14:paraId="7E4AC26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ebx, 1     ;file descriptor (stdout)</w:t>
      </w:r>
    </w:p>
    <w:p w14:paraId="1510773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eax, 4     ;system call number (sys_write)</w:t>
      </w:r>
    </w:p>
    <w:p w14:paraId="33B9EFE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int  0x80       ;call kernel</w:t>
      </w:r>
    </w:p>
    <w:p w14:paraId="7F35BEA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ab/>
        <w:t>ret</w:t>
      </w:r>
    </w:p>
    <w:p w14:paraId="4BE09E15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031D5E21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;function to read the user guess and do comparison with the answer</w:t>
      </w:r>
    </w:p>
    <w:p w14:paraId="18B0CAF1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reading:</w:t>
      </w:r>
    </w:p>
    <w:p w14:paraId="516646C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ax, 3 ; read from keyboard</w:t>
      </w:r>
    </w:p>
    <w:p w14:paraId="5BB75A1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bx, 2;  </w:t>
      </w:r>
    </w:p>
    <w:p w14:paraId="240773C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cx, guess ; move guess into ecx</w:t>
      </w:r>
    </w:p>
    <w:p w14:paraId="4CF264B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dx, 1 ;  As single letter using 1 byte</w:t>
      </w:r>
    </w:p>
    <w:p w14:paraId="0A0E101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int 80h</w:t>
      </w:r>
      <w:r w:rsidRPr="00DD61B6">
        <w:rPr>
          <w:rFonts w:ascii="Arial" w:hAnsi="Arial" w:cs="Arial"/>
          <w:noProof/>
        </w:rPr>
        <w:tab/>
        <w:t>; call interrupt</w:t>
      </w:r>
    </w:p>
    <w:p w14:paraId="588B9C11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 rax, [guess] ; move guess by user into rax</w:t>
      </w:r>
    </w:p>
    <w:p w14:paraId="7EEF18F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lastRenderedPageBreak/>
        <w:t xml:space="preserve">  cmp   rax, [letter]  ; compare correct answer with what in rax</w:t>
      </w:r>
    </w:p>
    <w:p w14:paraId="359E4919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je    same ; if guess was correct jump to same function</w:t>
      </w:r>
    </w:p>
    <w:p w14:paraId="14671DE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call Notsame ; if the guess is incorrect then go to Notsame function</w:t>
      </w:r>
    </w:p>
    <w:p w14:paraId="52F3B86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ret</w:t>
      </w:r>
    </w:p>
    <w:p w14:paraId="6AF6472B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0515313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 function to show message that answer was not correct answer</w:t>
      </w:r>
    </w:p>
    <w:p w14:paraId="190DB05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Notsame:</w:t>
      </w:r>
    </w:p>
    <w:p w14:paraId="3D33F87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 ecx,notsamemsg ; Not same message</w:t>
      </w:r>
    </w:p>
    <w:p w14:paraId="0DD0B44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 edx, notsamelen ; length of same message</w:t>
      </w:r>
    </w:p>
    <w:p w14:paraId="1AA175C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 ebx,1</w:t>
      </w:r>
      <w:r w:rsidRPr="00DD61B6">
        <w:rPr>
          <w:rFonts w:ascii="Arial" w:hAnsi="Arial" w:cs="Arial"/>
          <w:noProof/>
        </w:rPr>
        <w:tab/>
        <w:t>;file descriptor (stdout)</w:t>
      </w:r>
    </w:p>
    <w:p w14:paraId="3F2FB5D9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 eax,4</w:t>
      </w:r>
      <w:r w:rsidRPr="00DD61B6">
        <w:rPr>
          <w:rFonts w:ascii="Arial" w:hAnsi="Arial" w:cs="Arial"/>
          <w:noProof/>
        </w:rPr>
        <w:tab/>
        <w:t>;system call number (sys_write)</w:t>
      </w:r>
    </w:p>
    <w:p w14:paraId="246010E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int 80h</w:t>
      </w:r>
    </w:p>
    <w:p w14:paraId="147594A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ax, 3 ; read previous enter key press </w:t>
      </w:r>
    </w:p>
    <w:p w14:paraId="7DD3EA7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bx, 2;  </w:t>
      </w:r>
    </w:p>
    <w:p w14:paraId="45D6820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cx, guess ; Deal with previous enter key press so it doesnot messy up loop</w:t>
      </w:r>
    </w:p>
    <w:p w14:paraId="5146A280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dx, 1 ;  As single letter using 1 byte</w:t>
      </w:r>
    </w:p>
    <w:p w14:paraId="1DD4FA8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int 80h</w:t>
      </w:r>
      <w:r w:rsidRPr="00DD61B6">
        <w:rPr>
          <w:rFonts w:ascii="Arial" w:hAnsi="Arial" w:cs="Arial"/>
          <w:noProof/>
        </w:rPr>
        <w:tab/>
        <w:t>; call interrupt</w:t>
      </w:r>
    </w:p>
    <w:p w14:paraId="0E9C6B8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ret</w:t>
      </w:r>
    </w:p>
    <w:p w14:paraId="21D518DE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0727D0C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 function to show message answer was correct</w:t>
      </w:r>
    </w:p>
    <w:p w14:paraId="1D81D4E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same:</w:t>
      </w:r>
    </w:p>
    <w:p w14:paraId="18D1CE5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call increaseScore</w:t>
      </w:r>
    </w:p>
    <w:p w14:paraId="43E544A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cx,samemsg ; same message</w:t>
      </w:r>
    </w:p>
    <w:p w14:paraId="4D86C5B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dx, samelen ; length of same message</w:t>
      </w:r>
    </w:p>
    <w:p w14:paraId="465B75D6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bx,1</w:t>
      </w:r>
      <w:r w:rsidRPr="00DD61B6">
        <w:rPr>
          <w:rFonts w:ascii="Arial" w:hAnsi="Arial" w:cs="Arial"/>
          <w:noProof/>
        </w:rPr>
        <w:tab/>
        <w:t>;file descriptor (stdout)</w:t>
      </w:r>
    </w:p>
    <w:p w14:paraId="3DC47EB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ax,4</w:t>
      </w:r>
      <w:r w:rsidRPr="00DD61B6">
        <w:rPr>
          <w:rFonts w:ascii="Arial" w:hAnsi="Arial" w:cs="Arial"/>
          <w:noProof/>
        </w:rPr>
        <w:tab/>
        <w:t>;system call number (sys_write)</w:t>
      </w:r>
    </w:p>
    <w:p w14:paraId="363E0281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int 80h</w:t>
      </w:r>
    </w:p>
    <w:p w14:paraId="03F2E86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ax, 3 ; read previous enter key press from keyboard</w:t>
      </w:r>
    </w:p>
    <w:p w14:paraId="18CA939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bx, 2;  </w:t>
      </w:r>
    </w:p>
    <w:p w14:paraId="2E8C7EA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cx, guess ; Deal with previous enter key press so it doesnot messy up loop</w:t>
      </w:r>
    </w:p>
    <w:p w14:paraId="5EE3264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dx, 1 ;  As single letter using 1 byte</w:t>
      </w:r>
    </w:p>
    <w:p w14:paraId="4B41582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</w:t>
      </w:r>
    </w:p>
    <w:p w14:paraId="24E0880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lastRenderedPageBreak/>
        <w:t xml:space="preserve">  int 80h</w:t>
      </w:r>
      <w:r w:rsidRPr="00DD61B6">
        <w:rPr>
          <w:rFonts w:ascii="Arial" w:hAnsi="Arial" w:cs="Arial"/>
          <w:noProof/>
        </w:rPr>
        <w:tab/>
        <w:t>; call interrupt</w:t>
      </w:r>
    </w:p>
    <w:p w14:paraId="54CF013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</w:t>
      </w:r>
    </w:p>
    <w:p w14:paraId="246E1C7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ret </w:t>
      </w:r>
    </w:p>
    <w:p w14:paraId="2F476670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6131A2A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 Function to create a New line like endl in C++</w:t>
      </w:r>
    </w:p>
    <w:p w14:paraId="483A34A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newLine:</w:t>
      </w:r>
    </w:p>
    <w:p w14:paraId="7C024C1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ax,4 </w:t>
      </w:r>
      <w:r w:rsidRPr="00DD61B6">
        <w:rPr>
          <w:rFonts w:ascii="Arial" w:hAnsi="Arial" w:cs="Arial"/>
          <w:noProof/>
        </w:rPr>
        <w:tab/>
        <w:t xml:space="preserve">; Put 4 in eax register into which is system </w:t>
      </w:r>
    </w:p>
    <w:p w14:paraId="7F2E30B9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            ;call for write (sys_write)</w:t>
      </w:r>
      <w:r w:rsidRPr="00DD61B6">
        <w:rPr>
          <w:rFonts w:ascii="Arial" w:hAnsi="Arial" w:cs="Arial"/>
          <w:noProof/>
        </w:rPr>
        <w:tab/>
      </w:r>
    </w:p>
    <w:p w14:paraId="2A101AB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ab/>
        <w:t xml:space="preserve">mov ebx,1 </w:t>
      </w:r>
      <w:r w:rsidRPr="00DD61B6">
        <w:rPr>
          <w:rFonts w:ascii="Arial" w:hAnsi="Arial" w:cs="Arial"/>
          <w:noProof/>
        </w:rPr>
        <w:tab/>
        <w:t xml:space="preserve">; Put 1 in ebx register which is the standard </w:t>
      </w:r>
    </w:p>
    <w:p w14:paraId="46DE0C3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ab/>
      </w:r>
      <w:r w:rsidRPr="00DD61B6">
        <w:rPr>
          <w:rFonts w:ascii="Arial" w:hAnsi="Arial" w:cs="Arial"/>
          <w:noProof/>
        </w:rPr>
        <w:tab/>
      </w:r>
      <w:r w:rsidRPr="00DD61B6">
        <w:rPr>
          <w:rFonts w:ascii="Arial" w:hAnsi="Arial" w:cs="Arial"/>
          <w:noProof/>
        </w:rPr>
        <w:tab/>
        <w:t xml:space="preserve">; output to the screen </w:t>
      </w:r>
    </w:p>
    <w:p w14:paraId="4F88629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ab/>
        <w:t>mov ecx, cr</w:t>
      </w:r>
      <w:r w:rsidRPr="00DD61B6">
        <w:rPr>
          <w:rFonts w:ascii="Arial" w:hAnsi="Arial" w:cs="Arial"/>
          <w:noProof/>
        </w:rPr>
        <w:tab/>
        <w:t>; Put the newline value into ecx register</w:t>
      </w:r>
    </w:p>
    <w:p w14:paraId="3E3C14C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ab/>
        <w:t>mov edx, 1</w:t>
      </w:r>
      <w:r w:rsidRPr="00DD61B6">
        <w:rPr>
          <w:rFonts w:ascii="Arial" w:hAnsi="Arial" w:cs="Arial"/>
          <w:noProof/>
        </w:rPr>
        <w:tab/>
        <w:t xml:space="preserve">; Put the length of the newline value into edx </w:t>
      </w:r>
    </w:p>
    <w:p w14:paraId="21F6C84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ab/>
      </w:r>
      <w:r w:rsidRPr="00DD61B6">
        <w:rPr>
          <w:rFonts w:ascii="Arial" w:hAnsi="Arial" w:cs="Arial"/>
          <w:noProof/>
        </w:rPr>
        <w:tab/>
      </w:r>
      <w:r w:rsidRPr="00DD61B6">
        <w:rPr>
          <w:rFonts w:ascii="Arial" w:hAnsi="Arial" w:cs="Arial"/>
          <w:noProof/>
        </w:rPr>
        <w:tab/>
        <w:t>; register</w:t>
      </w:r>
    </w:p>
    <w:p w14:paraId="136F04E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ab/>
        <w:t xml:space="preserve">int 80h </w:t>
      </w:r>
      <w:r w:rsidRPr="00DD61B6">
        <w:rPr>
          <w:rFonts w:ascii="Arial" w:hAnsi="Arial" w:cs="Arial"/>
          <w:noProof/>
        </w:rPr>
        <w:tab/>
        <w:t xml:space="preserve">; Call the kernel with interrupt to check the </w:t>
      </w:r>
    </w:p>
    <w:p w14:paraId="251C882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ab/>
      </w:r>
      <w:r w:rsidRPr="00DD61B6">
        <w:rPr>
          <w:rFonts w:ascii="Arial" w:hAnsi="Arial" w:cs="Arial"/>
          <w:noProof/>
        </w:rPr>
        <w:tab/>
      </w:r>
      <w:r w:rsidRPr="00DD61B6">
        <w:rPr>
          <w:rFonts w:ascii="Arial" w:hAnsi="Arial" w:cs="Arial"/>
          <w:noProof/>
        </w:rPr>
        <w:tab/>
        <w:t xml:space="preserve">; registers and perform the action of moving to </w:t>
      </w:r>
    </w:p>
    <w:p w14:paraId="529F553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ab/>
      </w:r>
      <w:r w:rsidRPr="00DD61B6">
        <w:rPr>
          <w:rFonts w:ascii="Arial" w:hAnsi="Arial" w:cs="Arial"/>
          <w:noProof/>
        </w:rPr>
        <w:tab/>
      </w:r>
      <w:r w:rsidRPr="00DD61B6">
        <w:rPr>
          <w:rFonts w:ascii="Arial" w:hAnsi="Arial" w:cs="Arial"/>
          <w:noProof/>
        </w:rPr>
        <w:tab/>
        <w:t>; the next line like endl in c++</w:t>
      </w:r>
    </w:p>
    <w:p w14:paraId="4596240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ab/>
        <w:t>ret</w:t>
      </w:r>
      <w:r w:rsidRPr="00DD61B6">
        <w:rPr>
          <w:rFonts w:ascii="Arial" w:hAnsi="Arial" w:cs="Arial"/>
          <w:noProof/>
        </w:rPr>
        <w:tab/>
        <w:t xml:space="preserve">; return to previous position in code </w:t>
      </w:r>
    </w:p>
    <w:p w14:paraId="2BF03D90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3A76992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Function to display welcome to game message</w:t>
      </w:r>
    </w:p>
    <w:p w14:paraId="72DF2158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displayWelcome:</w:t>
      </w:r>
    </w:p>
    <w:p w14:paraId="750F308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mov  edx,welcomeLen      ;message length</w:t>
      </w:r>
    </w:p>
    <w:p w14:paraId="62C61CD6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mov  ecx, welcome   ;message to write</w:t>
      </w:r>
    </w:p>
    <w:p w14:paraId="654D1D9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mov  ebx, 1     ;file descriptor (stdout)</w:t>
      </w:r>
    </w:p>
    <w:p w14:paraId="5A74767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mov  eax, 4     ;system call number (sys_write)</w:t>
      </w:r>
    </w:p>
    <w:p w14:paraId="40F1291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int  0x80       ;call kernel</w:t>
      </w:r>
    </w:p>
    <w:p w14:paraId="7EC329B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ret</w:t>
      </w:r>
    </w:p>
    <w:p w14:paraId="2024CFDD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3F471E89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Function to display question for quiz</w:t>
      </w:r>
    </w:p>
    <w:p w14:paraId="266B520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displayQuestion:</w:t>
      </w:r>
    </w:p>
    <w:p w14:paraId="7E368B5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mov  edx, 61      ;message length</w:t>
      </w:r>
    </w:p>
    <w:p w14:paraId="0D8D712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mov  ecx, [r8]  ;message to write</w:t>
      </w:r>
    </w:p>
    <w:p w14:paraId="063B0DD6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mov  ebx, 1     ;file descriptor (stdout)</w:t>
      </w:r>
    </w:p>
    <w:p w14:paraId="228E795A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lastRenderedPageBreak/>
        <w:t xml:space="preserve">   mov  eax, 4     ;system call number (sys_write)</w:t>
      </w:r>
    </w:p>
    <w:p w14:paraId="4ED2246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int  0x80       ;call kernel</w:t>
      </w:r>
    </w:p>
    <w:p w14:paraId="6ECC1BF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ret</w:t>
      </w:r>
    </w:p>
    <w:p w14:paraId="27591584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1F9B338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function to increase the score</w:t>
      </w:r>
    </w:p>
    <w:p w14:paraId="2013D1C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increaseScore:</w:t>
      </w:r>
    </w:p>
    <w:p w14:paraId="33647B91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ecx, score</w:t>
      </w:r>
    </w:p>
    <w:p w14:paraId="30E53834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inc  byte [score] ; increase score by byte which each time +1</w:t>
      </w:r>
    </w:p>
    <w:p w14:paraId="64A9E42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ecx, score</w:t>
      </w:r>
    </w:p>
    <w:p w14:paraId="64A28E06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eax, [score]</w:t>
      </w:r>
    </w:p>
    <w:p w14:paraId="4B2F5E8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add  eax, 48</w:t>
      </w:r>
    </w:p>
    <w:p w14:paraId="734B80B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[xscore], eax</w:t>
      </w:r>
    </w:p>
    <w:p w14:paraId="3296EF56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ret</w:t>
      </w:r>
    </w:p>
    <w:p w14:paraId="636888E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</w:t>
      </w:r>
    </w:p>
    <w:p w14:paraId="3C5853B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printmessagescore:</w:t>
      </w:r>
    </w:p>
    <w:p w14:paraId="239078D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  mov  edx, scoreansLen     ;message length</w:t>
      </w:r>
    </w:p>
    <w:p w14:paraId="7879608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  mov  ecx, scoreans  ;message to write</w:t>
      </w:r>
    </w:p>
    <w:p w14:paraId="63799F6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  mov  ebx, 1     ;file descriptor (stdout)</w:t>
      </w:r>
    </w:p>
    <w:p w14:paraId="4BE5AD81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  mov  eax, 4     ;----system call number (sys_write)</w:t>
      </w:r>
    </w:p>
    <w:p w14:paraId="453DFB5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  int  80h       ;call kernel</w:t>
      </w:r>
    </w:p>
    <w:p w14:paraId="75E00B66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  ret</w:t>
      </w:r>
    </w:p>
    <w:p w14:paraId="2F223D3E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 Function to display the correct answer sentence</w:t>
      </w:r>
    </w:p>
    <w:p w14:paraId="4F9450A9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07E734C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zeotherway:</w:t>
      </w:r>
    </w:p>
    <w:p w14:paraId="4BE02715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</w:t>
      </w:r>
    </w:p>
    <w:p w14:paraId="71482F56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794CE6D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displayletterMessage:</w:t>
      </w:r>
    </w:p>
    <w:p w14:paraId="16416010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eax,4</w:t>
      </w:r>
    </w:p>
    <w:p w14:paraId="650F0D11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ebx, 1</w:t>
      </w:r>
    </w:p>
    <w:p w14:paraId="0D753B6B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ecx, scoreans  ;message to write</w:t>
      </w:r>
    </w:p>
    <w:p w14:paraId="65751D1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 edx, scoreansLen     ;message length</w:t>
      </w:r>
    </w:p>
    <w:p w14:paraId="58EA9F93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int  80h</w:t>
      </w:r>
    </w:p>
    <w:p w14:paraId="3BF8B38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lastRenderedPageBreak/>
        <w:t xml:space="preserve">  mov edx, 1</w:t>
      </w:r>
    </w:p>
    <w:p w14:paraId="4F0C15D0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cx, xscore</w:t>
      </w:r>
    </w:p>
    <w:p w14:paraId="1DADA940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bx, 1</w:t>
      </w:r>
    </w:p>
    <w:p w14:paraId="2A42CA2D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mov eax, 4</w:t>
      </w:r>
    </w:p>
    <w:p w14:paraId="5F52F697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int 80h</w:t>
      </w:r>
    </w:p>
    <w:p w14:paraId="0CCADB52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call newLine</w:t>
      </w:r>
    </w:p>
    <w:p w14:paraId="5D4C91C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ret</w:t>
      </w:r>
    </w:p>
    <w:p w14:paraId="5D8294CE" w14:textId="77777777" w:rsidR="009F3563" w:rsidRPr="00DD61B6" w:rsidRDefault="009F3563" w:rsidP="009F3563">
      <w:pPr>
        <w:rPr>
          <w:rFonts w:ascii="Arial" w:hAnsi="Arial" w:cs="Arial"/>
          <w:noProof/>
        </w:rPr>
      </w:pPr>
    </w:p>
    <w:p w14:paraId="75937E2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; Function to end the program</w:t>
      </w:r>
    </w:p>
    <w:p w14:paraId="365C47EF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done:</w:t>
      </w:r>
    </w:p>
    <w:p w14:paraId="0D406FAC" w14:textId="77777777" w:rsidR="009F3563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mov  eax, 1     ;system call number (sys_exit)</w:t>
      </w:r>
    </w:p>
    <w:p w14:paraId="251AEAD9" w14:textId="7C08D6C6" w:rsidR="00E12C3C" w:rsidRPr="00DD61B6" w:rsidRDefault="009F3563" w:rsidP="009F3563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 xml:space="preserve">   int  0x80       ;call kernel</w:t>
      </w:r>
    </w:p>
    <w:p w14:paraId="6F1EF16A" w14:textId="77777777" w:rsidR="00526566" w:rsidRPr="009F3563" w:rsidRDefault="00526566" w:rsidP="00526566">
      <w:pPr>
        <w:pStyle w:val="Heading2"/>
        <w:rPr>
          <w:rFonts w:ascii="Arial" w:hAnsi="Arial" w:cs="Arial"/>
          <w:b/>
          <w:noProof/>
          <w:color w:val="000000" w:themeColor="text1"/>
        </w:rPr>
      </w:pPr>
    </w:p>
    <w:p w14:paraId="11206BE4" w14:textId="137B1593" w:rsidR="00526566" w:rsidRPr="009F3563" w:rsidRDefault="00B67457" w:rsidP="00526566">
      <w:pPr>
        <w:pStyle w:val="Heading2"/>
        <w:rPr>
          <w:rFonts w:ascii="Arial" w:hAnsi="Arial" w:cs="Arial"/>
          <w:b/>
          <w:noProof/>
          <w:color w:val="000000" w:themeColor="text1"/>
        </w:rPr>
      </w:pPr>
      <w:bookmarkStart w:id="5" w:name="_Toc95739903"/>
      <w:r w:rsidRPr="009F3563">
        <w:rPr>
          <w:rFonts w:ascii="Arial" w:hAnsi="Arial" w:cs="Arial"/>
          <w:b/>
          <w:noProof/>
          <w:color w:val="000000" w:themeColor="text1"/>
        </w:rPr>
        <w:t>Multiple Examples of Code Running</w:t>
      </w:r>
      <w:bookmarkEnd w:id="5"/>
    </w:p>
    <w:p w14:paraId="23D7D163" w14:textId="77777777" w:rsidR="00526566" w:rsidRPr="009F3563" w:rsidRDefault="00526566" w:rsidP="00526566">
      <w:pPr>
        <w:rPr>
          <w:rFonts w:ascii="Arial" w:hAnsi="Arial" w:cs="Arial"/>
          <w:noProof/>
        </w:rPr>
      </w:pPr>
    </w:p>
    <w:p w14:paraId="5FDE22E0" w14:textId="77777777" w:rsidR="008B5D59" w:rsidRPr="00DD61B6" w:rsidRDefault="008B5D59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Compiles.</w:t>
      </w:r>
    </w:p>
    <w:p w14:paraId="445D3541" w14:textId="0AD9C819" w:rsidR="008B5D59" w:rsidRPr="00DD61B6" w:rsidRDefault="008B5D59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Answerred all correctly:</w:t>
      </w:r>
    </w:p>
    <w:p w14:paraId="1F14C9EF" w14:textId="77777777" w:rsidR="008B5D59" w:rsidRDefault="008B5D59">
      <w:pPr>
        <w:rPr>
          <w:rFonts w:ascii="Arial" w:hAnsi="Arial" w:cs="Arial"/>
          <w:noProof/>
          <w:color w:val="FF0000"/>
        </w:rPr>
      </w:pPr>
      <w:r w:rsidRPr="008B5D59">
        <w:rPr>
          <w:rFonts w:ascii="Arial" w:hAnsi="Arial" w:cs="Arial"/>
          <w:noProof/>
          <w:color w:val="FF0000"/>
        </w:rPr>
        <w:drawing>
          <wp:inline distT="0" distB="0" distL="0" distR="0" wp14:anchorId="5638AA37" wp14:editId="56E6D120">
            <wp:extent cx="5731510" cy="3536315"/>
            <wp:effectExtent l="0" t="0" r="2540" b="698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5D59">
        <w:rPr>
          <w:rFonts w:ascii="Arial" w:hAnsi="Arial" w:cs="Arial"/>
          <w:noProof/>
          <w:color w:val="FF0000"/>
        </w:rPr>
        <w:t xml:space="preserve"> </w:t>
      </w:r>
    </w:p>
    <w:p w14:paraId="6945DB44" w14:textId="77777777" w:rsidR="008B5D59" w:rsidRDefault="008B5D59">
      <w:pPr>
        <w:rPr>
          <w:rFonts w:ascii="Arial" w:hAnsi="Arial" w:cs="Arial"/>
          <w:noProof/>
          <w:color w:val="FF0000"/>
        </w:rPr>
      </w:pPr>
    </w:p>
    <w:p w14:paraId="02F37C94" w14:textId="77777777" w:rsidR="008B5D59" w:rsidRDefault="008B5D59">
      <w:pPr>
        <w:rPr>
          <w:rFonts w:ascii="Arial" w:hAnsi="Arial" w:cs="Arial"/>
          <w:noProof/>
          <w:color w:val="FF0000"/>
        </w:rPr>
      </w:pPr>
    </w:p>
    <w:p w14:paraId="3BDA7575" w14:textId="77777777" w:rsidR="008B5D59" w:rsidRDefault="008B5D59">
      <w:pPr>
        <w:rPr>
          <w:rFonts w:ascii="Arial" w:hAnsi="Arial" w:cs="Arial"/>
          <w:noProof/>
          <w:color w:val="FF0000"/>
        </w:rPr>
      </w:pPr>
    </w:p>
    <w:p w14:paraId="010BE405" w14:textId="77777777" w:rsidR="008B5D59" w:rsidRPr="00DD61B6" w:rsidRDefault="008B5D59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Answerred partly incorrect:</w:t>
      </w:r>
    </w:p>
    <w:p w14:paraId="39A316B5" w14:textId="77777777" w:rsidR="008B5D59" w:rsidRDefault="008B5D59">
      <w:pPr>
        <w:rPr>
          <w:rFonts w:ascii="Arial" w:hAnsi="Arial" w:cs="Arial"/>
          <w:noProof/>
          <w:color w:val="FF0000"/>
        </w:rPr>
      </w:pPr>
      <w:r w:rsidRPr="008B5D59">
        <w:rPr>
          <w:rFonts w:ascii="Arial" w:hAnsi="Arial" w:cs="Arial"/>
          <w:noProof/>
          <w:color w:val="FF0000"/>
        </w:rPr>
        <w:drawing>
          <wp:inline distT="0" distB="0" distL="0" distR="0" wp14:anchorId="406C083D" wp14:editId="0B84D332">
            <wp:extent cx="5416828" cy="4299171"/>
            <wp:effectExtent l="0" t="0" r="0" b="635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16828" cy="429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5D59">
        <w:rPr>
          <w:rFonts w:ascii="Arial" w:hAnsi="Arial" w:cs="Arial"/>
          <w:noProof/>
          <w:color w:val="FF0000"/>
        </w:rPr>
        <w:t xml:space="preserve"> </w:t>
      </w:r>
    </w:p>
    <w:p w14:paraId="0222E90A" w14:textId="77777777" w:rsidR="008B5D59" w:rsidRPr="00DD61B6" w:rsidRDefault="008B5D59">
      <w:pPr>
        <w:rPr>
          <w:rFonts w:ascii="Arial" w:hAnsi="Arial" w:cs="Arial"/>
          <w:noProof/>
        </w:rPr>
      </w:pPr>
      <w:r w:rsidRPr="00DD61B6">
        <w:rPr>
          <w:rFonts w:ascii="Arial" w:hAnsi="Arial" w:cs="Arial"/>
          <w:noProof/>
        </w:rPr>
        <w:t>Answerred all incorrectly:</w:t>
      </w:r>
    </w:p>
    <w:p w14:paraId="63C011E9" w14:textId="1B693777" w:rsidR="00307090" w:rsidRPr="009F3563" w:rsidRDefault="008B5D59">
      <w:pPr>
        <w:rPr>
          <w:rFonts w:ascii="Arial" w:hAnsi="Arial" w:cs="Arial"/>
          <w:noProof/>
          <w:color w:val="FF0000"/>
        </w:rPr>
      </w:pPr>
      <w:r w:rsidRPr="008B5D59">
        <w:rPr>
          <w:rFonts w:ascii="Arial" w:hAnsi="Arial" w:cs="Arial"/>
          <w:noProof/>
          <w:color w:val="FF0000"/>
        </w:rPr>
        <w:drawing>
          <wp:inline distT="0" distB="0" distL="0" distR="0" wp14:anchorId="35094B0E" wp14:editId="65311115">
            <wp:extent cx="3653451" cy="2865120"/>
            <wp:effectExtent l="0" t="0" r="444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5693" cy="2866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5D59">
        <w:rPr>
          <w:rFonts w:ascii="Arial" w:hAnsi="Arial" w:cs="Arial"/>
          <w:noProof/>
          <w:color w:val="FF0000"/>
        </w:rPr>
        <w:t xml:space="preserve"> </w:t>
      </w:r>
      <w:r w:rsidR="00307090" w:rsidRPr="009F3563">
        <w:rPr>
          <w:rFonts w:ascii="Arial" w:hAnsi="Arial" w:cs="Arial"/>
          <w:noProof/>
          <w:color w:val="FF0000"/>
        </w:rPr>
        <w:br w:type="page"/>
      </w:r>
    </w:p>
    <w:p w14:paraId="5A7BF6A7" w14:textId="408F162C" w:rsidR="00307090" w:rsidRPr="009F3563" w:rsidRDefault="00B67457" w:rsidP="00307090">
      <w:pPr>
        <w:pStyle w:val="Heading1"/>
        <w:rPr>
          <w:rFonts w:ascii="Arial" w:hAnsi="Arial" w:cs="Arial"/>
          <w:b/>
          <w:noProof/>
          <w:color w:val="000000" w:themeColor="text1"/>
        </w:rPr>
      </w:pPr>
      <w:bookmarkStart w:id="6" w:name="_Toc95739904"/>
      <w:r w:rsidRPr="009F3563">
        <w:rPr>
          <w:rFonts w:ascii="Arial" w:hAnsi="Arial" w:cs="Arial"/>
          <w:b/>
          <w:noProof/>
          <w:color w:val="000000" w:themeColor="text1"/>
        </w:rPr>
        <w:lastRenderedPageBreak/>
        <w:t xml:space="preserve">Task </w:t>
      </w:r>
      <w:r w:rsidR="0029083F" w:rsidRPr="009F3563">
        <w:rPr>
          <w:rFonts w:ascii="Arial" w:hAnsi="Arial" w:cs="Arial"/>
          <w:b/>
          <w:noProof/>
          <w:color w:val="000000" w:themeColor="text1"/>
        </w:rPr>
        <w:t>4</w:t>
      </w:r>
      <w:r w:rsidRPr="009F3563">
        <w:rPr>
          <w:rFonts w:ascii="Arial" w:hAnsi="Arial" w:cs="Arial"/>
          <w:b/>
          <w:noProof/>
          <w:color w:val="000000" w:themeColor="text1"/>
        </w:rPr>
        <w:t xml:space="preserve"> – </w:t>
      </w:r>
      <w:r w:rsidR="0029083F" w:rsidRPr="009F3563">
        <w:rPr>
          <w:rFonts w:ascii="Arial" w:hAnsi="Arial" w:cs="Arial"/>
          <w:b/>
          <w:noProof/>
          <w:color w:val="000000" w:themeColor="text1"/>
        </w:rPr>
        <w:t>TCP Festival Booking System</w:t>
      </w:r>
      <w:bookmarkEnd w:id="6"/>
    </w:p>
    <w:p w14:paraId="60B24ACB" w14:textId="77777777" w:rsidR="00307090" w:rsidRPr="009F3563" w:rsidRDefault="00307090" w:rsidP="00307090">
      <w:pPr>
        <w:rPr>
          <w:rFonts w:ascii="Arial" w:hAnsi="Arial" w:cs="Arial"/>
          <w:noProof/>
          <w:color w:val="FF0000"/>
        </w:rPr>
      </w:pPr>
    </w:p>
    <w:p w14:paraId="2C077104" w14:textId="459F49FA" w:rsidR="00307090" w:rsidRPr="009F3563" w:rsidRDefault="00B67457" w:rsidP="00307090">
      <w:pPr>
        <w:pStyle w:val="Heading2"/>
        <w:rPr>
          <w:rFonts w:ascii="Arial" w:hAnsi="Arial" w:cs="Arial"/>
          <w:b/>
          <w:noProof/>
          <w:color w:val="000000" w:themeColor="text1"/>
        </w:rPr>
      </w:pPr>
      <w:bookmarkStart w:id="7" w:name="_Toc95739905"/>
      <w:r w:rsidRPr="009F3563">
        <w:rPr>
          <w:rFonts w:ascii="Arial" w:hAnsi="Arial" w:cs="Arial"/>
          <w:b/>
          <w:noProof/>
          <w:color w:val="000000" w:themeColor="text1"/>
        </w:rPr>
        <w:t>Commented Code</w:t>
      </w:r>
      <w:bookmarkEnd w:id="7"/>
    </w:p>
    <w:p w14:paraId="34876565" w14:textId="4D7451B3" w:rsidR="00307090" w:rsidRPr="009F3563" w:rsidRDefault="00307090" w:rsidP="00307090">
      <w:pPr>
        <w:rPr>
          <w:rFonts w:ascii="Arial" w:hAnsi="Arial" w:cs="Arial"/>
          <w:noProof/>
        </w:rPr>
      </w:pPr>
    </w:p>
    <w:p w14:paraId="7606F926" w14:textId="1E73FE6E" w:rsidR="00B67457" w:rsidRPr="009F3563" w:rsidRDefault="003769E6" w:rsidP="00B67457">
      <w:pPr>
        <w:rPr>
          <w:rFonts w:ascii="Arial" w:hAnsi="Arial" w:cs="Arial"/>
          <w:noProof/>
          <w:color w:val="FF0000"/>
        </w:rPr>
      </w:pPr>
      <w:r>
        <w:rPr>
          <w:rFonts w:ascii="Arial" w:hAnsi="Arial" w:cs="Arial"/>
          <w:noProof/>
          <w:color w:val="FF0000"/>
        </w:rPr>
        <w:t>//THIS IS TCP-SERVER</w:t>
      </w:r>
    </w:p>
    <w:p w14:paraId="03B8A59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tcp-server</w:t>
      </w:r>
    </w:p>
    <w:p w14:paraId="5DB6230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TCP Festival booking system</w:t>
      </w:r>
    </w:p>
    <w:p w14:paraId="2F6B40E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Takes input as a whole sentence then splits it.</w:t>
      </w:r>
    </w:p>
    <w:p w14:paraId="40A4B01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</w:t>
      </w:r>
    </w:p>
    <w:p w14:paraId="0904064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Output is produced on tcp-client</w:t>
      </w:r>
    </w:p>
    <w:p w14:paraId="7A7078F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isdigit() https://www.cplusplus.com/reference/cctype/isdigit/</w:t>
      </w:r>
    </w:p>
    <w:p w14:paraId="47DCE8D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stoi() https://www.cplusplus.com/reference/string/stoi/</w:t>
      </w:r>
    </w:p>
    <w:p w14:paraId="00DDE6A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push_back https://www.cplusplus.com/reference/vector/vector/push_back/</w:t>
      </w:r>
    </w:p>
    <w:p w14:paraId="5BE6B7B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3D22A48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750F759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include &lt;arpa/inet.h&gt;</w:t>
      </w:r>
    </w:p>
    <w:p w14:paraId="6D1ED67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53160DC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include &lt;netdb.h&gt;</w:t>
      </w:r>
    </w:p>
    <w:p w14:paraId="101AC1C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include &lt;netinet/in.h&gt;</w:t>
      </w:r>
    </w:p>
    <w:p w14:paraId="6D8934F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include &lt;unistd.h&gt;</w:t>
      </w:r>
    </w:p>
    <w:p w14:paraId="43C154E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include &lt;iostream&gt;</w:t>
      </w:r>
    </w:p>
    <w:p w14:paraId="6AE3CB4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include &lt;cstring&gt;</w:t>
      </w:r>
    </w:p>
    <w:p w14:paraId="3FFB6CE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include &lt;stdlib.h&gt;</w:t>
      </w:r>
    </w:p>
    <w:p w14:paraId="2B8E375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include &lt;cmath&gt;</w:t>
      </w:r>
    </w:p>
    <w:p w14:paraId="09ED880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include &lt;string&gt;</w:t>
      </w:r>
    </w:p>
    <w:p w14:paraId="7889423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include &lt;vector&gt;</w:t>
      </w:r>
    </w:p>
    <w:p w14:paraId="44BD727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32DC6A0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define MAX_MSG 100</w:t>
      </w:r>
    </w:p>
    <w:p w14:paraId="4CDCC75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C7A00"/>
          <w:sz w:val="20"/>
          <w:szCs w:val="20"/>
          <w:lang w:eastAsia="en-GB"/>
        </w:rPr>
        <w:t>#define LINE_ARRAY_SIZE (MAX_MSG+1)</w:t>
      </w:r>
    </w:p>
    <w:p w14:paraId="4CD7456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798EEF4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using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namespac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std;</w:t>
      </w:r>
    </w:p>
    <w:p w14:paraId="7B7EC66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498EDD4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bool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isnum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(string phrase)           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boolean isnum</w:t>
      </w:r>
    </w:p>
    <w:p w14:paraId="08CC922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{                                   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array is built from split up sentence(input)</w:t>
      </w:r>
    </w:p>
    <w:p w14:paraId="2B0F274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for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(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in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i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i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phrase.length();i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</w:t>
      </w:r>
    </w:p>
    <w:p w14:paraId="7F628B1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{                               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for loop to run for the length of the array</w:t>
      </w:r>
    </w:p>
    <w:p w14:paraId="027F937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(isdigit(phrase[i])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fals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)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check if the element is not a number</w:t>
      </w:r>
    </w:p>
    <w:p w14:paraId="7349952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return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fals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;           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if its not return false</w:t>
      </w:r>
    </w:p>
    <w:p w14:paraId="68EBA6E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}</w:t>
      </w:r>
    </w:p>
    <w:p w14:paraId="336DC8A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return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tru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;                    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if it is return true</w:t>
      </w:r>
    </w:p>
    <w:p w14:paraId="15B76A0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}</w:t>
      </w:r>
    </w:p>
    <w:p w14:paraId="386AC98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73C25B7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in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main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()</w:t>
      </w:r>
    </w:p>
    <w:p w14:paraId="023AF39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{</w:t>
      </w:r>
    </w:p>
    <w:p w14:paraId="2AA0A7B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in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listenSocket, connectSocket, i;</w:t>
      </w:r>
    </w:p>
    <w:p w14:paraId="704F4E4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unsigned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shor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in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listenPort;</w:t>
      </w:r>
    </w:p>
    <w:p w14:paraId="2D7BFEF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socklen_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lientAddressLength;</w:t>
      </w:r>
    </w:p>
    <w:p w14:paraId="08F15B0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struc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sockaddr_in clientAddress, serverAddress;</w:t>
      </w:r>
    </w:p>
    <w:p w14:paraId="2E3D8A0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char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line[LINE_ARRAY_SIZE];</w:t>
      </w:r>
    </w:p>
    <w:p w14:paraId="09E45B9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189AD38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lastRenderedPageBreak/>
        <w:t xml:space="preserve">  cou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Enter port number to listen on (between 1500 and 65000): 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06B0A3F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cin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gt;&g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listenPort;</w:t>
      </w:r>
    </w:p>
    <w:p w14:paraId="418E81E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131B93C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Create socket for listening for client connection</w:t>
      </w:r>
    </w:p>
    <w:p w14:paraId="2402017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requests.</w:t>
      </w:r>
    </w:p>
    <w:p w14:paraId="7BFF95A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listenSocke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socket(AF_INET, SOCK_STREAM,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;</w:t>
      </w:r>
    </w:p>
    <w:p w14:paraId="171C72C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listenSocke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 {</w:t>
      </w:r>
    </w:p>
    <w:p w14:paraId="396BC06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cerr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cannot create listen socket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75C17BF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exit(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;</w:t>
      </w:r>
    </w:p>
    <w:p w14:paraId="1ABDD4A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}</w:t>
      </w:r>
    </w:p>
    <w:p w14:paraId="7F93D25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</w:p>
    <w:p w14:paraId="64FA803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Bind listen socket to listen port. First set various</w:t>
      </w:r>
    </w:p>
    <w:p w14:paraId="7914D76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fields in the serverAddress structure, then call</w:t>
      </w:r>
    </w:p>
    <w:p w14:paraId="2F98711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bind().</w:t>
      </w:r>
    </w:p>
    <w:p w14:paraId="063693B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76CC79B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htonl() and htons() convert long integers and short</w:t>
      </w:r>
    </w:p>
    <w:p w14:paraId="1D67275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integers (respectively) from host byte order (on x86</w:t>
      </w:r>
    </w:p>
    <w:p w14:paraId="195D332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this is Least Significant Byte first) to network byte</w:t>
      </w:r>
    </w:p>
    <w:p w14:paraId="27807DB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order (Most Significant Byte first).</w:t>
      </w:r>
    </w:p>
    <w:p w14:paraId="0763BCC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serverAddress.sin_family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F_INET;</w:t>
      </w:r>
    </w:p>
    <w:p w14:paraId="184F172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serverAddress.sin_addr.s_addr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htonl(INADDR_ANY);</w:t>
      </w:r>
    </w:p>
    <w:p w14:paraId="2D39329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serverAddress.sin_por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htons(listenPort);</w:t>
      </w:r>
    </w:p>
    <w:p w14:paraId="06561CB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</w:p>
    <w:p w14:paraId="3097DD1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bind(listenSocket,</w:t>
      </w:r>
    </w:p>
    <w:p w14:paraId="4D08871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(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struc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sockaddr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)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amp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serverAddress,</w:t>
      </w:r>
    </w:p>
    <w:p w14:paraId="5B32E30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sizeo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(serverAddress))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 {</w:t>
      </w:r>
    </w:p>
    <w:p w14:paraId="4A3D734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cerr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cannot bind socket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327CCA9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exit(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;</w:t>
      </w:r>
    </w:p>
    <w:p w14:paraId="7875654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}</w:t>
      </w:r>
    </w:p>
    <w:p w14:paraId="4ABB9E9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1ABF4D6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Wait for connections from clients. This is a</w:t>
      </w:r>
    </w:p>
    <w:p w14:paraId="38089C9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non-blocking call; i.e., it registers this program with</w:t>
      </w:r>
    </w:p>
    <w:p w14:paraId="3D6C2D9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the system as expecting connections on this socket, and</w:t>
      </w:r>
    </w:p>
    <w:p w14:paraId="7A1DC06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then this thread of execution continues on.</w:t>
      </w:r>
    </w:p>
    <w:p w14:paraId="626C669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listen(listenSocket,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5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;</w:t>
      </w:r>
    </w:p>
    <w:p w14:paraId="73A7DFC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</w:p>
    <w:p w14:paraId="0A41C9D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whil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 {</w:t>
      </w:r>
    </w:p>
    <w:p w14:paraId="18E8F51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string phrase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3C0ECE0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string NaN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1F03444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string name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5B6022A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string Type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121F257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vector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g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QTY;</w:t>
      </w:r>
    </w:p>
    <w:p w14:paraId="4FEDC95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vector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string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g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det;</w:t>
      </w:r>
    </w:p>
    <w:p w14:paraId="7051A01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vector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string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g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savednames;</w:t>
      </w:r>
    </w:p>
    <w:p w14:paraId="06766C0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vector&lt;string&gt; types = {"saturday", "VIP", "sunday", "weekend"};</w:t>
      </w:r>
    </w:p>
    <w:p w14:paraId="081AA60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vector&lt;float&gt; aprice = {25.0, 50.0, 10.0, 30.0};</w:t>
      </w:r>
    </w:p>
    <w:p w14:paraId="015F31F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//vector&lt;float&gt; cprice = {20.0, 25.0, 7.5, 22.0};    </w:t>
      </w:r>
    </w:p>
    <w:p w14:paraId="3C0C435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e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.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3D7F66E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.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5B9C51A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total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.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16F4B54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in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number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44DA4CB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in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dults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05BCE01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in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hilds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39EEB31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</w:p>
    <w:p w14:paraId="155A660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bool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isanum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008000"/>
          <w:sz w:val="20"/>
          <w:szCs w:val="20"/>
          <w:lang w:eastAsia="en-GB"/>
        </w:rPr>
        <w:t>fals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48091C7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</w:p>
    <w:p w14:paraId="2096001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lastRenderedPageBreak/>
        <w:t xml:space="preserve">    cou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Waiting for TCP connection on port 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listenPor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 ...</w:t>
      </w:r>
      <w:r w:rsidRPr="003769E6">
        <w:rPr>
          <w:rFonts w:ascii="Courier New" w:eastAsia="Times New Roman" w:hAnsi="Courier New" w:cs="Courier New"/>
          <w:b/>
          <w:bCs/>
          <w:color w:val="BB6622"/>
          <w:sz w:val="20"/>
          <w:szCs w:val="20"/>
          <w:lang w:eastAsia="en-GB"/>
        </w:rPr>
        <w:t>\n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358E135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26882DF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Accept a connection with a client that is requesting</w:t>
      </w:r>
    </w:p>
    <w:p w14:paraId="5159571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one. The accept() call is a blocking call; i.e., this</w:t>
      </w:r>
    </w:p>
    <w:p w14:paraId="6B6FFEA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thread of execution stops until a connection comes</w:t>
      </w:r>
    </w:p>
    <w:p w14:paraId="428A187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in. connectSocket is a new socket that the system</w:t>
      </w:r>
    </w:p>
    <w:p w14:paraId="46D8D94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provides, separate from listenSocket. We *could*</w:t>
      </w:r>
    </w:p>
    <w:p w14:paraId="081563E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accept more connections on listenSocket, before</w:t>
      </w:r>
    </w:p>
    <w:p w14:paraId="37A62AD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connectSocket is closed, but this program doesn't do</w:t>
      </w:r>
    </w:p>
    <w:p w14:paraId="7CC78F5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that.</w:t>
      </w:r>
    </w:p>
    <w:p w14:paraId="0ED1FC4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clientAddressLength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sizeo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(clientAddress);</w:t>
      </w:r>
    </w:p>
    <w:p w14:paraId="28C71DC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connectSocke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cept(listenSocket,</w:t>
      </w:r>
    </w:p>
    <w:p w14:paraId="79CD74A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           (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struc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sockaddr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)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amp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clientAddress,</w:t>
      </w:r>
    </w:p>
    <w:p w14:paraId="5A00974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          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amp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clientAddressLength);</w:t>
      </w:r>
    </w:p>
    <w:p w14:paraId="63B7BD8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connectSocke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 {</w:t>
      </w:r>
    </w:p>
    <w:p w14:paraId="1AEEDC3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cerr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cannot accept connection 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5883846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exit(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;</w:t>
      </w:r>
    </w:p>
    <w:p w14:paraId="487B030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}</w:t>
      </w:r>
    </w:p>
    <w:p w14:paraId="3230632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</w:p>
    <w:p w14:paraId="0557FAA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Show the IP address of the client.</w:t>
      </w:r>
    </w:p>
    <w:p w14:paraId="1B37905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inet_ntoa() converts an IP address from binary form to the</w:t>
      </w:r>
    </w:p>
    <w:p w14:paraId="3DA931D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standard "numbers and dots" notation.</w:t>
      </w:r>
    </w:p>
    <w:p w14:paraId="1EEB10C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cou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  connected to 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inet_ntoa(clientAddress.sin_addr);</w:t>
      </w:r>
    </w:p>
    <w:p w14:paraId="3AF06BA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345FB89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Show the client's port number.</w:t>
      </w:r>
    </w:p>
    <w:p w14:paraId="5738820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ntohs() converts a short int from network byte order (which is</w:t>
      </w:r>
    </w:p>
    <w:p w14:paraId="2DE0D08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Most Significant Byte first) to host byte order (which on x86,</w:t>
      </w:r>
    </w:p>
    <w:p w14:paraId="24ABEB2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for example, is Least Significant Byte first).</w:t>
      </w:r>
    </w:p>
    <w:p w14:paraId="7268645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cou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: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ntohs(clientAddress.sin_port)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</w:t>
      </w:r>
      <w:r w:rsidRPr="003769E6">
        <w:rPr>
          <w:rFonts w:ascii="Courier New" w:eastAsia="Times New Roman" w:hAnsi="Courier New" w:cs="Courier New"/>
          <w:b/>
          <w:bCs/>
          <w:color w:val="BB6622"/>
          <w:sz w:val="20"/>
          <w:szCs w:val="20"/>
          <w:lang w:eastAsia="en-GB"/>
        </w:rPr>
        <w:t>\n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29DF755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7CA65D8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Read lines from socket, using recv(), storing them in the line</w:t>
      </w:r>
    </w:p>
    <w:p w14:paraId="155E0D3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array.  If no messages are currently available, recv() blocks</w:t>
      </w:r>
    </w:p>
    <w:p w14:paraId="542D811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until one arrives.</w:t>
      </w:r>
    </w:p>
    <w:p w14:paraId="70BE639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First set line to all zeroes, so we'll know where the end of</w:t>
      </w:r>
    </w:p>
    <w:p w14:paraId="52FE701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the string is.</w:t>
      </w:r>
    </w:p>
    <w:p w14:paraId="061F080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memset(line,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x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, LINE_ARRAY_SIZE);</w:t>
      </w:r>
    </w:p>
    <w:p w14:paraId="6F84076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371CD4D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whil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recv(connectSocket, line, MAX_MSG,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)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g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 {</w:t>
      </w:r>
    </w:p>
    <w:p w14:paraId="681EB8B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cou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  --  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lin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</w:t>
      </w:r>
      <w:r w:rsidRPr="003769E6">
        <w:rPr>
          <w:rFonts w:ascii="Courier New" w:eastAsia="Times New Roman" w:hAnsi="Courier New" w:cs="Courier New"/>
          <w:b/>
          <w:bCs/>
          <w:color w:val="BB6622"/>
          <w:sz w:val="20"/>
          <w:szCs w:val="20"/>
          <w:lang w:eastAsia="en-GB"/>
        </w:rPr>
        <w:t>\n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7DA01DB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029FDC6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Convert line to upper case.</w:t>
      </w:r>
    </w:p>
    <w:p w14:paraId="49D731C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Split sentence into phrases</w:t>
      </w:r>
    </w:p>
    <w:p w14:paraId="5F9EBC9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for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i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; line[i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!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'\0'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 i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</w:t>
      </w:r>
    </w:p>
    <w:p w14:paraId="67B627B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{</w:t>
      </w:r>
    </w:p>
    <w:p w14:paraId="521EE4D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(line[i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!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'.'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)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amp;&amp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line[i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!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' '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)) </w:t>
      </w:r>
    </w:p>
    <w:p w14:paraId="063EA10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{       </w:t>
      </w:r>
    </w:p>
    <w:p w14:paraId="2BB4E3A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    phrase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phrase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line[i];</w:t>
      </w:r>
    </w:p>
    <w:p w14:paraId="558E9AD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}</w:t>
      </w:r>
    </w:p>
    <w:p w14:paraId="5AD813A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(line[i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' '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||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line[i]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'.'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)</w:t>
      </w:r>
    </w:p>
    <w:p w14:paraId="2E7617A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{</w:t>
      </w:r>
    </w:p>
    <w:p w14:paraId="0376276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isanum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isnum(phrase);</w:t>
      </w:r>
    </w:p>
    <w:p w14:paraId="66D35E8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isanum)</w:t>
      </w:r>
    </w:p>
    <w:p w14:paraId="55DF653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{</w:t>
      </w:r>
    </w:p>
    <w:p w14:paraId="763BFEC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    number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stoi(phrase);</w:t>
      </w:r>
    </w:p>
    <w:p w14:paraId="76AABAF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    QTY.push_back(number);</w:t>
      </w:r>
    </w:p>
    <w:p w14:paraId="0ED2798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}</w:t>
      </w:r>
    </w:p>
    <w:p w14:paraId="3B8C2E7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lastRenderedPageBreak/>
        <w:t xml:space="preserve">        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els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</w:p>
    <w:p w14:paraId="0BE06F7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{ </w:t>
      </w:r>
    </w:p>
    <w:p w14:paraId="3C20097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    NaN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phrase;</w:t>
      </w:r>
    </w:p>
    <w:p w14:paraId="3417AB5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    det.push_back(NaN);</w:t>
      </w:r>
    </w:p>
    <w:p w14:paraId="0B1405C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}</w:t>
      </w:r>
    </w:p>
    <w:p w14:paraId="1A2ED52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  phrase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11B4DB1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}</w:t>
      </w:r>
    </w:p>
    <w:p w14:paraId="6244EC1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}</w:t>
      </w:r>
    </w:p>
    <w:p w14:paraId="09225B8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061DA80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*for(int i=0; i&lt;4; i++)</w:t>
      </w:r>
    </w:p>
    <w:p w14:paraId="3AC3DC8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{</w:t>
      </w:r>
    </w:p>
    <w:p w14:paraId="06F0D60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    if (det[1] == types[i])</w:t>
      </w:r>
    </w:p>
    <w:p w14:paraId="60509FD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    {</w:t>
      </w:r>
    </w:p>
    <w:p w14:paraId="1010E34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        float aprice = aprice[i];                    //related price variables </w:t>
      </w:r>
    </w:p>
    <w:p w14:paraId="72EB20E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        float cprice = cprice[i];</w:t>
      </w:r>
    </w:p>
    <w:p w14:paraId="41596A0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</w:t>
      </w:r>
    </w:p>
    <w:p w14:paraId="1E444B0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        float acost = QTY[0] * aprice;          //create cost based on QTY and type</w:t>
      </w:r>
    </w:p>
    <w:p w14:paraId="3D0035B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        float ccost = QTY[1] * cprice;</w:t>
      </w:r>
    </w:p>
    <w:p w14:paraId="4C1ABC2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    }</w:t>
      </w:r>
    </w:p>
    <w:p w14:paraId="38B1D16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    else</w:t>
      </w:r>
    </w:p>
    <w:p w14:paraId="18BA579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    {</w:t>
      </w:r>
    </w:p>
    <w:p w14:paraId="3FBE540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        cout &lt;&lt; "Wrong type." &lt;&lt; endl;</w:t>
      </w:r>
    </w:p>
    <w:p w14:paraId="03A98DA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    }</w:t>
      </w:r>
    </w:p>
    <w:p w14:paraId="1AABC04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 xml:space="preserve">        }*/</w:t>
      </w:r>
    </w:p>
    <w:p w14:paraId="49FBDBE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5E30EA2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det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saturday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)   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check what type ticket user is booking</w:t>
      </w:r>
    </w:p>
    <w:p w14:paraId="159429A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{</w:t>
      </w:r>
    </w:p>
    <w:p w14:paraId="700E775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5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;        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related price variables as in brief</w:t>
      </w:r>
    </w:p>
    <w:p w14:paraId="7605C4C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565B2E0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;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create cost based on QTY and type</w:t>
      </w:r>
    </w:p>
    <w:p w14:paraId="0302C39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;</w:t>
      </w:r>
    </w:p>
    <w:p w14:paraId="1C16AFB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e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ccost;</w:t>
      </w:r>
    </w:p>
    <w:p w14:paraId="2D60690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}</w:t>
      </w:r>
    </w:p>
    <w:p w14:paraId="66AA4F6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els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det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vip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</w:t>
      </w:r>
    </w:p>
    <w:p w14:paraId="2EB58AD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{</w:t>
      </w:r>
    </w:p>
    <w:p w14:paraId="059C6B8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5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5CD67CA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5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2B77EAC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;</w:t>
      </w:r>
    </w:p>
    <w:p w14:paraId="3275C5C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;</w:t>
      </w:r>
    </w:p>
    <w:p w14:paraId="6B31511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e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ccost;</w:t>
      </w:r>
    </w:p>
    <w:p w14:paraId="5DFFB09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}</w:t>
      </w:r>
    </w:p>
    <w:p w14:paraId="3527AD7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els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det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sunday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</w:t>
      </w:r>
    </w:p>
    <w:p w14:paraId="4E37533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{</w:t>
      </w:r>
    </w:p>
    <w:p w14:paraId="3B7FAD9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2C340A9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7.5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638749A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;</w:t>
      </w:r>
    </w:p>
    <w:p w14:paraId="58215CB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;</w:t>
      </w:r>
    </w:p>
    <w:p w14:paraId="12EFAD0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e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ccost;</w:t>
      </w:r>
    </w:p>
    <w:p w14:paraId="0FCDD4B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}</w:t>
      </w:r>
    </w:p>
    <w:p w14:paraId="66671F6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els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det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weekend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</w:t>
      </w:r>
    </w:p>
    <w:p w14:paraId="1D2D0DA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{</w:t>
      </w:r>
    </w:p>
    <w:p w14:paraId="6471D24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3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7D9DBFD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lastRenderedPageBreak/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2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27D6971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;</w:t>
      </w:r>
    </w:p>
    <w:p w14:paraId="6E6E44E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;</w:t>
      </w:r>
    </w:p>
    <w:p w14:paraId="1756816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e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ccost;</w:t>
      </w:r>
    </w:p>
    <w:p w14:paraId="6CAF0F7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}</w:t>
      </w:r>
    </w:p>
    <w:p w14:paraId="12F1AAF7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</w:p>
    <w:p w14:paraId="5C38921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same principle is here but with activities</w:t>
      </w:r>
    </w:p>
    <w:p w14:paraId="01490CF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det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baking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</w:t>
      </w:r>
    </w:p>
    <w:p w14:paraId="6A842C2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{</w:t>
      </w:r>
    </w:p>
    <w:p w14:paraId="6BA004F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8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74EAEFEF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5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7403A83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;</w:t>
      </w:r>
    </w:p>
    <w:p w14:paraId="4B596B0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3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;</w:t>
      </w:r>
    </w:p>
    <w:p w14:paraId="406C8B3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a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ccost;</w:t>
      </w:r>
    </w:p>
    <w:p w14:paraId="1F24BCD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}</w:t>
      </w:r>
    </w:p>
    <w:p w14:paraId="5F6DE02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els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det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dancing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</w:t>
      </w:r>
    </w:p>
    <w:p w14:paraId="153DBDD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{</w:t>
      </w:r>
    </w:p>
    <w:p w14:paraId="7CA7DFD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5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4F43A1B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70A086B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;</w:t>
      </w:r>
    </w:p>
    <w:p w14:paraId="595DA12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3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;</w:t>
      </w:r>
    </w:p>
    <w:p w14:paraId="77FD354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a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ccost;</w:t>
      </w:r>
    </w:p>
    <w:p w14:paraId="47F0ECC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}</w:t>
      </w:r>
    </w:p>
    <w:p w14:paraId="00B7A8E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els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det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craft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</w:t>
      </w:r>
    </w:p>
    <w:p w14:paraId="20D7FC1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{</w:t>
      </w:r>
    </w:p>
    <w:p w14:paraId="18EDD09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76685A4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7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1C5D46E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;</w:t>
      </w:r>
    </w:p>
    <w:p w14:paraId="4176D99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3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;</w:t>
      </w:r>
    </w:p>
    <w:p w14:paraId="0785B05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a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ccost;</w:t>
      </w:r>
    </w:p>
    <w:p w14:paraId="2ECA246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}</w:t>
      </w:r>
    </w:p>
    <w:p w14:paraId="1BE3BC3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else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det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disco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)</w:t>
      </w:r>
    </w:p>
    <w:p w14:paraId="0AB77AC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{</w:t>
      </w:r>
    </w:p>
    <w:p w14:paraId="3BEE932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5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4A908EC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26C2E81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2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price;</w:t>
      </w:r>
    </w:p>
    <w:p w14:paraId="1E4EE59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</w:t>
      </w:r>
      <w:r w:rsidRPr="003769E6">
        <w:rPr>
          <w:rFonts w:ascii="Courier New" w:eastAsia="Times New Roman" w:hAnsi="Courier New" w:cs="Courier New"/>
          <w:color w:val="B00040"/>
          <w:sz w:val="20"/>
          <w:szCs w:val="20"/>
          <w:lang w:eastAsia="en-GB"/>
        </w:rPr>
        <w:t>float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QTY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3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*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cprice;</w:t>
      </w:r>
    </w:p>
    <w:p w14:paraId="53C9C76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a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cost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ccost;</w:t>
      </w:r>
    </w:p>
    <w:p w14:paraId="7EF3076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}</w:t>
      </w:r>
    </w:p>
    <w:p w14:paraId="4C6F6CC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else if (det[2] == "N/A")</w:t>
      </w:r>
    </w:p>
    <w:p w14:paraId="69AD0C6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{</w:t>
      </w:r>
    </w:p>
    <w:p w14:paraId="2EC1736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 a_cost = 0.0;</w:t>
      </w:r>
    </w:p>
    <w:p w14:paraId="4E761CA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}</w:t>
      </w:r>
    </w:p>
    <w:p w14:paraId="2435F66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453AAF0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savednames.push_back(det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]);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saves last user into det</w:t>
      </w:r>
    </w:p>
    <w:p w14:paraId="775A533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total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e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a_cost;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get total cost</w:t>
      </w:r>
    </w:p>
    <w:p w14:paraId="5F369E52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</w:p>
    <w:p w14:paraId="4D64A50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for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(i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i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savednames.size()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-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i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){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iterate over users to check if there is a booking</w:t>
      </w:r>
    </w:p>
    <w:p w14:paraId="291CC7D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502ADD4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det[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]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savednames[i]){</w:t>
      </w:r>
    </w:p>
    <w:p w14:paraId="17775DF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  total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0.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;        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set total to be 0 to prevent making any more bookings</w:t>
      </w:r>
    </w:p>
    <w:p w14:paraId="595C5B3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    }</w:t>
      </w:r>
    </w:p>
    <w:p w14:paraId="472342D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};</w:t>
      </w:r>
    </w:p>
    <w:p w14:paraId="2EC7018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2391607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lastRenderedPageBreak/>
        <w:t xml:space="preserve">        det.clear();            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clear vectors in order to prepare for next user</w:t>
      </w:r>
    </w:p>
    <w:p w14:paraId="1B2EB4B0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QTY.clear();</w:t>
      </w:r>
    </w:p>
    <w:p w14:paraId="69D6764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</w:p>
    <w:p w14:paraId="6384D11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a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.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;           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clear prices for the next user</w:t>
      </w:r>
    </w:p>
    <w:p w14:paraId="79575CBD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e_cost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.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278DADA1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</w:p>
    <w:p w14:paraId="014AD3C8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</w:t>
      </w:r>
    </w:p>
    <w:p w14:paraId="2EAB4E6A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sprintf(line,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 The cost of the  booking is: %.2f £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, total);</w:t>
      </w:r>
    </w:p>
    <w:p w14:paraId="7CEBF92B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03C2E8F6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</w:t>
      </w:r>
      <w:r w:rsidRPr="003769E6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GB"/>
        </w:rPr>
        <w:t>if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send(connectSocket, line, strlen(line)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+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1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,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)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)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send info to client</w:t>
      </w:r>
    </w:p>
    <w:p w14:paraId="676FEAA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  cerr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&lt;&lt;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BA2121"/>
          <w:sz w:val="20"/>
          <w:szCs w:val="20"/>
          <w:lang w:eastAsia="en-GB"/>
        </w:rPr>
        <w:t>"Error: cannot send modified data"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4B8AC95C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265BB87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memset(line,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x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, LINE_ARRAY_SIZE);                     </w:t>
      </w:r>
      <w:r w:rsidRPr="003769E6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GB"/>
        </w:rPr>
        <w:t>// set line to all zeros</w:t>
      </w:r>
    </w:p>
    <w:p w14:paraId="27BFC814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</w:p>
    <w:p w14:paraId="036B78DE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  total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=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</w:t>
      </w:r>
      <w:r w:rsidRPr="003769E6">
        <w:rPr>
          <w:rFonts w:ascii="Courier New" w:eastAsia="Times New Roman" w:hAnsi="Courier New" w:cs="Courier New"/>
          <w:color w:val="666666"/>
          <w:sz w:val="20"/>
          <w:szCs w:val="20"/>
          <w:lang w:eastAsia="en-GB"/>
        </w:rPr>
        <w:t>0.0</w:t>
      </w: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;</w:t>
      </w:r>
    </w:p>
    <w:p w14:paraId="4D0888B5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  }</w:t>
      </w:r>
    </w:p>
    <w:p w14:paraId="5B715A19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}</w:t>
      </w:r>
    </w:p>
    <w:p w14:paraId="269A62D3" w14:textId="77777777" w:rsidR="003769E6" w:rsidRPr="003769E6" w:rsidRDefault="003769E6" w:rsidP="003769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3769E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}</w:t>
      </w:r>
    </w:p>
    <w:p w14:paraId="419F025B" w14:textId="77777777" w:rsidR="005760DF" w:rsidRDefault="005760DF" w:rsidP="00307090">
      <w:pPr>
        <w:pStyle w:val="Heading2"/>
        <w:rPr>
          <w:rFonts w:ascii="Arial" w:hAnsi="Arial" w:cs="Arial"/>
          <w:b/>
          <w:noProof/>
          <w:color w:val="000000" w:themeColor="text1"/>
        </w:rPr>
      </w:pPr>
      <w:bookmarkStart w:id="8" w:name="_Toc95739906"/>
    </w:p>
    <w:p w14:paraId="5763FA32" w14:textId="4AD3A3DD" w:rsidR="003769E6" w:rsidRPr="005760DF" w:rsidRDefault="005760DF" w:rsidP="005760DF">
      <w:pPr>
        <w:rPr>
          <w:rFonts w:ascii="Arial" w:hAnsi="Arial" w:cs="Arial"/>
          <w:b/>
          <w:noProof/>
          <w:color w:val="FF0000"/>
        </w:rPr>
      </w:pPr>
      <w:r w:rsidRPr="005760DF">
        <w:rPr>
          <w:rFonts w:ascii="Arial" w:hAnsi="Arial" w:cs="Arial"/>
          <w:b/>
          <w:noProof/>
          <w:color w:val="FF0000"/>
        </w:rPr>
        <w:t>//</w:t>
      </w:r>
      <w:r w:rsidR="003769E6" w:rsidRPr="005760DF">
        <w:rPr>
          <w:color w:val="FF0000"/>
        </w:rPr>
        <w:t>This is TCP-CLIENT</w:t>
      </w:r>
    </w:p>
    <w:p w14:paraId="34F58EB9" w14:textId="4B712F6A" w:rsidR="003769E6" w:rsidRDefault="003769E6" w:rsidP="003769E6"/>
    <w:p w14:paraId="1DF21BF8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BC7A00"/>
        </w:rPr>
        <w:t>#include &lt;netdb.h&gt;</w:t>
      </w:r>
    </w:p>
    <w:p w14:paraId="6C27B03D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BC7A00"/>
        </w:rPr>
        <w:t>#include &lt;netinet/in.h&gt;</w:t>
      </w:r>
    </w:p>
    <w:p w14:paraId="49A10860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BC7A00"/>
        </w:rPr>
        <w:t>#include &lt;unistd.h&gt;</w:t>
      </w:r>
    </w:p>
    <w:p w14:paraId="41CB1A39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BC7A00"/>
        </w:rPr>
        <w:t>#include &lt;iostream&gt;</w:t>
      </w:r>
    </w:p>
    <w:p w14:paraId="27B9E442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BC7A00"/>
        </w:rPr>
        <w:t>#include &lt;cstring&gt;</w:t>
      </w:r>
    </w:p>
    <w:p w14:paraId="217692DE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BC7A00"/>
        </w:rPr>
        <w:t>#include &lt;stdlib.h&gt;</w:t>
      </w:r>
    </w:p>
    <w:p w14:paraId="5CED0EC9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0D5D2172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BC7A00"/>
        </w:rPr>
        <w:t>#define MAX_LINE 100</w:t>
      </w:r>
    </w:p>
    <w:p w14:paraId="48D8BF85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BC7A00"/>
        </w:rPr>
        <w:t>#define LINE_ARRAY_SIZE (MAX_LINE+1)</w:t>
      </w:r>
    </w:p>
    <w:p w14:paraId="3E38387E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0DDC1830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b/>
          <w:bCs/>
          <w:color w:val="008000"/>
        </w:rPr>
        <w:t>using</w:t>
      </w:r>
      <w:r>
        <w:rPr>
          <w:color w:val="333333"/>
        </w:rPr>
        <w:t xml:space="preserve"> </w:t>
      </w:r>
      <w:r>
        <w:rPr>
          <w:b/>
          <w:bCs/>
          <w:color w:val="008000"/>
        </w:rPr>
        <w:t>namespace</w:t>
      </w:r>
      <w:r>
        <w:rPr>
          <w:color w:val="333333"/>
        </w:rPr>
        <w:t xml:space="preserve"> std;</w:t>
      </w:r>
    </w:p>
    <w:p w14:paraId="4F9897D1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2C05177A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B00040"/>
        </w:rPr>
        <w:t>int</w:t>
      </w:r>
      <w:r>
        <w:rPr>
          <w:color w:val="333333"/>
        </w:rPr>
        <w:t xml:space="preserve"> </w:t>
      </w:r>
      <w:r>
        <w:rPr>
          <w:color w:val="0000FF"/>
        </w:rPr>
        <w:t>main</w:t>
      </w:r>
      <w:r>
        <w:rPr>
          <w:color w:val="333333"/>
        </w:rPr>
        <w:t>()</w:t>
      </w:r>
    </w:p>
    <w:p w14:paraId="5A626209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>{</w:t>
      </w:r>
    </w:p>
    <w:p w14:paraId="0B57CE63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color w:val="B00040"/>
        </w:rPr>
        <w:t>int</w:t>
      </w:r>
      <w:r>
        <w:rPr>
          <w:color w:val="333333"/>
        </w:rPr>
        <w:t xml:space="preserve"> socketDescriptor;</w:t>
      </w:r>
    </w:p>
    <w:p w14:paraId="42955AA5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color w:val="B00040"/>
        </w:rPr>
        <w:t>unsigned</w:t>
      </w:r>
      <w:r>
        <w:rPr>
          <w:color w:val="333333"/>
        </w:rPr>
        <w:t xml:space="preserve"> </w:t>
      </w:r>
      <w:r>
        <w:rPr>
          <w:color w:val="B00040"/>
        </w:rPr>
        <w:t>short</w:t>
      </w:r>
      <w:r>
        <w:rPr>
          <w:color w:val="333333"/>
        </w:rPr>
        <w:t xml:space="preserve"> </w:t>
      </w:r>
      <w:r>
        <w:rPr>
          <w:color w:val="B00040"/>
        </w:rPr>
        <w:t>int</w:t>
      </w:r>
      <w:r>
        <w:rPr>
          <w:color w:val="333333"/>
        </w:rPr>
        <w:t xml:space="preserve"> serverPort;</w:t>
      </w:r>
    </w:p>
    <w:p w14:paraId="76C34BFF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struct</w:t>
      </w:r>
      <w:r>
        <w:rPr>
          <w:color w:val="333333"/>
        </w:rPr>
        <w:t xml:space="preserve"> sockaddr_in serverAddress;</w:t>
      </w:r>
    </w:p>
    <w:p w14:paraId="3D477098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struct</w:t>
      </w:r>
      <w:r>
        <w:rPr>
          <w:color w:val="333333"/>
        </w:rPr>
        <w:t xml:space="preserve"> hostent </w:t>
      </w:r>
      <w:r>
        <w:rPr>
          <w:color w:val="666666"/>
        </w:rPr>
        <w:t>*</w:t>
      </w:r>
      <w:r>
        <w:rPr>
          <w:color w:val="333333"/>
        </w:rPr>
        <w:t>hostInfo;</w:t>
      </w:r>
    </w:p>
    <w:p w14:paraId="78B753E7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color w:val="B00040"/>
        </w:rPr>
        <w:t>char</w:t>
      </w:r>
      <w:r>
        <w:rPr>
          <w:color w:val="333333"/>
        </w:rPr>
        <w:t xml:space="preserve"> buf[LINE_ARRAY_SIZE], c;</w:t>
      </w:r>
    </w:p>
    <w:p w14:paraId="2C1AB935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183FFC80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Enter server host name or IP address: "</w:t>
      </w:r>
      <w:r>
        <w:rPr>
          <w:color w:val="333333"/>
        </w:rPr>
        <w:t>;</w:t>
      </w:r>
    </w:p>
    <w:p w14:paraId="69C67099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in.get(buf, MAX_LINE, </w:t>
      </w:r>
      <w:r>
        <w:rPr>
          <w:color w:val="BA2121"/>
        </w:rPr>
        <w:t>'\n'</w:t>
      </w:r>
      <w:r>
        <w:rPr>
          <w:color w:val="333333"/>
        </w:rPr>
        <w:t>);</w:t>
      </w:r>
    </w:p>
    <w:p w14:paraId="7CDA7CF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64F8F25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gethostbyname() takes a host name or ip address in "numbers and</w:t>
      </w:r>
    </w:p>
    <w:p w14:paraId="3D75A895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dots" notation, and returns a pointer to a hostent structure,</w:t>
      </w:r>
    </w:p>
    <w:p w14:paraId="65D11FB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which we'll need later.  It's not important for us what this</w:t>
      </w:r>
    </w:p>
    <w:p w14:paraId="22BA832D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structure is actually composed of.</w:t>
      </w:r>
    </w:p>
    <w:p w14:paraId="68472B10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hostInfo </w:t>
      </w:r>
      <w:r>
        <w:rPr>
          <w:color w:val="666666"/>
        </w:rPr>
        <w:t>=</w:t>
      </w:r>
      <w:r>
        <w:rPr>
          <w:color w:val="333333"/>
        </w:rPr>
        <w:t xml:space="preserve"> gethostbyname(buf);</w:t>
      </w:r>
    </w:p>
    <w:p w14:paraId="0D4BFD3A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if</w:t>
      </w:r>
      <w:r>
        <w:rPr>
          <w:color w:val="333333"/>
        </w:rPr>
        <w:t xml:space="preserve"> (hostInfo </w:t>
      </w:r>
      <w:r>
        <w:rPr>
          <w:color w:val="666666"/>
        </w:rPr>
        <w:t>==</w:t>
      </w:r>
      <w:r>
        <w:rPr>
          <w:color w:val="333333"/>
        </w:rPr>
        <w:t xml:space="preserve"> </w:t>
      </w:r>
      <w:r>
        <w:rPr>
          <w:color w:val="008000"/>
        </w:rPr>
        <w:t>NULL</w:t>
      </w:r>
      <w:r>
        <w:rPr>
          <w:color w:val="333333"/>
        </w:rPr>
        <w:t>) {</w:t>
      </w:r>
    </w:p>
    <w:p w14:paraId="373E4993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problem interpreting host: "</w:t>
      </w:r>
      <w:r>
        <w:rPr>
          <w:color w:val="333333"/>
        </w:rPr>
        <w:t xml:space="preserve"> </w:t>
      </w:r>
      <w:r>
        <w:rPr>
          <w:color w:val="666666"/>
        </w:rPr>
        <w:t>&lt;&lt;</w:t>
      </w:r>
      <w:r>
        <w:rPr>
          <w:color w:val="333333"/>
        </w:rPr>
        <w:t xml:space="preserve"> buf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</w:t>
      </w:r>
      <w:r>
        <w:rPr>
          <w:b/>
          <w:bCs/>
          <w:color w:val="BB6622"/>
        </w:rPr>
        <w:t>\n</w:t>
      </w:r>
      <w:r>
        <w:rPr>
          <w:color w:val="BA2121"/>
        </w:rPr>
        <w:t>"</w:t>
      </w:r>
      <w:r>
        <w:rPr>
          <w:color w:val="333333"/>
        </w:rPr>
        <w:t>;</w:t>
      </w:r>
    </w:p>
    <w:p w14:paraId="6B996C62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lastRenderedPageBreak/>
        <w:t xml:space="preserve">    exit(</w:t>
      </w:r>
      <w:r>
        <w:rPr>
          <w:color w:val="666666"/>
        </w:rPr>
        <w:t>1</w:t>
      </w:r>
      <w:r>
        <w:rPr>
          <w:color w:val="333333"/>
        </w:rPr>
        <w:t>);</w:t>
      </w:r>
    </w:p>
    <w:p w14:paraId="77DFDF9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}</w:t>
      </w:r>
    </w:p>
    <w:p w14:paraId="6291849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03985B84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Enter server port number: "</w:t>
      </w:r>
      <w:r>
        <w:rPr>
          <w:color w:val="333333"/>
        </w:rPr>
        <w:t>;</w:t>
      </w:r>
    </w:p>
    <w:p w14:paraId="06FB9572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in </w:t>
      </w:r>
      <w:r>
        <w:rPr>
          <w:color w:val="666666"/>
        </w:rPr>
        <w:t>&gt;&gt;</w:t>
      </w:r>
      <w:r>
        <w:rPr>
          <w:color w:val="333333"/>
        </w:rPr>
        <w:t xml:space="preserve"> serverPort;</w:t>
      </w:r>
    </w:p>
    <w:p w14:paraId="7CA0FC9E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in.get(c); </w:t>
      </w:r>
      <w:r>
        <w:rPr>
          <w:i/>
          <w:iCs/>
          <w:color w:val="408080"/>
        </w:rPr>
        <w:t>// dispose of the newline</w:t>
      </w:r>
    </w:p>
    <w:p w14:paraId="4708412B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22B8ED8F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Create a socket.  "AF_INET" means it will use the IPv4 protocol.</w:t>
      </w:r>
    </w:p>
    <w:p w14:paraId="2B7E3FBF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"SOCK_STREAM" means it will be a reliable connection (i.e., TCP;</w:t>
      </w:r>
    </w:p>
    <w:p w14:paraId="25605017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for UDP use SOCK_DGRAM), and I'm not sure what the 0 for the last</w:t>
      </w:r>
    </w:p>
    <w:p w14:paraId="7AED43B1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parameter means, but it seems to work.</w:t>
      </w:r>
    </w:p>
    <w:p w14:paraId="7B4AC61F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socketDescriptor </w:t>
      </w:r>
      <w:r>
        <w:rPr>
          <w:color w:val="666666"/>
        </w:rPr>
        <w:t>=</w:t>
      </w:r>
      <w:r>
        <w:rPr>
          <w:color w:val="333333"/>
        </w:rPr>
        <w:t xml:space="preserve"> socket(AF_INET, SOCK_STREAM, </w:t>
      </w:r>
      <w:r>
        <w:rPr>
          <w:color w:val="666666"/>
        </w:rPr>
        <w:t>0</w:t>
      </w:r>
      <w:r>
        <w:rPr>
          <w:color w:val="333333"/>
        </w:rPr>
        <w:t>);</w:t>
      </w:r>
    </w:p>
    <w:p w14:paraId="7E9F97F5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if</w:t>
      </w:r>
      <w:r>
        <w:rPr>
          <w:color w:val="333333"/>
        </w:rPr>
        <w:t xml:space="preserve"> (socketDescriptor </w:t>
      </w:r>
      <w:r>
        <w:rPr>
          <w:color w:val="666666"/>
        </w:rPr>
        <w:t>&lt;</w:t>
      </w:r>
      <w:r>
        <w:rPr>
          <w:color w:val="333333"/>
        </w:rPr>
        <w:t xml:space="preserve"> </w:t>
      </w:r>
      <w:r>
        <w:rPr>
          <w:color w:val="666666"/>
        </w:rPr>
        <w:t>0</w:t>
      </w:r>
      <w:r>
        <w:rPr>
          <w:color w:val="333333"/>
        </w:rPr>
        <w:t>) {</w:t>
      </w:r>
    </w:p>
    <w:p w14:paraId="4B958638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cerr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cannot create socket</w:t>
      </w:r>
      <w:r>
        <w:rPr>
          <w:b/>
          <w:bCs/>
          <w:color w:val="BB6622"/>
        </w:rPr>
        <w:t>\n</w:t>
      </w:r>
      <w:r>
        <w:rPr>
          <w:color w:val="BA2121"/>
        </w:rPr>
        <w:t>"</w:t>
      </w:r>
      <w:r>
        <w:rPr>
          <w:color w:val="333333"/>
        </w:rPr>
        <w:t>;</w:t>
      </w:r>
    </w:p>
    <w:p w14:paraId="424AE1B1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exit(</w:t>
      </w:r>
      <w:r>
        <w:rPr>
          <w:color w:val="666666"/>
        </w:rPr>
        <w:t>1</w:t>
      </w:r>
      <w:r>
        <w:rPr>
          <w:color w:val="333333"/>
        </w:rPr>
        <w:t>);</w:t>
      </w:r>
    </w:p>
    <w:p w14:paraId="4DC12ADA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}</w:t>
      </w:r>
    </w:p>
    <w:p w14:paraId="0695C81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3B29B422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Connect to server.  First we have to set some fields in the</w:t>
      </w:r>
    </w:p>
    <w:p w14:paraId="49F04269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serverAddress structure.  The system will assign me an arbitrary</w:t>
      </w:r>
    </w:p>
    <w:p w14:paraId="2130899E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local port that is not in use.</w:t>
      </w:r>
    </w:p>
    <w:p w14:paraId="5E1C333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serverAddress.sin_family </w:t>
      </w:r>
      <w:r>
        <w:rPr>
          <w:color w:val="666666"/>
        </w:rPr>
        <w:t>=</w:t>
      </w:r>
      <w:r>
        <w:rPr>
          <w:color w:val="333333"/>
        </w:rPr>
        <w:t xml:space="preserve"> hostInfo</w:t>
      </w:r>
      <w:r>
        <w:rPr>
          <w:color w:val="666666"/>
        </w:rPr>
        <w:t>-&gt;</w:t>
      </w:r>
      <w:r>
        <w:rPr>
          <w:color w:val="333333"/>
        </w:rPr>
        <w:t>h_addrtype;</w:t>
      </w:r>
    </w:p>
    <w:p w14:paraId="7AE57D0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memcpy((</w:t>
      </w:r>
      <w:r>
        <w:rPr>
          <w:color w:val="B00040"/>
        </w:rPr>
        <w:t>char</w:t>
      </w:r>
      <w:r>
        <w:rPr>
          <w:color w:val="333333"/>
        </w:rPr>
        <w:t xml:space="preserve"> </w:t>
      </w:r>
      <w:r>
        <w:rPr>
          <w:color w:val="666666"/>
        </w:rPr>
        <w:t>*</w:t>
      </w:r>
      <w:r>
        <w:rPr>
          <w:color w:val="333333"/>
        </w:rPr>
        <w:t xml:space="preserve">) </w:t>
      </w:r>
      <w:r>
        <w:rPr>
          <w:color w:val="666666"/>
        </w:rPr>
        <w:t>&amp;</w:t>
      </w:r>
      <w:r>
        <w:rPr>
          <w:color w:val="333333"/>
        </w:rPr>
        <w:t>serverAddress.sin_addr.s_addr,</w:t>
      </w:r>
    </w:p>
    <w:p w14:paraId="50FA4A49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hostInfo</w:t>
      </w:r>
      <w:r>
        <w:rPr>
          <w:color w:val="666666"/>
        </w:rPr>
        <w:t>-&gt;</w:t>
      </w:r>
      <w:r>
        <w:rPr>
          <w:color w:val="333333"/>
        </w:rPr>
        <w:t>h_addr_list[</w:t>
      </w:r>
      <w:r>
        <w:rPr>
          <w:color w:val="666666"/>
        </w:rPr>
        <w:t>0</w:t>
      </w:r>
      <w:r>
        <w:rPr>
          <w:color w:val="333333"/>
        </w:rPr>
        <w:t>], hostInfo</w:t>
      </w:r>
      <w:r>
        <w:rPr>
          <w:color w:val="666666"/>
        </w:rPr>
        <w:t>-&gt;</w:t>
      </w:r>
      <w:r>
        <w:rPr>
          <w:color w:val="333333"/>
        </w:rPr>
        <w:t>h_length);</w:t>
      </w:r>
    </w:p>
    <w:p w14:paraId="2D00BD25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serverAddress.sin_port </w:t>
      </w:r>
      <w:r>
        <w:rPr>
          <w:color w:val="666666"/>
        </w:rPr>
        <w:t>=</w:t>
      </w:r>
      <w:r>
        <w:rPr>
          <w:color w:val="333333"/>
        </w:rPr>
        <w:t xml:space="preserve"> htons(serverPort);</w:t>
      </w:r>
    </w:p>
    <w:p w14:paraId="1064FA21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ab/>
      </w:r>
      <w:r>
        <w:rPr>
          <w:color w:val="333333"/>
        </w:rPr>
        <w:tab/>
      </w:r>
      <w:r>
        <w:rPr>
          <w:color w:val="333333"/>
        </w:rPr>
        <w:tab/>
      </w:r>
      <w:r>
        <w:rPr>
          <w:color w:val="333333"/>
        </w:rPr>
        <w:tab/>
      </w:r>
    </w:p>
    <w:p w14:paraId="0CDC749F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if</w:t>
      </w:r>
      <w:r>
        <w:rPr>
          <w:color w:val="333333"/>
        </w:rPr>
        <w:t xml:space="preserve"> (connect(socketDescriptor,</w:t>
      </w:r>
    </w:p>
    <w:p w14:paraId="0072A6D2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    (</w:t>
      </w:r>
      <w:r>
        <w:rPr>
          <w:b/>
          <w:bCs/>
          <w:color w:val="008000"/>
        </w:rPr>
        <w:t>struct</w:t>
      </w:r>
      <w:r>
        <w:rPr>
          <w:color w:val="333333"/>
        </w:rPr>
        <w:t xml:space="preserve"> sockaddr </w:t>
      </w:r>
      <w:r>
        <w:rPr>
          <w:color w:val="666666"/>
        </w:rPr>
        <w:t>*</w:t>
      </w:r>
      <w:r>
        <w:rPr>
          <w:color w:val="333333"/>
        </w:rPr>
        <w:t xml:space="preserve">) </w:t>
      </w:r>
      <w:r>
        <w:rPr>
          <w:color w:val="666666"/>
        </w:rPr>
        <w:t>&amp;</w:t>
      </w:r>
      <w:r>
        <w:rPr>
          <w:color w:val="333333"/>
        </w:rPr>
        <w:t>serverAddress,</w:t>
      </w:r>
    </w:p>
    <w:p w14:paraId="49767C7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        </w:t>
      </w:r>
      <w:r>
        <w:rPr>
          <w:b/>
          <w:bCs/>
          <w:color w:val="008000"/>
        </w:rPr>
        <w:t>sizeof</w:t>
      </w:r>
      <w:r>
        <w:rPr>
          <w:color w:val="333333"/>
        </w:rPr>
        <w:t xml:space="preserve">(serverAddress)) </w:t>
      </w:r>
      <w:r>
        <w:rPr>
          <w:color w:val="666666"/>
        </w:rPr>
        <w:t>&lt;</w:t>
      </w:r>
      <w:r>
        <w:rPr>
          <w:color w:val="333333"/>
        </w:rPr>
        <w:t xml:space="preserve"> </w:t>
      </w:r>
      <w:r>
        <w:rPr>
          <w:color w:val="666666"/>
        </w:rPr>
        <w:t>0</w:t>
      </w:r>
      <w:r>
        <w:rPr>
          <w:color w:val="333333"/>
        </w:rPr>
        <w:t>) {</w:t>
      </w:r>
    </w:p>
    <w:p w14:paraId="6191A138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cerr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cannot connect</w:t>
      </w:r>
      <w:r>
        <w:rPr>
          <w:b/>
          <w:bCs/>
          <w:color w:val="BB6622"/>
        </w:rPr>
        <w:t>\n</w:t>
      </w:r>
      <w:r>
        <w:rPr>
          <w:color w:val="BA2121"/>
        </w:rPr>
        <w:t>"</w:t>
      </w:r>
      <w:r>
        <w:rPr>
          <w:color w:val="333333"/>
        </w:rPr>
        <w:t>;</w:t>
      </w:r>
    </w:p>
    <w:p w14:paraId="2AE2CB4B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exit(</w:t>
      </w:r>
      <w:r>
        <w:rPr>
          <w:color w:val="666666"/>
        </w:rPr>
        <w:t>1</w:t>
      </w:r>
      <w:r>
        <w:rPr>
          <w:color w:val="333333"/>
        </w:rPr>
        <w:t>);</w:t>
      </w:r>
    </w:p>
    <w:p w14:paraId="599DCFF1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}</w:t>
      </w:r>
    </w:p>
    <w:p w14:paraId="163F264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cout statements main screen</w:t>
      </w:r>
    </w:p>
    <w:p w14:paraId="0FABF71E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</w:t>
      </w:r>
      <w:r>
        <w:rPr>
          <w:b/>
          <w:bCs/>
          <w:color w:val="BB6622"/>
        </w:rPr>
        <w:t>\n</w:t>
      </w:r>
      <w:r>
        <w:rPr>
          <w:color w:val="BA2121"/>
        </w:rPr>
        <w:t>Ticket booking system"</w:t>
      </w:r>
      <w:r>
        <w:rPr>
          <w:color w:val="333333"/>
        </w:rPr>
        <w:t>;</w:t>
      </w:r>
    </w:p>
    <w:p w14:paraId="5333E967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</w:t>
      </w:r>
      <w:r>
        <w:rPr>
          <w:b/>
          <w:bCs/>
          <w:color w:val="BB6622"/>
        </w:rPr>
        <w:t>\n</w:t>
      </w:r>
      <w:r>
        <w:rPr>
          <w:color w:val="BA2121"/>
        </w:rPr>
        <w:t xml:space="preserve">Available types: </w:t>
      </w:r>
      <w:r>
        <w:rPr>
          <w:b/>
          <w:bCs/>
          <w:color w:val="BB6622"/>
        </w:rPr>
        <w:t>\n</w:t>
      </w:r>
      <w:r>
        <w:rPr>
          <w:color w:val="BA2121"/>
        </w:rPr>
        <w:t xml:space="preserve"> saturday </w:t>
      </w:r>
      <w:r>
        <w:rPr>
          <w:b/>
          <w:bCs/>
          <w:color w:val="BB6622"/>
        </w:rPr>
        <w:t>\n</w:t>
      </w:r>
      <w:r>
        <w:rPr>
          <w:color w:val="BA2121"/>
        </w:rPr>
        <w:t xml:space="preserve"> VIP </w:t>
      </w:r>
      <w:r>
        <w:rPr>
          <w:b/>
          <w:bCs/>
          <w:color w:val="BB6622"/>
        </w:rPr>
        <w:t>\n</w:t>
      </w:r>
      <w:r>
        <w:rPr>
          <w:color w:val="BA2121"/>
        </w:rPr>
        <w:t xml:space="preserve"> sunday </w:t>
      </w:r>
      <w:r>
        <w:rPr>
          <w:b/>
          <w:bCs/>
          <w:color w:val="BB6622"/>
        </w:rPr>
        <w:t>\n</w:t>
      </w:r>
      <w:r>
        <w:rPr>
          <w:color w:val="BA2121"/>
        </w:rPr>
        <w:t xml:space="preserve"> weekend.</w:t>
      </w:r>
      <w:r>
        <w:rPr>
          <w:b/>
          <w:bCs/>
          <w:color w:val="BB6622"/>
        </w:rPr>
        <w:t>\n</w:t>
      </w:r>
      <w:r>
        <w:rPr>
          <w:color w:val="BA2121"/>
        </w:rPr>
        <w:t>Please type in lowercase."</w:t>
      </w:r>
      <w:r>
        <w:rPr>
          <w:color w:val="333333"/>
        </w:rPr>
        <w:t>;</w:t>
      </w:r>
    </w:p>
    <w:p w14:paraId="098DF468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</w:t>
      </w:r>
      <w:r>
        <w:rPr>
          <w:b/>
          <w:bCs/>
          <w:color w:val="BB6622"/>
        </w:rPr>
        <w:t>\n</w:t>
      </w:r>
      <w:r>
        <w:rPr>
          <w:color w:val="BA2121"/>
        </w:rPr>
        <w:t xml:space="preserve">Available activities: </w:t>
      </w:r>
      <w:r>
        <w:rPr>
          <w:b/>
          <w:bCs/>
          <w:color w:val="BB6622"/>
        </w:rPr>
        <w:t>\n</w:t>
      </w:r>
      <w:r>
        <w:rPr>
          <w:color w:val="BA2121"/>
        </w:rPr>
        <w:t xml:space="preserve"> baking </w:t>
      </w:r>
      <w:r>
        <w:rPr>
          <w:b/>
          <w:bCs/>
          <w:color w:val="BB6622"/>
        </w:rPr>
        <w:t>\n</w:t>
      </w:r>
      <w:r>
        <w:rPr>
          <w:color w:val="BA2121"/>
        </w:rPr>
        <w:t xml:space="preserve"> dancing </w:t>
      </w:r>
      <w:r>
        <w:rPr>
          <w:b/>
          <w:bCs/>
          <w:color w:val="BB6622"/>
        </w:rPr>
        <w:t>\n</w:t>
      </w:r>
      <w:r>
        <w:rPr>
          <w:color w:val="BA2121"/>
        </w:rPr>
        <w:t xml:space="preserve"> craft </w:t>
      </w:r>
      <w:r>
        <w:rPr>
          <w:b/>
          <w:bCs/>
          <w:color w:val="BB6622"/>
        </w:rPr>
        <w:t>\n</w:t>
      </w:r>
      <w:r>
        <w:rPr>
          <w:color w:val="BA2121"/>
        </w:rPr>
        <w:t xml:space="preserve"> disco</w:t>
      </w:r>
      <w:r>
        <w:rPr>
          <w:b/>
          <w:bCs/>
          <w:color w:val="BB6622"/>
        </w:rPr>
        <w:t>\n</w:t>
      </w:r>
      <w:r>
        <w:rPr>
          <w:color w:val="BA2121"/>
        </w:rPr>
        <w:t>Please type in lowercase."</w:t>
      </w:r>
      <w:r>
        <w:rPr>
          <w:color w:val="333333"/>
        </w:rPr>
        <w:t>;</w:t>
      </w:r>
    </w:p>
    <w:p w14:paraId="25E5E10C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</w:t>
      </w:r>
      <w:r>
        <w:rPr>
          <w:b/>
          <w:bCs/>
          <w:color w:val="BB6622"/>
        </w:rPr>
        <w:t>\n</w:t>
      </w:r>
      <w:r>
        <w:rPr>
          <w:color w:val="BA2121"/>
        </w:rPr>
        <w:t>Please type it in the format [Name] [Type of Ticket] [Quantity of Adult’s tickets] [Quantity of Children’s Tickets] [Name] [Type of Activity] [Quantity of Adult’s tickets] [Quantity of Children’s Tickets]"</w:t>
      </w:r>
      <w:r>
        <w:rPr>
          <w:color w:val="333333"/>
        </w:rPr>
        <w:t>;</w:t>
      </w:r>
    </w:p>
    <w:p w14:paraId="7EF743BA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cout &lt;&lt; "\nIf you do not wish to book any activities then please put N/A";</w:t>
      </w:r>
    </w:p>
    <w:p w14:paraId="6EEE2383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</w:t>
      </w:r>
      <w:r>
        <w:rPr>
          <w:b/>
          <w:bCs/>
          <w:color w:val="BB6622"/>
        </w:rPr>
        <w:t>\n</w:t>
      </w:r>
      <w:r>
        <w:rPr>
          <w:color w:val="BA2121"/>
        </w:rPr>
        <w:t>only the first "</w:t>
      </w:r>
      <w:r>
        <w:rPr>
          <w:color w:val="333333"/>
        </w:rPr>
        <w:t xml:space="preserve"> </w:t>
      </w:r>
      <w:r>
        <w:rPr>
          <w:color w:val="666666"/>
        </w:rPr>
        <w:t>&lt;&lt;</w:t>
      </w:r>
      <w:r>
        <w:rPr>
          <w:color w:val="333333"/>
        </w:rPr>
        <w:t xml:space="preserve"> MAX_LINE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 characters will be used.</w:t>
      </w:r>
      <w:r>
        <w:rPr>
          <w:b/>
          <w:bCs/>
          <w:color w:val="BB6622"/>
        </w:rPr>
        <w:t>\n\n</w:t>
      </w:r>
      <w:r>
        <w:rPr>
          <w:color w:val="BA2121"/>
        </w:rPr>
        <w:t>"</w:t>
      </w:r>
      <w:r>
        <w:rPr>
          <w:color w:val="333333"/>
        </w:rPr>
        <w:t>;</w:t>
      </w:r>
    </w:p>
    <w:p w14:paraId="40D55CFD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</w:t>
      </w:r>
      <w:r>
        <w:rPr>
          <w:b/>
          <w:bCs/>
          <w:color w:val="BB6622"/>
        </w:rPr>
        <w:t>\n</w:t>
      </w:r>
      <w:r>
        <w:rPr>
          <w:color w:val="BA2121"/>
        </w:rPr>
        <w:t xml:space="preserve">Please put the dot at the end. </w:t>
      </w:r>
      <w:r>
        <w:rPr>
          <w:b/>
          <w:bCs/>
          <w:color w:val="BB6622"/>
        </w:rPr>
        <w:t>\n</w:t>
      </w:r>
      <w:r>
        <w:rPr>
          <w:color w:val="BA2121"/>
        </w:rPr>
        <w:t>"</w:t>
      </w:r>
      <w:r>
        <w:rPr>
          <w:color w:val="333333"/>
        </w:rPr>
        <w:t>;</w:t>
      </w:r>
    </w:p>
    <w:p w14:paraId="545D2E40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15C42D03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Prompt the user for input, then read in the input, up to MAX_LINE</w:t>
      </w:r>
    </w:p>
    <w:p w14:paraId="21FF84D0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charactars, and then dispose of the rest of the line, including</w:t>
      </w:r>
    </w:p>
    <w:p w14:paraId="6296E64B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the newline character.</w:t>
      </w:r>
    </w:p>
    <w:p w14:paraId="520DB711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Input: "</w:t>
      </w:r>
      <w:r>
        <w:rPr>
          <w:color w:val="333333"/>
        </w:rPr>
        <w:t>;</w:t>
      </w:r>
    </w:p>
    <w:p w14:paraId="7334EF9F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in.get(buf, MAX_LINE, </w:t>
      </w:r>
      <w:r>
        <w:rPr>
          <w:color w:val="BA2121"/>
        </w:rPr>
        <w:t>'\n'</w:t>
      </w:r>
      <w:r>
        <w:rPr>
          <w:color w:val="333333"/>
        </w:rPr>
        <w:t>);</w:t>
      </w:r>
    </w:p>
    <w:p w14:paraId="50D9AEE8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while</w:t>
      </w:r>
      <w:r>
        <w:rPr>
          <w:color w:val="333333"/>
        </w:rPr>
        <w:t xml:space="preserve"> (cin.get(c) </w:t>
      </w:r>
      <w:r>
        <w:rPr>
          <w:color w:val="666666"/>
        </w:rPr>
        <w:t>&amp;&amp;</w:t>
      </w:r>
      <w:r>
        <w:rPr>
          <w:color w:val="333333"/>
        </w:rPr>
        <w:t xml:space="preserve"> c </w:t>
      </w:r>
      <w:r>
        <w:rPr>
          <w:color w:val="666666"/>
        </w:rPr>
        <w:t>!=</w:t>
      </w:r>
      <w:r>
        <w:rPr>
          <w:color w:val="333333"/>
        </w:rPr>
        <w:t xml:space="preserve"> </w:t>
      </w:r>
      <w:r>
        <w:rPr>
          <w:color w:val="BA2121"/>
        </w:rPr>
        <w:t>'\n'</w:t>
      </w:r>
      <w:r>
        <w:rPr>
          <w:color w:val="333333"/>
        </w:rPr>
        <w:t xml:space="preserve">) </w:t>
      </w:r>
    </w:p>
    <w:p w14:paraId="4A17D5C5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; </w:t>
      </w:r>
      <w:r>
        <w:rPr>
          <w:i/>
          <w:iCs/>
          <w:color w:val="408080"/>
        </w:rPr>
        <w:t>//Loop does nothing except consume the spare bytes</w:t>
      </w:r>
    </w:p>
    <w:p w14:paraId="0F70B817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725315CE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78787CAA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i/>
          <w:iCs/>
          <w:color w:val="408080"/>
        </w:rPr>
        <w:t>// Stop when the user inputs a line with just a dot.</w:t>
      </w:r>
    </w:p>
    <w:p w14:paraId="4153774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while</w:t>
      </w:r>
      <w:r>
        <w:rPr>
          <w:color w:val="333333"/>
        </w:rPr>
        <w:t xml:space="preserve"> (strcmp(buf, </w:t>
      </w:r>
      <w:r>
        <w:rPr>
          <w:color w:val="BA2121"/>
        </w:rPr>
        <w:t>"."</w:t>
      </w:r>
      <w:r>
        <w:rPr>
          <w:color w:val="333333"/>
        </w:rPr>
        <w:t xml:space="preserve">)) { </w:t>
      </w:r>
      <w:r>
        <w:rPr>
          <w:i/>
          <w:iCs/>
          <w:color w:val="408080"/>
        </w:rPr>
        <w:t>//strcmp returns 0 when the two strings</w:t>
      </w:r>
    </w:p>
    <w:p w14:paraId="3A13997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lastRenderedPageBreak/>
        <w:tab/>
      </w:r>
      <w:r>
        <w:rPr>
          <w:color w:val="333333"/>
        </w:rPr>
        <w:tab/>
      </w:r>
      <w:r>
        <w:rPr>
          <w:color w:val="333333"/>
        </w:rPr>
        <w:tab/>
        <w:t xml:space="preserve">     </w:t>
      </w:r>
      <w:r>
        <w:rPr>
          <w:i/>
          <w:iCs/>
          <w:color w:val="408080"/>
        </w:rPr>
        <w:t>//are the same, so this continues when</w:t>
      </w:r>
    </w:p>
    <w:p w14:paraId="1CF32653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ab/>
      </w:r>
      <w:r>
        <w:rPr>
          <w:color w:val="333333"/>
        </w:rPr>
        <w:tab/>
      </w:r>
      <w:r>
        <w:rPr>
          <w:color w:val="333333"/>
        </w:rPr>
        <w:tab/>
        <w:t xml:space="preserve">     </w:t>
      </w:r>
      <w:r>
        <w:rPr>
          <w:i/>
          <w:iCs/>
          <w:color w:val="408080"/>
        </w:rPr>
        <w:t>//they are differenta</w:t>
      </w:r>
    </w:p>
    <w:p w14:paraId="37120B8E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>// Send the line to the server.</w:t>
      </w:r>
    </w:p>
    <w:p w14:paraId="4A52126A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b/>
          <w:bCs/>
          <w:color w:val="008000"/>
        </w:rPr>
        <w:t>if</w:t>
      </w:r>
      <w:r>
        <w:rPr>
          <w:color w:val="333333"/>
        </w:rPr>
        <w:t xml:space="preserve"> (send(socketDescriptor, buf, strlen(buf) </w:t>
      </w:r>
      <w:r>
        <w:rPr>
          <w:color w:val="666666"/>
        </w:rPr>
        <w:t>+</w:t>
      </w:r>
      <w:r>
        <w:rPr>
          <w:color w:val="333333"/>
        </w:rPr>
        <w:t xml:space="preserve"> </w:t>
      </w:r>
      <w:r>
        <w:rPr>
          <w:color w:val="666666"/>
        </w:rPr>
        <w:t>1</w:t>
      </w:r>
      <w:r>
        <w:rPr>
          <w:color w:val="333333"/>
        </w:rPr>
        <w:t xml:space="preserve">, </w:t>
      </w:r>
      <w:r>
        <w:rPr>
          <w:color w:val="666666"/>
        </w:rPr>
        <w:t>0</w:t>
      </w:r>
      <w:r>
        <w:rPr>
          <w:color w:val="333333"/>
        </w:rPr>
        <w:t xml:space="preserve">) </w:t>
      </w:r>
      <w:r>
        <w:rPr>
          <w:color w:val="666666"/>
        </w:rPr>
        <w:t>&lt;</w:t>
      </w:r>
      <w:r>
        <w:rPr>
          <w:color w:val="333333"/>
        </w:rPr>
        <w:t xml:space="preserve"> </w:t>
      </w:r>
      <w:r>
        <w:rPr>
          <w:color w:val="666666"/>
        </w:rPr>
        <w:t>0</w:t>
      </w:r>
      <w:r>
        <w:rPr>
          <w:color w:val="333333"/>
        </w:rPr>
        <w:t>) {</w:t>
      </w:r>
    </w:p>
    <w:p w14:paraId="49993F74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cerr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cannot send data "</w:t>
      </w:r>
      <w:r>
        <w:rPr>
          <w:color w:val="333333"/>
        </w:rPr>
        <w:t>;</w:t>
      </w:r>
    </w:p>
    <w:p w14:paraId="172421E8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close(socketDescriptor); </w:t>
      </w:r>
      <w:r>
        <w:rPr>
          <w:i/>
          <w:iCs/>
          <w:color w:val="408080"/>
        </w:rPr>
        <w:t>//Note this is just like using files...</w:t>
      </w:r>
    </w:p>
    <w:p w14:paraId="60356FCF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exit(</w:t>
      </w:r>
      <w:r>
        <w:rPr>
          <w:color w:val="666666"/>
        </w:rPr>
        <w:t>1</w:t>
      </w:r>
      <w:r>
        <w:rPr>
          <w:color w:val="333333"/>
        </w:rPr>
        <w:t>);</w:t>
      </w:r>
    </w:p>
    <w:p w14:paraId="7D0F50AE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}</w:t>
      </w:r>
    </w:p>
    <w:p w14:paraId="4F972669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74A96614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>// Zero out the buffer.</w:t>
      </w:r>
    </w:p>
    <w:p w14:paraId="21BE089A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memset(buf, </w:t>
      </w:r>
      <w:r>
        <w:rPr>
          <w:color w:val="666666"/>
        </w:rPr>
        <w:t>0x0</w:t>
      </w:r>
      <w:r>
        <w:rPr>
          <w:color w:val="333333"/>
        </w:rPr>
        <w:t>, LINE_ARRAY_SIZE);</w:t>
      </w:r>
    </w:p>
    <w:p w14:paraId="125CAED3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</w:p>
    <w:p w14:paraId="08AB94F2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>// Read the modified line back from the server.</w:t>
      </w:r>
    </w:p>
    <w:p w14:paraId="397DB58C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b/>
          <w:bCs/>
          <w:color w:val="008000"/>
        </w:rPr>
        <w:t>if</w:t>
      </w:r>
      <w:r>
        <w:rPr>
          <w:color w:val="333333"/>
        </w:rPr>
        <w:t xml:space="preserve"> (recv(socketDescriptor, buf, MAX_LINE, </w:t>
      </w:r>
      <w:r>
        <w:rPr>
          <w:color w:val="666666"/>
        </w:rPr>
        <w:t>0</w:t>
      </w:r>
      <w:r>
        <w:rPr>
          <w:color w:val="333333"/>
        </w:rPr>
        <w:t xml:space="preserve">) </w:t>
      </w:r>
      <w:r>
        <w:rPr>
          <w:color w:val="666666"/>
        </w:rPr>
        <w:t>&lt;</w:t>
      </w:r>
      <w:r>
        <w:rPr>
          <w:color w:val="333333"/>
        </w:rPr>
        <w:t xml:space="preserve"> </w:t>
      </w:r>
      <w:r>
        <w:rPr>
          <w:color w:val="666666"/>
        </w:rPr>
        <w:t>0</w:t>
      </w:r>
      <w:r>
        <w:rPr>
          <w:color w:val="333333"/>
        </w:rPr>
        <w:t>) {</w:t>
      </w:r>
    </w:p>
    <w:p w14:paraId="26AA8717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cerr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didn't get response from server?"</w:t>
      </w:r>
      <w:r>
        <w:rPr>
          <w:color w:val="333333"/>
        </w:rPr>
        <w:t>;</w:t>
      </w:r>
    </w:p>
    <w:p w14:paraId="770D3EEA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close(socketDescriptor);</w:t>
      </w:r>
    </w:p>
    <w:p w14:paraId="523394BD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exit(</w:t>
      </w:r>
      <w:r>
        <w:rPr>
          <w:color w:val="666666"/>
        </w:rPr>
        <w:t>1</w:t>
      </w:r>
      <w:r>
        <w:rPr>
          <w:color w:val="333333"/>
        </w:rPr>
        <w:t>);</w:t>
      </w:r>
    </w:p>
    <w:p w14:paraId="1FDDE8B5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}</w:t>
      </w:r>
    </w:p>
    <w:p w14:paraId="1F353DA0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>// Inform the user of successful booking</w:t>
      </w:r>
    </w:p>
    <w:p w14:paraId="5889DCBE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You have successfully booked tickets, total cost: "</w:t>
      </w:r>
      <w:r>
        <w:rPr>
          <w:color w:val="333333"/>
        </w:rPr>
        <w:t xml:space="preserve"> </w:t>
      </w:r>
      <w:r>
        <w:rPr>
          <w:color w:val="666666"/>
        </w:rPr>
        <w:t>&lt;&lt;</w:t>
      </w:r>
      <w:r>
        <w:rPr>
          <w:color w:val="333333"/>
        </w:rPr>
        <w:t xml:space="preserve"> buf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</w:t>
      </w:r>
      <w:r>
        <w:rPr>
          <w:b/>
          <w:bCs/>
          <w:color w:val="BB6622"/>
        </w:rPr>
        <w:t>\n</w:t>
      </w:r>
      <w:r>
        <w:rPr>
          <w:color w:val="BA2121"/>
        </w:rPr>
        <w:t>If your total is 0.0, tickets might not be available</w:t>
      </w:r>
      <w:r>
        <w:rPr>
          <w:b/>
          <w:bCs/>
          <w:color w:val="BB6622"/>
        </w:rPr>
        <w:t>\n</w:t>
      </w:r>
      <w:r>
        <w:rPr>
          <w:color w:val="BA2121"/>
        </w:rPr>
        <w:t>"</w:t>
      </w:r>
      <w:r>
        <w:rPr>
          <w:color w:val="333333"/>
        </w:rPr>
        <w:t>;</w:t>
      </w:r>
    </w:p>
    <w:p w14:paraId="3BE65903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>// Prompt the user for input, then read in the input, up to MAX_LINE</w:t>
      </w:r>
    </w:p>
    <w:p w14:paraId="0EF1A8D3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>// charactars, and then dispose of the rest of the line, including</w:t>
      </w:r>
    </w:p>
    <w:p w14:paraId="67E66D3C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i/>
          <w:iCs/>
          <w:color w:val="408080"/>
        </w:rPr>
        <w:t>// the newline character.  As above.</w:t>
      </w:r>
    </w:p>
    <w:p w14:paraId="0DF974AF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cout </w:t>
      </w:r>
      <w:r>
        <w:rPr>
          <w:color w:val="666666"/>
        </w:rPr>
        <w:t>&lt;&lt;</w:t>
      </w:r>
      <w:r>
        <w:rPr>
          <w:color w:val="333333"/>
        </w:rPr>
        <w:t xml:space="preserve"> </w:t>
      </w:r>
      <w:r>
        <w:rPr>
          <w:color w:val="BA2121"/>
        </w:rPr>
        <w:t>"Input: "</w:t>
      </w:r>
      <w:r>
        <w:rPr>
          <w:color w:val="333333"/>
        </w:rPr>
        <w:t>;</w:t>
      </w:r>
    </w:p>
    <w:p w14:paraId="35FE27E7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cin.get(buf, MAX_LINE, </w:t>
      </w:r>
      <w:r>
        <w:rPr>
          <w:color w:val="BA2121"/>
        </w:rPr>
        <w:t>'\n'</w:t>
      </w:r>
      <w:r>
        <w:rPr>
          <w:color w:val="333333"/>
        </w:rPr>
        <w:t>);</w:t>
      </w:r>
    </w:p>
    <w:p w14:paraId="724DA9F3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</w:t>
      </w:r>
      <w:r>
        <w:rPr>
          <w:b/>
          <w:bCs/>
          <w:color w:val="008000"/>
        </w:rPr>
        <w:t>while</w:t>
      </w:r>
      <w:r>
        <w:rPr>
          <w:color w:val="333333"/>
        </w:rPr>
        <w:t xml:space="preserve"> (cin.get(c) </w:t>
      </w:r>
      <w:r>
        <w:rPr>
          <w:color w:val="666666"/>
        </w:rPr>
        <w:t>&amp;&amp;</w:t>
      </w:r>
      <w:r>
        <w:rPr>
          <w:color w:val="333333"/>
        </w:rPr>
        <w:t xml:space="preserve"> c </w:t>
      </w:r>
      <w:r>
        <w:rPr>
          <w:color w:val="666666"/>
        </w:rPr>
        <w:t>!=</w:t>
      </w:r>
      <w:r>
        <w:rPr>
          <w:color w:val="333333"/>
        </w:rPr>
        <w:t xml:space="preserve"> </w:t>
      </w:r>
      <w:r>
        <w:rPr>
          <w:color w:val="BA2121"/>
        </w:rPr>
        <w:t>'\n'</w:t>
      </w:r>
      <w:r>
        <w:rPr>
          <w:color w:val="333333"/>
        </w:rPr>
        <w:t>)</w:t>
      </w:r>
    </w:p>
    <w:p w14:paraId="287DB1BC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    ; </w:t>
      </w:r>
      <w:r>
        <w:rPr>
          <w:i/>
          <w:iCs/>
          <w:color w:val="408080"/>
        </w:rPr>
        <w:t>//Chomp chomp chomp</w:t>
      </w:r>
    </w:p>
    <w:p w14:paraId="791846D8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}</w:t>
      </w:r>
    </w:p>
    <w:p w14:paraId="3362CC99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close(socketDescriptor);</w:t>
      </w:r>
    </w:p>
    <w:p w14:paraId="704FD46F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 xml:space="preserve">  </w:t>
      </w:r>
      <w:r>
        <w:rPr>
          <w:b/>
          <w:bCs/>
          <w:color w:val="008000"/>
        </w:rPr>
        <w:t>return</w:t>
      </w:r>
      <w:r>
        <w:rPr>
          <w:color w:val="333333"/>
        </w:rPr>
        <w:t xml:space="preserve"> </w:t>
      </w:r>
      <w:r>
        <w:rPr>
          <w:color w:val="666666"/>
        </w:rPr>
        <w:t>0</w:t>
      </w:r>
      <w:r>
        <w:rPr>
          <w:color w:val="333333"/>
        </w:rPr>
        <w:t>;</w:t>
      </w:r>
    </w:p>
    <w:p w14:paraId="419591C6" w14:textId="77777777" w:rsidR="008C617F" w:rsidRDefault="008C617F" w:rsidP="008C617F">
      <w:pPr>
        <w:pStyle w:val="HTMLPreformatted"/>
        <w:spacing w:line="244" w:lineRule="atLeast"/>
        <w:rPr>
          <w:color w:val="333333"/>
        </w:rPr>
      </w:pPr>
      <w:r>
        <w:rPr>
          <w:color w:val="333333"/>
        </w:rPr>
        <w:t>}</w:t>
      </w:r>
    </w:p>
    <w:p w14:paraId="5034D80A" w14:textId="77777777" w:rsidR="003769E6" w:rsidRPr="003769E6" w:rsidRDefault="003769E6" w:rsidP="003769E6"/>
    <w:p w14:paraId="69B1D89C" w14:textId="77777777" w:rsidR="003769E6" w:rsidRDefault="003769E6" w:rsidP="00307090">
      <w:pPr>
        <w:pStyle w:val="Heading2"/>
        <w:rPr>
          <w:rFonts w:ascii="Arial" w:hAnsi="Arial" w:cs="Arial"/>
          <w:b/>
          <w:noProof/>
          <w:color w:val="000000" w:themeColor="text1"/>
        </w:rPr>
      </w:pPr>
    </w:p>
    <w:p w14:paraId="2F67B3DF" w14:textId="31822AD4" w:rsidR="00307090" w:rsidRPr="009F3563" w:rsidRDefault="00B67457" w:rsidP="00307090">
      <w:pPr>
        <w:pStyle w:val="Heading2"/>
        <w:rPr>
          <w:rFonts w:ascii="Arial" w:hAnsi="Arial" w:cs="Arial"/>
          <w:b/>
          <w:noProof/>
          <w:color w:val="000000" w:themeColor="text1"/>
        </w:rPr>
      </w:pPr>
      <w:r w:rsidRPr="009F3563">
        <w:rPr>
          <w:rFonts w:ascii="Arial" w:hAnsi="Arial" w:cs="Arial"/>
          <w:b/>
          <w:noProof/>
          <w:color w:val="000000" w:themeColor="text1"/>
        </w:rPr>
        <w:t>Multiple Examples of Code Running</w:t>
      </w:r>
      <w:bookmarkEnd w:id="8"/>
      <w:r w:rsidRPr="009F3563">
        <w:rPr>
          <w:rFonts w:ascii="Arial" w:hAnsi="Arial" w:cs="Arial"/>
          <w:b/>
          <w:noProof/>
          <w:color w:val="000000" w:themeColor="text1"/>
        </w:rPr>
        <w:t xml:space="preserve"> </w:t>
      </w:r>
    </w:p>
    <w:p w14:paraId="23F7EDA1" w14:textId="77777777" w:rsidR="00307090" w:rsidRPr="009F3563" w:rsidRDefault="00307090" w:rsidP="00307090">
      <w:pPr>
        <w:rPr>
          <w:rFonts w:ascii="Arial" w:hAnsi="Arial" w:cs="Arial"/>
          <w:noProof/>
          <w:color w:val="FF0000"/>
        </w:rPr>
      </w:pPr>
    </w:p>
    <w:p w14:paraId="0BFBF4B7" w14:textId="5718B4F3" w:rsidR="00526566" w:rsidRPr="009F3563" w:rsidRDefault="003769E6" w:rsidP="00526566">
      <w:pPr>
        <w:rPr>
          <w:rFonts w:ascii="Arial" w:hAnsi="Arial" w:cs="Arial"/>
          <w:noProof/>
          <w:color w:val="FF0000"/>
        </w:rPr>
      </w:pPr>
      <w:r w:rsidRPr="003769E6">
        <w:rPr>
          <w:rFonts w:ascii="Arial" w:hAnsi="Arial" w:cs="Arial"/>
          <w:noProof/>
          <w:color w:val="FF0000"/>
        </w:rPr>
        <w:drawing>
          <wp:inline distT="0" distB="0" distL="0" distR="0" wp14:anchorId="03634C1F" wp14:editId="38D172EB">
            <wp:extent cx="3970020" cy="2196574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6785" cy="2200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769E6">
        <w:rPr>
          <w:rFonts w:ascii="Arial" w:hAnsi="Arial" w:cs="Arial"/>
          <w:noProof/>
          <w:color w:val="FF0000"/>
        </w:rPr>
        <w:t xml:space="preserve"> </w:t>
      </w:r>
    </w:p>
    <w:p w14:paraId="43D1344C" w14:textId="495A528D" w:rsidR="00526566" w:rsidRPr="009F3563" w:rsidRDefault="005760DF">
      <w:pPr>
        <w:rPr>
          <w:rFonts w:ascii="Arial" w:hAnsi="Arial" w:cs="Arial"/>
          <w:noProof/>
          <w:color w:val="FF0000"/>
        </w:rPr>
      </w:pPr>
      <w:r w:rsidRPr="00DD61B6">
        <w:rPr>
          <w:rFonts w:ascii="Arial" w:hAnsi="Arial" w:cs="Arial"/>
          <w:noProof/>
        </w:rPr>
        <w:t>That would be enough to produce end output</w:t>
      </w:r>
      <w:r w:rsidR="00526566" w:rsidRPr="009F3563">
        <w:rPr>
          <w:rFonts w:ascii="Arial" w:hAnsi="Arial" w:cs="Arial"/>
          <w:noProof/>
          <w:color w:val="FF0000"/>
        </w:rPr>
        <w:br w:type="page"/>
      </w:r>
    </w:p>
    <w:p w14:paraId="539D11E1" w14:textId="419CF8CD" w:rsidR="00B67457" w:rsidRPr="009F3563" w:rsidRDefault="00B67457" w:rsidP="00B67457">
      <w:pPr>
        <w:pStyle w:val="Heading1"/>
        <w:rPr>
          <w:rFonts w:ascii="Arial" w:hAnsi="Arial" w:cs="Arial"/>
          <w:b/>
          <w:noProof/>
          <w:color w:val="000000" w:themeColor="text1"/>
        </w:rPr>
      </w:pPr>
      <w:bookmarkStart w:id="9" w:name="_Toc95739907"/>
      <w:r w:rsidRPr="009F3563">
        <w:rPr>
          <w:rFonts w:ascii="Arial" w:hAnsi="Arial" w:cs="Arial"/>
          <w:b/>
          <w:noProof/>
          <w:color w:val="000000" w:themeColor="text1"/>
        </w:rPr>
        <w:lastRenderedPageBreak/>
        <w:t>Conclusion and Reflection</w:t>
      </w:r>
      <w:bookmarkEnd w:id="9"/>
    </w:p>
    <w:p w14:paraId="0AE2277A" w14:textId="77777777" w:rsidR="00526566" w:rsidRPr="009F3563" w:rsidRDefault="00526566" w:rsidP="00526566">
      <w:pPr>
        <w:rPr>
          <w:rFonts w:ascii="Arial" w:hAnsi="Arial" w:cs="Arial"/>
          <w:noProof/>
        </w:rPr>
      </w:pPr>
    </w:p>
    <w:p w14:paraId="2D03EF83" w14:textId="2B962418" w:rsidR="00526566" w:rsidRPr="00830D49" w:rsidRDefault="00830D49" w:rsidP="00526566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To conclude, there </w:t>
      </w:r>
      <w:r w:rsidR="0031499F">
        <w:rPr>
          <w:rFonts w:ascii="Arial" w:hAnsi="Arial" w:cs="Arial"/>
          <w:noProof/>
        </w:rPr>
        <w:t xml:space="preserve">were ACL approaches listed, assembly game created and TCP booking system made with C++, assembly game lacks prize feature, </w:t>
      </w:r>
      <w:r w:rsidR="00AB782B">
        <w:rPr>
          <w:rFonts w:ascii="Arial" w:hAnsi="Arial" w:cs="Arial"/>
          <w:noProof/>
        </w:rPr>
        <w:t>TCP</w:t>
      </w:r>
      <w:r w:rsidR="0031499F">
        <w:rPr>
          <w:rFonts w:ascii="Arial" w:hAnsi="Arial" w:cs="Arial"/>
          <w:noProof/>
        </w:rPr>
        <w:t xml:space="preserve"> system may produce wrong outputs to the user, overall there is functionality and demonstrated knowledge. </w:t>
      </w:r>
    </w:p>
    <w:p w14:paraId="4F4D53D2" w14:textId="77777777" w:rsidR="001A5B1B" w:rsidRPr="009F3563" w:rsidRDefault="001A5B1B" w:rsidP="001A5B1B">
      <w:pPr>
        <w:rPr>
          <w:rFonts w:ascii="Arial" w:hAnsi="Arial" w:cs="Arial"/>
          <w:noProof/>
          <w:color w:val="FF0000"/>
        </w:rPr>
      </w:pPr>
    </w:p>
    <w:p w14:paraId="64959107" w14:textId="449FF4E8" w:rsidR="001A5B1B" w:rsidRDefault="00C67F3F" w:rsidP="00C67F3F">
      <w:pPr>
        <w:pStyle w:val="Heading1"/>
        <w:rPr>
          <w:rFonts w:ascii="Arial" w:hAnsi="Arial" w:cs="Arial"/>
          <w:b/>
          <w:noProof/>
          <w:color w:val="auto"/>
        </w:rPr>
      </w:pPr>
      <w:bookmarkStart w:id="10" w:name="_Toc95739908"/>
      <w:r w:rsidRPr="009F3563">
        <w:rPr>
          <w:rFonts w:ascii="Arial" w:hAnsi="Arial" w:cs="Arial"/>
          <w:b/>
          <w:noProof/>
          <w:color w:val="auto"/>
        </w:rPr>
        <w:t>References</w:t>
      </w:r>
      <w:bookmarkEnd w:id="10"/>
    </w:p>
    <w:p w14:paraId="47833648" w14:textId="77777777" w:rsidR="00DD61B6" w:rsidRPr="00DD61B6" w:rsidRDefault="00DD61B6" w:rsidP="00DD61B6"/>
    <w:p w14:paraId="74400442" w14:textId="77777777" w:rsidR="00DD61B6" w:rsidRDefault="00DD61B6" w:rsidP="00DD61B6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Gargaro, D. (2021, July 20). </w:t>
      </w:r>
      <w:r>
        <w:rPr>
          <w:i/>
          <w:iCs/>
        </w:rPr>
        <w:t>The pros and cons of facial recognition technology</w:t>
      </w:r>
      <w:r>
        <w:t>. IT PRO. Retrieved 7 April 2022, from https://www.itpro.co.uk/security/privacy/356882/the-pros-and-cons-of-facial-recognition-technology#:%7E:text=As%20with%20any%20technology%2C%20there,to%20flaws%20in%20the%20technology.</w:t>
      </w:r>
    </w:p>
    <w:p w14:paraId="56F03EED" w14:textId="77777777" w:rsidR="00DD61B6" w:rsidRDefault="00DD61B6" w:rsidP="00DD61B6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Kaspersky. (2022, February 9). </w:t>
      </w:r>
      <w:r>
        <w:rPr>
          <w:i/>
          <w:iCs/>
        </w:rPr>
        <w:t>What is Biometrics? How is it used in security?</w:t>
      </w:r>
      <w:r>
        <w:t xml:space="preserve"> Www.Kaspersky.Com. Retrieved 7 April 2022, from https://www.kaspersky.com/resource-center/definitions/biometrics</w:t>
      </w:r>
    </w:p>
    <w:p w14:paraId="59AAFA1D" w14:textId="77777777" w:rsidR="00DD61B6" w:rsidRDefault="00DD61B6" w:rsidP="00DD61B6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Wikipedia contributors. (2022, April 5). </w:t>
      </w:r>
      <w:r>
        <w:rPr>
          <w:i/>
          <w:iCs/>
        </w:rPr>
        <w:t>Touch ID</w:t>
      </w:r>
      <w:r>
        <w:t>. Wikipedia. Retrieved 7 April 2022, from https://en.wikipedia.org/wiki/Touch_ID#References</w:t>
      </w:r>
    </w:p>
    <w:p w14:paraId="2768E305" w14:textId="05284086" w:rsidR="00DD61B6" w:rsidRPr="009F3563" w:rsidRDefault="00DD61B6" w:rsidP="00DD61B6">
      <w:pPr>
        <w:rPr>
          <w:noProof/>
        </w:rPr>
      </w:pPr>
    </w:p>
    <w:sectPr w:rsidR="00DD61B6" w:rsidRPr="009F3563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4939B" w14:textId="77777777" w:rsidR="004E7E9E" w:rsidRDefault="004E7E9E" w:rsidP="00C67F3F">
      <w:pPr>
        <w:spacing w:after="0" w:line="240" w:lineRule="auto"/>
      </w:pPr>
      <w:r>
        <w:separator/>
      </w:r>
    </w:p>
  </w:endnote>
  <w:endnote w:type="continuationSeparator" w:id="0">
    <w:p w14:paraId="39F933A0" w14:textId="77777777" w:rsidR="004E7E9E" w:rsidRDefault="004E7E9E" w:rsidP="00C67F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76159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3612DA6" w14:textId="7DF467B0" w:rsidR="00415C8C" w:rsidRDefault="00415C8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5C8C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2210CB3" w14:textId="77777777" w:rsidR="00415C8C" w:rsidRDefault="00415C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67150" w14:textId="77777777" w:rsidR="004E7E9E" w:rsidRDefault="004E7E9E" w:rsidP="00C67F3F">
      <w:pPr>
        <w:spacing w:after="0" w:line="240" w:lineRule="auto"/>
      </w:pPr>
      <w:r>
        <w:separator/>
      </w:r>
    </w:p>
  </w:footnote>
  <w:footnote w:type="continuationSeparator" w:id="0">
    <w:p w14:paraId="216AC771" w14:textId="77777777" w:rsidR="004E7E9E" w:rsidRDefault="004E7E9E" w:rsidP="00C67F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72F65"/>
    <w:multiLevelType w:val="hybridMultilevel"/>
    <w:tmpl w:val="F6AEF3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68792D"/>
    <w:multiLevelType w:val="hybridMultilevel"/>
    <w:tmpl w:val="399EF5AC"/>
    <w:lvl w:ilvl="0" w:tplc="9274EC7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4423135">
    <w:abstractNumId w:val="0"/>
  </w:num>
  <w:num w:numId="2" w16cid:durableId="1664164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trA0MzY2MTUwNrZQ0lEKTi0uzszPAykwrAUA2NHsESwAAAA="/>
  </w:docVars>
  <w:rsids>
    <w:rsidRoot w:val="00DF005D"/>
    <w:rsid w:val="000030F5"/>
    <w:rsid w:val="000151BC"/>
    <w:rsid w:val="000251E4"/>
    <w:rsid w:val="00067A58"/>
    <w:rsid w:val="00092B96"/>
    <w:rsid w:val="000941CA"/>
    <w:rsid w:val="000C4A9D"/>
    <w:rsid w:val="00120196"/>
    <w:rsid w:val="00130A6D"/>
    <w:rsid w:val="00143EEF"/>
    <w:rsid w:val="00147805"/>
    <w:rsid w:val="001A5B1B"/>
    <w:rsid w:val="001B2590"/>
    <w:rsid w:val="001D1CEC"/>
    <w:rsid w:val="001D2ADD"/>
    <w:rsid w:val="00277513"/>
    <w:rsid w:val="0029083F"/>
    <w:rsid w:val="002F49DA"/>
    <w:rsid w:val="00307090"/>
    <w:rsid w:val="0031499F"/>
    <w:rsid w:val="0035787F"/>
    <w:rsid w:val="00357CF9"/>
    <w:rsid w:val="0036430C"/>
    <w:rsid w:val="003677EB"/>
    <w:rsid w:val="003769E6"/>
    <w:rsid w:val="00376A09"/>
    <w:rsid w:val="003B5A0A"/>
    <w:rsid w:val="00415C8C"/>
    <w:rsid w:val="0043134C"/>
    <w:rsid w:val="004E7E9E"/>
    <w:rsid w:val="00526566"/>
    <w:rsid w:val="00535C8C"/>
    <w:rsid w:val="005760DF"/>
    <w:rsid w:val="00584346"/>
    <w:rsid w:val="005D1390"/>
    <w:rsid w:val="005F0F4A"/>
    <w:rsid w:val="006E4718"/>
    <w:rsid w:val="007719E4"/>
    <w:rsid w:val="00782EF3"/>
    <w:rsid w:val="008040B7"/>
    <w:rsid w:val="00830D49"/>
    <w:rsid w:val="008A5271"/>
    <w:rsid w:val="008B5D59"/>
    <w:rsid w:val="008C617F"/>
    <w:rsid w:val="008D4C2B"/>
    <w:rsid w:val="008E07E8"/>
    <w:rsid w:val="008E7E10"/>
    <w:rsid w:val="008F552A"/>
    <w:rsid w:val="00935690"/>
    <w:rsid w:val="00994168"/>
    <w:rsid w:val="009C2C6E"/>
    <w:rsid w:val="009F3563"/>
    <w:rsid w:val="00A41725"/>
    <w:rsid w:val="00AB782B"/>
    <w:rsid w:val="00AF41A7"/>
    <w:rsid w:val="00B266BC"/>
    <w:rsid w:val="00B66513"/>
    <w:rsid w:val="00B67457"/>
    <w:rsid w:val="00BF6F92"/>
    <w:rsid w:val="00C312A0"/>
    <w:rsid w:val="00C4229C"/>
    <w:rsid w:val="00C61240"/>
    <w:rsid w:val="00C67F3F"/>
    <w:rsid w:val="00CF05CE"/>
    <w:rsid w:val="00D55737"/>
    <w:rsid w:val="00D56B7F"/>
    <w:rsid w:val="00DA46F7"/>
    <w:rsid w:val="00DC2AE7"/>
    <w:rsid w:val="00DD61B6"/>
    <w:rsid w:val="00DE4746"/>
    <w:rsid w:val="00DF005D"/>
    <w:rsid w:val="00E01613"/>
    <w:rsid w:val="00E12C3C"/>
    <w:rsid w:val="00E5477F"/>
    <w:rsid w:val="00E72BDD"/>
    <w:rsid w:val="00E75D1E"/>
    <w:rsid w:val="00EA2047"/>
    <w:rsid w:val="00EA6654"/>
    <w:rsid w:val="00F40637"/>
    <w:rsid w:val="00F6378D"/>
    <w:rsid w:val="00F87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0792C"/>
  <w15:chartTrackingRefBased/>
  <w15:docId w15:val="{B2440F85-7D8B-4C6C-A2CF-E93F846EE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00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00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00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005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005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005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F5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67F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F3F"/>
  </w:style>
  <w:style w:type="paragraph" w:styleId="Footer">
    <w:name w:val="footer"/>
    <w:basedOn w:val="Normal"/>
    <w:link w:val="FooterChar"/>
    <w:uiPriority w:val="99"/>
    <w:unhideWhenUsed/>
    <w:rsid w:val="00C67F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F3F"/>
  </w:style>
  <w:style w:type="paragraph" w:styleId="TOCHeading">
    <w:name w:val="TOC Heading"/>
    <w:basedOn w:val="Heading1"/>
    <w:next w:val="Normal"/>
    <w:uiPriority w:val="39"/>
    <w:unhideWhenUsed/>
    <w:qFormat/>
    <w:rsid w:val="00C67F3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67F3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67F3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67F3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67F3F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69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69E6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Spacing">
    <w:name w:val="No Spacing"/>
    <w:uiPriority w:val="1"/>
    <w:qFormat/>
    <w:rsid w:val="005760DF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D61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5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5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95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0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8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6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1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5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64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0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5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5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3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1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41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1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0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01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64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96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2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9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27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8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76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1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83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6F8607-A640-4E68-898B-0E580CA19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22</Pages>
  <Words>4018</Words>
  <Characters>22905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ntry University</Company>
  <LinksUpToDate>false</LinksUpToDate>
  <CharactersWithSpaces>2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Elshaw</dc:creator>
  <cp:keywords/>
  <dc:description/>
  <cp:lastModifiedBy>Ernest Zimus</cp:lastModifiedBy>
  <cp:revision>11</cp:revision>
  <dcterms:created xsi:type="dcterms:W3CDTF">2022-02-14T14:05:00Z</dcterms:created>
  <dcterms:modified xsi:type="dcterms:W3CDTF">2022-04-07T21:04:00Z</dcterms:modified>
</cp:coreProperties>
</file>